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FB21A2" w14:textId="33126163" w:rsidR="00C470D3" w:rsidRDefault="00082075" w:rsidP="00FE32EF">
      <w:pPr>
        <w:widowControl w:val="0"/>
        <w:pBdr>
          <w:top w:val="nil"/>
          <w:left w:val="nil"/>
          <w:bottom w:val="nil"/>
          <w:right w:val="nil"/>
          <w:between w:val="nil"/>
        </w:pBdr>
        <w:spacing w:before="0" w:after="0"/>
        <w:ind w:left="-567"/>
        <w:rPr>
          <w:rFonts w:ascii="Arial" w:eastAsia="Arial" w:hAnsi="Arial" w:cs="Arial"/>
          <w:color w:val="000000"/>
          <w:sz w:val="22"/>
          <w:szCs w:val="22"/>
        </w:rPr>
      </w:pPr>
      <w:r>
        <w:rPr>
          <w:noProof/>
        </w:rPr>
        <w:drawing>
          <wp:inline distT="0" distB="0" distL="0" distR="0" wp14:anchorId="632EE78F" wp14:editId="0ADB6ED2">
            <wp:extent cx="1447800" cy="92583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472206" cy="941437"/>
                    </a:xfrm>
                    <a:prstGeom prst="rect">
                      <a:avLst/>
                    </a:prstGeom>
                  </pic:spPr>
                </pic:pic>
              </a:graphicData>
            </a:graphic>
          </wp:inline>
        </w:drawing>
      </w:r>
      <w:r w:rsidR="00BA2148" w:rsidRPr="00BA2148">
        <w:rPr>
          <w:noProof/>
        </w:rPr>
        <w:drawing>
          <wp:anchor distT="0" distB="0" distL="114300" distR="114300" simplePos="0" relativeHeight="251659264" behindDoc="0" locked="0" layoutInCell="1" allowOverlap="1" wp14:anchorId="2C6390F4" wp14:editId="6867F3A4">
            <wp:simplePos x="0" y="0"/>
            <wp:positionH relativeFrom="column">
              <wp:posOffset>2095046</wp:posOffset>
            </wp:positionH>
            <wp:positionV relativeFrom="paragraph">
              <wp:posOffset>197485</wp:posOffset>
            </wp:positionV>
            <wp:extent cx="1659890" cy="516890"/>
            <wp:effectExtent l="0" t="0" r="0" b="0"/>
            <wp:wrapSquare wrapText="bothSides" distT="0" distB="0" distL="114300" distR="114300"/>
            <wp:docPr id="58" name="image2.png" descr="UKRI+logo.png"/>
            <wp:cNvGraphicFramePr/>
            <a:graphic xmlns:a="http://schemas.openxmlformats.org/drawingml/2006/main">
              <a:graphicData uri="http://schemas.openxmlformats.org/drawingml/2006/picture">
                <pic:pic xmlns:pic="http://schemas.openxmlformats.org/drawingml/2006/picture">
                  <pic:nvPicPr>
                    <pic:cNvPr id="0" name="image2.png" descr="UKRI+logo.png"/>
                    <pic:cNvPicPr preferRelativeResize="0"/>
                  </pic:nvPicPr>
                  <pic:blipFill>
                    <a:blip r:embed="rId9"/>
                    <a:srcRect/>
                    <a:stretch>
                      <a:fillRect/>
                    </a:stretch>
                  </pic:blipFill>
                  <pic:spPr>
                    <a:xfrm>
                      <a:off x="0" y="0"/>
                      <a:ext cx="1659890" cy="516890"/>
                    </a:xfrm>
                    <a:prstGeom prst="rect">
                      <a:avLst/>
                    </a:prstGeom>
                    <a:ln/>
                  </pic:spPr>
                </pic:pic>
              </a:graphicData>
            </a:graphic>
            <wp14:sizeRelH relativeFrom="margin">
              <wp14:pctWidth>0</wp14:pctWidth>
            </wp14:sizeRelH>
            <wp14:sizeRelV relativeFrom="margin">
              <wp14:pctHeight>0</wp14:pctHeight>
            </wp14:sizeRelV>
          </wp:anchor>
        </w:drawing>
      </w:r>
      <w:r w:rsidR="00BA2148" w:rsidRPr="00BA2148">
        <w:rPr>
          <w:noProof/>
        </w:rPr>
        <w:drawing>
          <wp:anchor distT="0" distB="0" distL="114300" distR="114300" simplePos="0" relativeHeight="251660288" behindDoc="0" locked="0" layoutInCell="1" allowOverlap="1" wp14:anchorId="1D1154F2" wp14:editId="7473F232">
            <wp:simplePos x="0" y="0"/>
            <wp:positionH relativeFrom="column">
              <wp:posOffset>4533900</wp:posOffset>
            </wp:positionH>
            <wp:positionV relativeFrom="paragraph">
              <wp:posOffset>6985</wp:posOffset>
            </wp:positionV>
            <wp:extent cx="1447800" cy="838200"/>
            <wp:effectExtent l="0" t="0" r="0" b="0"/>
            <wp:wrapSquare wrapText="bothSides" distT="0" distB="0" distL="114300" distR="114300"/>
            <wp:docPr id="50" name="image6.png" descr="Logo---Industrial-Strategy-HM-Government.png"/>
            <wp:cNvGraphicFramePr/>
            <a:graphic xmlns:a="http://schemas.openxmlformats.org/drawingml/2006/main">
              <a:graphicData uri="http://schemas.openxmlformats.org/drawingml/2006/picture">
                <pic:pic xmlns:pic="http://schemas.openxmlformats.org/drawingml/2006/picture">
                  <pic:nvPicPr>
                    <pic:cNvPr id="0" name="image6.png" descr="Logo---Industrial-Strategy-HM-Government.png"/>
                    <pic:cNvPicPr preferRelativeResize="0"/>
                  </pic:nvPicPr>
                  <pic:blipFill>
                    <a:blip r:embed="rId10"/>
                    <a:srcRect/>
                    <a:stretch>
                      <a:fillRect/>
                    </a:stretch>
                  </pic:blipFill>
                  <pic:spPr>
                    <a:xfrm>
                      <a:off x="0" y="0"/>
                      <a:ext cx="1447800" cy="838200"/>
                    </a:xfrm>
                    <a:prstGeom prst="rect">
                      <a:avLst/>
                    </a:prstGeom>
                    <a:ln/>
                  </pic:spPr>
                </pic:pic>
              </a:graphicData>
            </a:graphic>
            <wp14:sizeRelH relativeFrom="margin">
              <wp14:pctWidth>0</wp14:pctWidth>
            </wp14:sizeRelH>
            <wp14:sizeRelV relativeFrom="margin">
              <wp14:pctHeight>0</wp14:pctHeight>
            </wp14:sizeRelV>
          </wp:anchor>
        </w:drawing>
      </w:r>
    </w:p>
    <w:tbl>
      <w:tblPr>
        <w:tblStyle w:val="af9"/>
        <w:tblW w:w="9754" w:type="dxa"/>
        <w:tblInd w:w="-2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849"/>
        <w:gridCol w:w="2460"/>
        <w:gridCol w:w="2445"/>
      </w:tblGrid>
      <w:tr w:rsidR="00C470D3" w14:paraId="75FC6BD5" w14:textId="77777777" w:rsidTr="00FE32EF">
        <w:trPr>
          <w:trHeight w:val="300"/>
        </w:trPr>
        <w:tc>
          <w:tcPr>
            <w:tcW w:w="9754" w:type="dxa"/>
            <w:gridSpan w:val="3"/>
            <w:tcBorders>
              <w:bottom w:val="single" w:sz="4" w:space="0" w:color="000000"/>
            </w:tcBorders>
          </w:tcPr>
          <w:p w14:paraId="22461766" w14:textId="54AAC9AA" w:rsidR="00B02298" w:rsidRPr="002B09B8" w:rsidRDefault="00101C5F" w:rsidP="002B09B8">
            <w:pPr>
              <w:pBdr>
                <w:top w:val="single" w:sz="24" w:space="0" w:color="4F81BD"/>
                <w:left w:val="single" w:sz="24" w:space="0" w:color="4F81BD"/>
                <w:bottom w:val="single" w:sz="24" w:space="0" w:color="4F81BD"/>
                <w:right w:val="single" w:sz="24" w:space="0" w:color="4F81BD"/>
              </w:pBdr>
              <w:shd w:val="clear" w:color="auto" w:fill="4F81BD"/>
              <w:jc w:val="center"/>
              <w:rPr>
                <w:smallCaps/>
                <w:color w:val="FFFFFF"/>
                <w:sz w:val="24"/>
                <w:szCs w:val="24"/>
              </w:rPr>
            </w:pPr>
            <w:bookmarkStart w:id="0" w:name="_Hlk89851053"/>
            <w:r>
              <w:rPr>
                <w:smallCaps/>
                <w:color w:val="FFFFFF"/>
                <w:sz w:val="24"/>
                <w:szCs w:val="24"/>
              </w:rPr>
              <w:t>Pilot</w:t>
            </w:r>
            <w:r w:rsidR="002B09B8" w:rsidRPr="002B09B8">
              <w:rPr>
                <w:smallCaps/>
                <w:color w:val="FFFFFF"/>
                <w:sz w:val="24"/>
                <w:szCs w:val="24"/>
              </w:rPr>
              <w:t xml:space="preserve"> Projects Final report</w:t>
            </w:r>
          </w:p>
        </w:tc>
      </w:tr>
      <w:tr w:rsidR="00C470D3" w14:paraId="7896C719" w14:textId="77777777" w:rsidTr="00FE32EF">
        <w:trPr>
          <w:trHeight w:val="390"/>
        </w:trPr>
        <w:tc>
          <w:tcPr>
            <w:tcW w:w="9754" w:type="dxa"/>
            <w:gridSpan w:val="3"/>
            <w:tcBorders>
              <w:bottom w:val="single" w:sz="4" w:space="0" w:color="000000"/>
            </w:tcBorders>
          </w:tcPr>
          <w:p w14:paraId="6FC1CB07" w14:textId="2DFE7901" w:rsidR="00C470D3" w:rsidRDefault="0005644D">
            <w:pPr>
              <w:rPr>
                <w:b/>
                <w:highlight w:val="white"/>
              </w:rPr>
            </w:pPr>
            <w:r>
              <w:rPr>
                <w:b/>
                <w:highlight w:val="white"/>
              </w:rPr>
              <w:t xml:space="preserve">Call round: </w:t>
            </w:r>
            <w:r w:rsidR="00DB369D">
              <w:rPr>
                <w:b/>
                <w:highlight w:val="white"/>
              </w:rPr>
              <w:t>1</w:t>
            </w:r>
          </w:p>
        </w:tc>
      </w:tr>
      <w:tr w:rsidR="00C470D3" w14:paraId="621CC390" w14:textId="77777777" w:rsidTr="00FE32EF">
        <w:trPr>
          <w:trHeight w:val="300"/>
        </w:trPr>
        <w:tc>
          <w:tcPr>
            <w:tcW w:w="9754" w:type="dxa"/>
            <w:gridSpan w:val="3"/>
            <w:tcBorders>
              <w:bottom w:val="single" w:sz="4" w:space="0" w:color="000000"/>
            </w:tcBorders>
          </w:tcPr>
          <w:p w14:paraId="4B60F827" w14:textId="27EF398B" w:rsidR="00C470D3" w:rsidRDefault="00101C5F">
            <w:pPr>
              <w:rPr>
                <w:b/>
                <w:highlight w:val="white"/>
              </w:rPr>
            </w:pPr>
            <w:r>
              <w:rPr>
                <w:b/>
                <w:highlight w:val="white"/>
              </w:rPr>
              <w:t>Pilot</w:t>
            </w:r>
            <w:r w:rsidR="002B09B8">
              <w:rPr>
                <w:b/>
                <w:highlight w:val="white"/>
              </w:rPr>
              <w:t xml:space="preserve"> </w:t>
            </w:r>
            <w:r w:rsidR="0005644D">
              <w:rPr>
                <w:b/>
                <w:highlight w:val="white"/>
              </w:rPr>
              <w:t>Project Title:</w:t>
            </w:r>
            <w:r w:rsidR="00DB369D">
              <w:rPr>
                <w:b/>
                <w:highlight w:val="white"/>
              </w:rPr>
              <w:t xml:space="preserve"> </w:t>
            </w:r>
            <w:proofErr w:type="spellStart"/>
            <w:r w:rsidR="00FE2B50" w:rsidRPr="00550322">
              <w:rPr>
                <w:bCs/>
                <w:highlight w:val="white"/>
              </w:rPr>
              <w:t>Bioacoustic</w:t>
            </w:r>
            <w:proofErr w:type="spellEnd"/>
            <w:r w:rsidR="00FE2B50" w:rsidRPr="00550322">
              <w:rPr>
                <w:bCs/>
                <w:highlight w:val="white"/>
              </w:rPr>
              <w:t xml:space="preserve"> monitoring using drones</w:t>
            </w:r>
          </w:p>
        </w:tc>
      </w:tr>
      <w:tr w:rsidR="00C470D3" w14:paraId="3A91CC34" w14:textId="77777777" w:rsidTr="00FE32EF">
        <w:trPr>
          <w:trHeight w:val="390"/>
        </w:trPr>
        <w:tc>
          <w:tcPr>
            <w:tcW w:w="4849" w:type="dxa"/>
            <w:tcBorders>
              <w:bottom w:val="single" w:sz="4" w:space="0" w:color="000000"/>
            </w:tcBorders>
          </w:tcPr>
          <w:p w14:paraId="04874B86" w14:textId="411562C2" w:rsidR="00C470D3" w:rsidRDefault="0005644D">
            <w:pPr>
              <w:rPr>
                <w:b/>
                <w:highlight w:val="white"/>
              </w:rPr>
            </w:pPr>
            <w:r>
              <w:rPr>
                <w:b/>
                <w:highlight w:val="white"/>
              </w:rPr>
              <w:t>PI:</w:t>
            </w:r>
            <w:r w:rsidR="00F1721D">
              <w:rPr>
                <w:b/>
                <w:highlight w:val="white"/>
              </w:rPr>
              <w:t xml:space="preserve"> </w:t>
            </w:r>
            <w:r w:rsidR="00F1721D" w:rsidRPr="00550322">
              <w:rPr>
                <w:bCs/>
                <w:highlight w:val="white"/>
              </w:rPr>
              <w:t>Dr</w:t>
            </w:r>
            <w:r w:rsidR="0088345E" w:rsidRPr="00550322">
              <w:rPr>
                <w:bCs/>
                <w:highlight w:val="white"/>
              </w:rPr>
              <w:t xml:space="preserve"> Lin Wang</w:t>
            </w:r>
          </w:p>
        </w:tc>
        <w:tc>
          <w:tcPr>
            <w:tcW w:w="4905" w:type="dxa"/>
            <w:gridSpan w:val="2"/>
            <w:tcBorders>
              <w:bottom w:val="single" w:sz="4" w:space="0" w:color="000000"/>
            </w:tcBorders>
          </w:tcPr>
          <w:p w14:paraId="55690FD9" w14:textId="01C01EFE" w:rsidR="00C470D3" w:rsidRDefault="0005644D">
            <w:pPr>
              <w:rPr>
                <w:b/>
                <w:highlight w:val="white"/>
              </w:rPr>
            </w:pPr>
            <w:r>
              <w:rPr>
                <w:b/>
                <w:highlight w:val="white"/>
              </w:rPr>
              <w:t>Research Organisation:</w:t>
            </w:r>
            <w:r w:rsidR="0088345E">
              <w:rPr>
                <w:b/>
                <w:highlight w:val="white"/>
              </w:rPr>
              <w:t xml:space="preserve"> </w:t>
            </w:r>
            <w:r w:rsidR="003A256C" w:rsidRPr="00550322">
              <w:rPr>
                <w:bCs/>
                <w:highlight w:val="white"/>
              </w:rPr>
              <w:t>Queen Mary University of London</w:t>
            </w:r>
          </w:p>
        </w:tc>
      </w:tr>
      <w:tr w:rsidR="00C470D3" w14:paraId="645F462E" w14:textId="77777777" w:rsidTr="00FE32EF">
        <w:trPr>
          <w:trHeight w:val="216"/>
        </w:trPr>
        <w:tc>
          <w:tcPr>
            <w:tcW w:w="4849" w:type="dxa"/>
            <w:tcBorders>
              <w:bottom w:val="single" w:sz="4" w:space="0" w:color="000000"/>
            </w:tcBorders>
          </w:tcPr>
          <w:p w14:paraId="0653AE9A" w14:textId="40C0DC99" w:rsidR="00C470D3" w:rsidRDefault="0005644D">
            <w:pPr>
              <w:rPr>
                <w:b/>
                <w:highlight w:val="white"/>
              </w:rPr>
            </w:pPr>
            <w:r>
              <w:rPr>
                <w:b/>
                <w:highlight w:val="white"/>
              </w:rPr>
              <w:t>Department:</w:t>
            </w:r>
            <w:r w:rsidR="00EC16AC">
              <w:rPr>
                <w:b/>
                <w:highlight w:val="white"/>
              </w:rPr>
              <w:t xml:space="preserve"> </w:t>
            </w:r>
            <w:r w:rsidR="00EC16AC" w:rsidRPr="00550322">
              <w:rPr>
                <w:bCs/>
                <w:highlight w:val="white"/>
              </w:rPr>
              <w:t>School of Electronic Engineering and Computer Science</w:t>
            </w:r>
          </w:p>
        </w:tc>
        <w:tc>
          <w:tcPr>
            <w:tcW w:w="2460" w:type="dxa"/>
            <w:tcBorders>
              <w:bottom w:val="single" w:sz="4" w:space="0" w:color="000000"/>
            </w:tcBorders>
          </w:tcPr>
          <w:p w14:paraId="535DF6E7" w14:textId="635F9654" w:rsidR="00C470D3" w:rsidRDefault="0005644D">
            <w:pPr>
              <w:rPr>
                <w:b/>
                <w:highlight w:val="white"/>
              </w:rPr>
            </w:pPr>
            <w:r>
              <w:rPr>
                <w:b/>
                <w:highlight w:val="white"/>
              </w:rPr>
              <w:t xml:space="preserve">Start Date: </w:t>
            </w:r>
            <w:r w:rsidR="009C1F59" w:rsidRPr="00550322">
              <w:rPr>
                <w:bCs/>
                <w:highlight w:val="white"/>
              </w:rPr>
              <w:t xml:space="preserve">1 </w:t>
            </w:r>
            <w:r w:rsidR="004528BA" w:rsidRPr="00550322">
              <w:rPr>
                <w:bCs/>
                <w:highlight w:val="white"/>
              </w:rPr>
              <w:t>April</w:t>
            </w:r>
            <w:r w:rsidR="009C1F59" w:rsidRPr="00550322">
              <w:rPr>
                <w:bCs/>
                <w:highlight w:val="white"/>
              </w:rPr>
              <w:t xml:space="preserve"> 2020</w:t>
            </w:r>
          </w:p>
        </w:tc>
        <w:tc>
          <w:tcPr>
            <w:tcW w:w="2445" w:type="dxa"/>
            <w:tcBorders>
              <w:bottom w:val="single" w:sz="4" w:space="0" w:color="000000"/>
            </w:tcBorders>
          </w:tcPr>
          <w:p w14:paraId="56D5D528" w14:textId="7D0ACD7B" w:rsidR="00C470D3" w:rsidRDefault="0005644D">
            <w:pPr>
              <w:rPr>
                <w:b/>
                <w:highlight w:val="white"/>
              </w:rPr>
            </w:pPr>
            <w:r>
              <w:rPr>
                <w:b/>
                <w:highlight w:val="white"/>
              </w:rPr>
              <w:t>Duration</w:t>
            </w:r>
            <w:r w:rsidR="008927CD">
              <w:rPr>
                <w:b/>
                <w:highlight w:val="white"/>
              </w:rPr>
              <w:t>:</w:t>
            </w:r>
            <w:r w:rsidR="009C1F59">
              <w:rPr>
                <w:b/>
                <w:highlight w:val="white"/>
              </w:rPr>
              <w:t xml:space="preserve"> </w:t>
            </w:r>
            <w:r w:rsidR="002B63BA" w:rsidRPr="00550322">
              <w:rPr>
                <w:bCs/>
                <w:highlight w:val="white"/>
              </w:rPr>
              <w:t>10</w:t>
            </w:r>
            <w:r w:rsidR="009C1F59" w:rsidRPr="00550322">
              <w:rPr>
                <w:bCs/>
                <w:highlight w:val="white"/>
              </w:rPr>
              <w:t xml:space="preserve"> months</w:t>
            </w:r>
          </w:p>
        </w:tc>
      </w:tr>
      <w:tr w:rsidR="00C470D3" w14:paraId="318686F5" w14:textId="77777777" w:rsidTr="00FE32EF">
        <w:trPr>
          <w:trHeight w:val="449"/>
        </w:trPr>
        <w:tc>
          <w:tcPr>
            <w:tcW w:w="4849" w:type="dxa"/>
          </w:tcPr>
          <w:p w14:paraId="36144D12" w14:textId="473D3764" w:rsidR="00C470D3" w:rsidRDefault="0005644D">
            <w:pPr>
              <w:rPr>
                <w:b/>
                <w:highlight w:val="white"/>
              </w:rPr>
            </w:pPr>
            <w:r>
              <w:rPr>
                <w:b/>
                <w:highlight w:val="white"/>
              </w:rPr>
              <w:t>Cost of award (80%):</w:t>
            </w:r>
            <w:r w:rsidR="005C5A57">
              <w:rPr>
                <w:b/>
                <w:highlight w:val="white"/>
              </w:rPr>
              <w:t xml:space="preserve"> </w:t>
            </w:r>
            <w:r w:rsidR="00210792" w:rsidRPr="00550322">
              <w:rPr>
                <w:bCs/>
                <w:highlight w:val="white"/>
              </w:rPr>
              <w:t>£46,82</w:t>
            </w:r>
            <w:r w:rsidR="00FD43C9" w:rsidRPr="00550322">
              <w:rPr>
                <w:bCs/>
                <w:highlight w:val="white"/>
              </w:rPr>
              <w:t>0</w:t>
            </w:r>
          </w:p>
        </w:tc>
        <w:tc>
          <w:tcPr>
            <w:tcW w:w="4905" w:type="dxa"/>
            <w:gridSpan w:val="2"/>
          </w:tcPr>
          <w:p w14:paraId="43DD76C4" w14:textId="77777777" w:rsidR="00C470D3" w:rsidRDefault="0005644D">
            <w:pPr>
              <w:rPr>
                <w:b/>
                <w:highlight w:val="white"/>
              </w:rPr>
            </w:pPr>
            <w:r>
              <w:rPr>
                <w:b/>
                <w:highlight w:val="white"/>
              </w:rPr>
              <w:t xml:space="preserve">Value of co-investment:  </w:t>
            </w:r>
          </w:p>
          <w:p w14:paraId="22222521" w14:textId="203F1B7E" w:rsidR="00C470D3" w:rsidRDefault="0005644D" w:rsidP="000B0CEC">
            <w:pPr>
              <w:rPr>
                <w:b/>
                <w:highlight w:val="white"/>
              </w:rPr>
            </w:pPr>
            <w:r>
              <w:rPr>
                <w:b/>
                <w:highlight w:val="white"/>
              </w:rPr>
              <w:t xml:space="preserve">In kind:  </w:t>
            </w:r>
          </w:p>
          <w:p w14:paraId="12F73A5C" w14:textId="77777777" w:rsidR="00C470D3" w:rsidRDefault="0005644D">
            <w:pPr>
              <w:rPr>
                <w:b/>
                <w:highlight w:val="white"/>
              </w:rPr>
            </w:pPr>
            <w:r>
              <w:rPr>
                <w:b/>
                <w:highlight w:val="white"/>
              </w:rPr>
              <w:t xml:space="preserve">Cash: </w:t>
            </w:r>
          </w:p>
        </w:tc>
      </w:tr>
      <w:tr w:rsidR="00C470D3" w14:paraId="1F6A809A" w14:textId="77777777" w:rsidTr="00FE32EF">
        <w:trPr>
          <w:trHeight w:val="405"/>
        </w:trPr>
        <w:tc>
          <w:tcPr>
            <w:tcW w:w="4849" w:type="dxa"/>
          </w:tcPr>
          <w:p w14:paraId="10F42CF0" w14:textId="578051A1" w:rsidR="00C470D3" w:rsidRDefault="0005644D">
            <w:pPr>
              <w:rPr>
                <w:b/>
                <w:highlight w:val="white"/>
              </w:rPr>
            </w:pPr>
            <w:r>
              <w:rPr>
                <w:b/>
                <w:highlight w:val="white"/>
              </w:rPr>
              <w:t>Co-I and associated RO:</w:t>
            </w:r>
            <w:r w:rsidR="00F1721D">
              <w:rPr>
                <w:b/>
                <w:highlight w:val="white"/>
              </w:rPr>
              <w:t xml:space="preserve"> </w:t>
            </w:r>
            <w:r w:rsidR="00F1721D" w:rsidRPr="00550322">
              <w:rPr>
                <w:bCs/>
                <w:highlight w:val="white"/>
              </w:rPr>
              <w:t xml:space="preserve">Dr Axel </w:t>
            </w:r>
            <w:proofErr w:type="spellStart"/>
            <w:r w:rsidR="00F1721D" w:rsidRPr="00550322">
              <w:rPr>
                <w:bCs/>
                <w:highlight w:val="white"/>
              </w:rPr>
              <w:t>Rossberg</w:t>
            </w:r>
            <w:proofErr w:type="spellEnd"/>
            <w:r w:rsidR="00F1721D" w:rsidRPr="00550322">
              <w:rPr>
                <w:bCs/>
                <w:highlight w:val="white"/>
              </w:rPr>
              <w:t>, Queen Mary University of London</w:t>
            </w:r>
          </w:p>
        </w:tc>
        <w:tc>
          <w:tcPr>
            <w:tcW w:w="4905" w:type="dxa"/>
            <w:gridSpan w:val="2"/>
          </w:tcPr>
          <w:p w14:paraId="026CB50E" w14:textId="46AFF3E3" w:rsidR="00C470D3" w:rsidRDefault="00082075">
            <w:pPr>
              <w:rPr>
                <w:b/>
                <w:highlight w:val="white"/>
              </w:rPr>
            </w:pPr>
            <w:r>
              <w:rPr>
                <w:b/>
                <w:highlight w:val="white"/>
              </w:rPr>
              <w:t xml:space="preserve">Acoustic </w:t>
            </w:r>
            <w:r w:rsidR="0005644D">
              <w:rPr>
                <w:b/>
                <w:highlight w:val="white"/>
              </w:rPr>
              <w:t xml:space="preserve">Research themes: </w:t>
            </w:r>
            <w:r w:rsidR="006877CB" w:rsidRPr="00550322">
              <w:rPr>
                <w:bCs/>
                <w:highlight w:val="white"/>
              </w:rPr>
              <w:t>Bioacoustics</w:t>
            </w:r>
          </w:p>
        </w:tc>
      </w:tr>
      <w:tr w:rsidR="00082075" w14:paraId="686AC4A1" w14:textId="77777777" w:rsidTr="004C4E53">
        <w:trPr>
          <w:trHeight w:val="1017"/>
        </w:trPr>
        <w:tc>
          <w:tcPr>
            <w:tcW w:w="9754" w:type="dxa"/>
            <w:gridSpan w:val="3"/>
            <w:tcBorders>
              <w:bottom w:val="single" w:sz="4" w:space="0" w:color="000000"/>
            </w:tcBorders>
          </w:tcPr>
          <w:p w14:paraId="13DB8ADC" w14:textId="6A6382A5" w:rsidR="00082075" w:rsidRDefault="00082075">
            <w:pPr>
              <w:rPr>
                <w:b/>
                <w:highlight w:val="white"/>
              </w:rPr>
            </w:pPr>
            <w:r>
              <w:rPr>
                <w:b/>
                <w:highlight w:val="white"/>
              </w:rPr>
              <w:t xml:space="preserve">Collaborations &amp; Partnerships involved in project: </w:t>
            </w:r>
            <w:r w:rsidR="00EE6938" w:rsidRPr="00EE6938">
              <w:rPr>
                <w:bCs/>
                <w:highlight w:val="white"/>
              </w:rPr>
              <w:t xml:space="preserve">Two </w:t>
            </w:r>
            <w:r w:rsidR="006F0572">
              <w:rPr>
                <w:bCs/>
                <w:highlight w:val="white"/>
              </w:rPr>
              <w:t xml:space="preserve">non-academic </w:t>
            </w:r>
            <w:r w:rsidR="00EE6938" w:rsidRPr="00EE6938">
              <w:rPr>
                <w:bCs/>
                <w:highlight w:val="white"/>
              </w:rPr>
              <w:t xml:space="preserve">partners were involved in the project. </w:t>
            </w:r>
            <w:r w:rsidR="00EE6938">
              <w:rPr>
                <w:bCs/>
                <w:highlight w:val="white"/>
              </w:rPr>
              <w:t xml:space="preserve">They contribute to the project in the form of consultation and discussion. </w:t>
            </w:r>
          </w:p>
        </w:tc>
      </w:tr>
      <w:tr w:rsidR="00C470D3" w14:paraId="023FBAC2" w14:textId="77777777" w:rsidTr="00FE32EF">
        <w:trPr>
          <w:trHeight w:val="216"/>
        </w:trPr>
        <w:tc>
          <w:tcPr>
            <w:tcW w:w="9754" w:type="dxa"/>
            <w:gridSpan w:val="3"/>
            <w:tcBorders>
              <w:bottom w:val="single" w:sz="4" w:space="0" w:color="000000"/>
            </w:tcBorders>
          </w:tcPr>
          <w:p w14:paraId="630642DB" w14:textId="44760B34" w:rsidR="00C470D3" w:rsidRDefault="0005644D">
            <w:pPr>
              <w:rPr>
                <w:b/>
                <w:highlight w:val="white"/>
              </w:rPr>
            </w:pPr>
            <w:r>
              <w:rPr>
                <w:b/>
                <w:highlight w:val="white"/>
              </w:rPr>
              <w:t>Project Partners</w:t>
            </w:r>
            <w:r w:rsidR="0019514F">
              <w:rPr>
                <w:b/>
                <w:highlight w:val="white"/>
              </w:rPr>
              <w:t xml:space="preserve">: </w:t>
            </w:r>
            <w:r w:rsidR="0019514F" w:rsidRPr="002A6400">
              <w:t>Ecology Services UK Ltd</w:t>
            </w:r>
            <w:r w:rsidR="0019514F">
              <w:t xml:space="preserve">, </w:t>
            </w:r>
            <w:r>
              <w:rPr>
                <w:b/>
                <w:highlight w:val="white"/>
              </w:rPr>
              <w:t xml:space="preserve"> </w:t>
            </w:r>
            <w:r w:rsidR="0019514F" w:rsidRPr="002A6400">
              <w:rPr>
                <w:rFonts w:eastAsia="Times New Roman" w:cs="Times New Roman"/>
                <w:color w:val="000000"/>
              </w:rPr>
              <w:t>Bat Conservation Trust</w:t>
            </w:r>
          </w:p>
        </w:tc>
      </w:tr>
      <w:tr w:rsidR="00C470D3" w14:paraId="61AA8762" w14:textId="77777777" w:rsidTr="002B09B8">
        <w:trPr>
          <w:trHeight w:val="668"/>
        </w:trPr>
        <w:tc>
          <w:tcPr>
            <w:tcW w:w="4849" w:type="dxa"/>
            <w:tcBorders>
              <w:bottom w:val="single" w:sz="4" w:space="0" w:color="000000"/>
            </w:tcBorders>
          </w:tcPr>
          <w:p w14:paraId="3AB1A5F1" w14:textId="7376733E" w:rsidR="00C470D3" w:rsidRDefault="0005644D">
            <w:pPr>
              <w:rPr>
                <w:b/>
                <w:highlight w:val="white"/>
              </w:rPr>
            </w:pPr>
            <w:r>
              <w:rPr>
                <w:b/>
                <w:highlight w:val="white"/>
              </w:rPr>
              <w:t xml:space="preserve">Value and details of in-kind co-investment: </w:t>
            </w:r>
            <w:r w:rsidR="00546CF9">
              <w:rPr>
                <w:b/>
                <w:highlight w:val="white"/>
              </w:rPr>
              <w:t>£10k</w:t>
            </w:r>
          </w:p>
          <w:p w14:paraId="5F93101B" w14:textId="6E962AD0" w:rsidR="008360C7" w:rsidRPr="00546CF9" w:rsidRDefault="00546CF9">
            <w:pPr>
              <w:rPr>
                <w:bCs/>
                <w:highlight w:val="white"/>
              </w:rPr>
            </w:pPr>
            <w:r w:rsidRPr="00546CF9">
              <w:rPr>
                <w:bCs/>
              </w:rPr>
              <w:t>Ecology Services UK Ltd</w:t>
            </w:r>
            <w:r w:rsidRPr="00546CF9">
              <w:rPr>
                <w:bCs/>
                <w:highlight w:val="white"/>
              </w:rPr>
              <w:t>: in-kind contribution in the form of consultation and discussion, £5k</w:t>
            </w:r>
          </w:p>
          <w:p w14:paraId="5EC896C8" w14:textId="1C223E4A" w:rsidR="00546CF9" w:rsidRPr="00546CF9" w:rsidRDefault="00546CF9">
            <w:pPr>
              <w:rPr>
                <w:bCs/>
              </w:rPr>
            </w:pPr>
            <w:r w:rsidRPr="00546CF9">
              <w:rPr>
                <w:bCs/>
              </w:rPr>
              <w:t xml:space="preserve">Bat Conservation Trust: </w:t>
            </w:r>
            <w:r>
              <w:rPr>
                <w:bCs/>
              </w:rPr>
              <w:t>in-kind contribution in the form of consultation and discussion, £5k</w:t>
            </w:r>
          </w:p>
          <w:p w14:paraId="61EC46DE" w14:textId="77E9CE0F" w:rsidR="00546CF9" w:rsidRDefault="00546CF9">
            <w:pPr>
              <w:rPr>
                <w:b/>
                <w:highlight w:val="white"/>
              </w:rPr>
            </w:pPr>
          </w:p>
        </w:tc>
        <w:tc>
          <w:tcPr>
            <w:tcW w:w="4905" w:type="dxa"/>
            <w:gridSpan w:val="2"/>
            <w:tcBorders>
              <w:bottom w:val="single" w:sz="4" w:space="0" w:color="000000"/>
            </w:tcBorders>
          </w:tcPr>
          <w:p w14:paraId="40679ACD" w14:textId="7DAE5B99" w:rsidR="00C470D3" w:rsidRDefault="0005644D">
            <w:pPr>
              <w:rPr>
                <w:b/>
                <w:highlight w:val="white"/>
              </w:rPr>
            </w:pPr>
            <w:r>
              <w:rPr>
                <w:b/>
                <w:highlight w:val="white"/>
              </w:rPr>
              <w:t xml:space="preserve">Value and details of cash co-investment: </w:t>
            </w:r>
            <w:r w:rsidR="0019514F">
              <w:rPr>
                <w:b/>
                <w:highlight w:val="white"/>
              </w:rPr>
              <w:t xml:space="preserve"> 0</w:t>
            </w:r>
          </w:p>
        </w:tc>
      </w:tr>
      <w:tr w:rsidR="00C470D3" w14:paraId="595C7534" w14:textId="77777777" w:rsidTr="002B09B8">
        <w:trPr>
          <w:trHeight w:val="652"/>
        </w:trPr>
        <w:tc>
          <w:tcPr>
            <w:tcW w:w="9754" w:type="dxa"/>
            <w:gridSpan w:val="3"/>
          </w:tcPr>
          <w:p w14:paraId="5F1F95D8" w14:textId="77777777" w:rsidR="00C470D3" w:rsidRDefault="0005644D">
            <w:pPr>
              <w:rPr>
                <w:highlight w:val="white"/>
              </w:rPr>
            </w:pPr>
            <w:r>
              <w:rPr>
                <w:b/>
                <w:highlight w:val="white"/>
              </w:rPr>
              <w:t xml:space="preserve">Summary: </w:t>
            </w:r>
            <w:r>
              <w:rPr>
                <w:highlight w:val="white"/>
              </w:rPr>
              <w:t>A summary that can be published on our website</w:t>
            </w:r>
            <w:r w:rsidR="00E416AC">
              <w:rPr>
                <w:highlight w:val="white"/>
              </w:rPr>
              <w:t xml:space="preserve"> (please do consider providing photo/images)</w:t>
            </w:r>
          </w:p>
          <w:p w14:paraId="03DCAABF" w14:textId="4688B487" w:rsidR="00103314" w:rsidRDefault="00103314">
            <w:pPr>
              <w:rPr>
                <w:sz w:val="24"/>
                <w:szCs w:val="24"/>
                <w:highlight w:val="white"/>
              </w:rPr>
            </w:pPr>
          </w:p>
          <w:p w14:paraId="63F4EA63" w14:textId="0582803B" w:rsidR="00103314" w:rsidRDefault="00103314" w:rsidP="00103314">
            <w:r w:rsidRPr="00073FAC">
              <w:t xml:space="preserve">Wildlife population monitoring is a major challenge in the context of global biodiversity loss. With the capability of flying over hard-to-reach terrains, drones promise solutions to such monitoring problems. This project conducts pilot research to investigate the potential of using drones for monitoring acoustically active species, such as birds and bats. A major obstacle to address will be the ego-noise generated by the rotating motors and propellers, which leads to extremely low signal-to-noise ratio at airborne microphones if the drone captures wildlife vocalization from a large distance. The project aims to develop a drone audition prototype system for </w:t>
            </w:r>
            <w:proofErr w:type="spellStart"/>
            <w:r w:rsidRPr="00073FAC">
              <w:t>bioacoustic</w:t>
            </w:r>
            <w:proofErr w:type="spellEnd"/>
            <w:r w:rsidRPr="00073FAC">
              <w:t xml:space="preserve"> monitoring and address the challenging ego-noise suppression problem. The project has three objectives. 1) To develop a hardware prototype that captures environmental sound with an audio recorder carried by a quadcopter drone; 2) to collect wildlife vocalization dataset with the developed prototype; and 3) to develop wildlife species detection and identification algorithm in the presence of ego-noise. The project is led by Dr Lin Wang and Dr Axel </w:t>
            </w:r>
            <w:proofErr w:type="spellStart"/>
            <w:r w:rsidRPr="00073FAC">
              <w:t>Rossberg</w:t>
            </w:r>
            <w:proofErr w:type="spellEnd"/>
            <w:r w:rsidRPr="00073FAC">
              <w:t xml:space="preserve"> from Queen Mary University of London, and collaborated with Ecology Services </w:t>
            </w:r>
            <w:proofErr w:type="spellStart"/>
            <w:r w:rsidRPr="00073FAC">
              <w:t>Uk</w:t>
            </w:r>
            <w:proofErr w:type="spellEnd"/>
            <w:r w:rsidRPr="00073FAC">
              <w:t xml:space="preserve"> Ltd and Bat Conservation Trust.</w:t>
            </w:r>
          </w:p>
          <w:p w14:paraId="7A7DFB19" w14:textId="65513F3C" w:rsidR="00713545" w:rsidRPr="00073FAC" w:rsidRDefault="00713545" w:rsidP="0025058A">
            <w:pPr>
              <w:jc w:val="center"/>
              <w:rPr>
                <w:highlight w:val="white"/>
              </w:rPr>
            </w:pPr>
            <w:r>
              <w:rPr>
                <w:noProof/>
              </w:rPr>
              <w:lastRenderedPageBreak/>
              <w:drawing>
                <wp:inline distT="0" distB="0" distL="0" distR="0" wp14:anchorId="78F3DCF3" wp14:editId="7F28B578">
                  <wp:extent cx="3041650" cy="201930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r="15803" b="625"/>
                          <a:stretch/>
                        </pic:blipFill>
                        <pic:spPr bwMode="auto">
                          <a:xfrm>
                            <a:off x="0" y="0"/>
                            <a:ext cx="3044993" cy="2021519"/>
                          </a:xfrm>
                          <a:prstGeom prst="rect">
                            <a:avLst/>
                          </a:prstGeom>
                          <a:noFill/>
                          <a:ln>
                            <a:noFill/>
                          </a:ln>
                          <a:extLst>
                            <a:ext uri="{53640926-AAD7-44D8-BBD7-CCE9431645EC}">
                              <a14:shadowObscured xmlns:a14="http://schemas.microsoft.com/office/drawing/2010/main"/>
                            </a:ext>
                          </a:extLst>
                        </pic:spPr>
                      </pic:pic>
                    </a:graphicData>
                  </a:graphic>
                </wp:inline>
              </w:drawing>
            </w:r>
          </w:p>
          <w:p w14:paraId="66189D6E" w14:textId="593C92E8" w:rsidR="00103314" w:rsidRDefault="00103314">
            <w:pPr>
              <w:rPr>
                <w:sz w:val="24"/>
                <w:szCs w:val="24"/>
                <w:highlight w:val="white"/>
              </w:rPr>
            </w:pPr>
          </w:p>
        </w:tc>
      </w:tr>
      <w:tr w:rsidR="00C470D3" w14:paraId="39890224" w14:textId="77777777" w:rsidTr="00FE32EF">
        <w:trPr>
          <w:trHeight w:val="636"/>
        </w:trPr>
        <w:tc>
          <w:tcPr>
            <w:tcW w:w="9754" w:type="dxa"/>
            <w:gridSpan w:val="3"/>
          </w:tcPr>
          <w:p w14:paraId="199300B3" w14:textId="4CC0733A" w:rsidR="00C470D3" w:rsidRDefault="0005644D">
            <w:pPr>
              <w:rPr>
                <w:highlight w:val="white"/>
              </w:rPr>
            </w:pPr>
            <w:r>
              <w:rPr>
                <w:b/>
                <w:highlight w:val="white"/>
              </w:rPr>
              <w:lastRenderedPageBreak/>
              <w:t xml:space="preserve">Objectives: </w:t>
            </w:r>
          </w:p>
          <w:p w14:paraId="2486958C" w14:textId="04B3085B" w:rsidR="00411D4D" w:rsidRDefault="00F640DD" w:rsidP="0093588D">
            <w:r w:rsidRPr="00073FAC">
              <w:t xml:space="preserve">The project aims to develop a drone audition prototype system for </w:t>
            </w:r>
            <w:proofErr w:type="spellStart"/>
            <w:r w:rsidRPr="00073FAC">
              <w:t>bioacoustic</w:t>
            </w:r>
            <w:proofErr w:type="spellEnd"/>
            <w:r w:rsidRPr="00073FAC">
              <w:t xml:space="preserve"> monitoring and address the challenging ego-noise suppression problem. The project has three </w:t>
            </w:r>
            <w:r w:rsidR="005A72D7">
              <w:t xml:space="preserve">main </w:t>
            </w:r>
            <w:r w:rsidRPr="00073FAC">
              <w:t>objectives. 1) To develop a hardware prototype that captures environmental sound with an audio recorder carried by a quadcopter drone; 2) to collect wildlife vocalization dataset with the developed prototype; and 3) to develop wildlife species detection and identification algorithm in the presence of ego-noise.</w:t>
            </w:r>
            <w:r w:rsidR="00411D4D">
              <w:t xml:space="preserve"> </w:t>
            </w:r>
          </w:p>
          <w:p w14:paraId="2E4B4015" w14:textId="77777777" w:rsidR="00411D4D" w:rsidRDefault="00411D4D" w:rsidP="0093588D"/>
          <w:p w14:paraId="4B09297A" w14:textId="43A61C01" w:rsidR="002C4678" w:rsidRDefault="002C4678" w:rsidP="00411D4D">
            <w:pPr>
              <w:rPr>
                <w:highlight w:val="white"/>
              </w:rPr>
            </w:pPr>
          </w:p>
        </w:tc>
      </w:tr>
      <w:tr w:rsidR="00C470D3" w14:paraId="16970F2E" w14:textId="77777777" w:rsidTr="002B09B8">
        <w:trPr>
          <w:trHeight w:val="1073"/>
        </w:trPr>
        <w:tc>
          <w:tcPr>
            <w:tcW w:w="9754" w:type="dxa"/>
            <w:gridSpan w:val="3"/>
          </w:tcPr>
          <w:p w14:paraId="794469D0" w14:textId="13B2673A" w:rsidR="00C470D3" w:rsidRDefault="0005644D" w:rsidP="002B09B8">
            <w:pPr>
              <w:rPr>
                <w:b/>
                <w:highlight w:val="white"/>
              </w:rPr>
            </w:pPr>
            <w:r>
              <w:rPr>
                <w:b/>
                <w:highlight w:val="white"/>
              </w:rPr>
              <w:t>Outcomes/Impact</w:t>
            </w:r>
            <w:r w:rsidR="00E416AC">
              <w:rPr>
                <w:b/>
                <w:highlight w:val="white"/>
              </w:rPr>
              <w:t>*</w:t>
            </w:r>
            <w:r>
              <w:rPr>
                <w:b/>
                <w:highlight w:val="white"/>
              </w:rPr>
              <w:t xml:space="preserve">: </w:t>
            </w:r>
            <w:r>
              <w:rPr>
                <w:highlight w:val="white"/>
              </w:rPr>
              <w:t xml:space="preserve">Please refer to stated objectives.  What impact has this had on the </w:t>
            </w:r>
            <w:r w:rsidR="00101C5F">
              <w:rPr>
                <w:highlight w:val="white"/>
              </w:rPr>
              <w:t>Acoustics Sector</w:t>
            </w:r>
            <w:r>
              <w:rPr>
                <w:highlight w:val="white"/>
              </w:rPr>
              <w:t>? How are the results being applied? Please provide specific examples/evidence to support the provided statements.</w:t>
            </w:r>
          </w:p>
          <w:p w14:paraId="7A992C06" w14:textId="77777777" w:rsidR="00C470D3" w:rsidRDefault="00C470D3">
            <w:pPr>
              <w:rPr>
                <w:b/>
                <w:highlight w:val="white"/>
              </w:rPr>
            </w:pPr>
          </w:p>
          <w:p w14:paraId="2C9712E9" w14:textId="5C9B2960" w:rsidR="00A67096" w:rsidRDefault="00A67096" w:rsidP="006E66D7">
            <w:r>
              <w:t>The research outcome of the projects consists of five deliverables</w:t>
            </w:r>
            <w:r w:rsidR="0007730F">
              <w:t xml:space="preserve">, which are related to the acoustic sectors of bioacoustics, </w:t>
            </w:r>
            <w:r w:rsidR="002376C2">
              <w:t xml:space="preserve">acoustic </w:t>
            </w:r>
            <w:r w:rsidR="0007730F">
              <w:t xml:space="preserve">sensors, and </w:t>
            </w:r>
            <w:r w:rsidR="00084DCE">
              <w:t xml:space="preserve">aeroacoustics. </w:t>
            </w:r>
          </w:p>
          <w:p w14:paraId="3DAA12D1" w14:textId="77777777" w:rsidR="002376C2" w:rsidRDefault="002376C2" w:rsidP="006E66D7"/>
          <w:p w14:paraId="096D13FC" w14:textId="05139CA0" w:rsidR="008A489C" w:rsidRDefault="006E66D7" w:rsidP="006E66D7">
            <w:r w:rsidRPr="002C4678">
              <w:t>D1 - Hardware prototype</w:t>
            </w:r>
            <w:r>
              <w:t>. Two</w:t>
            </w:r>
            <w:r w:rsidRPr="002C4678">
              <w:t xml:space="preserve"> hardware prototype</w:t>
            </w:r>
            <w:r>
              <w:t>s</w:t>
            </w:r>
            <w:r w:rsidRPr="002C4678">
              <w:t xml:space="preserve"> </w:t>
            </w:r>
            <w:r>
              <w:t>were</w:t>
            </w:r>
            <w:r w:rsidRPr="002C4678">
              <w:t xml:space="preserve"> developed</w:t>
            </w:r>
            <w:r>
              <w:t xml:space="preserve"> for bird sound recording from a flying drone platform. </w:t>
            </w:r>
            <w:r w:rsidR="003E23FB">
              <w:t>The first prototype suspend</w:t>
            </w:r>
            <w:r w:rsidR="008C3B05">
              <w:t>s</w:t>
            </w:r>
            <w:r w:rsidR="003E23FB">
              <w:t xml:space="preserve"> a microphone underneath the drone with a </w:t>
            </w:r>
            <w:r w:rsidR="00F33C11">
              <w:t xml:space="preserve">long rope; </w:t>
            </w:r>
            <w:r w:rsidR="003E23FB">
              <w:t xml:space="preserve">the second prototype fix </w:t>
            </w:r>
            <w:r w:rsidR="00F33C11">
              <w:t>a</w:t>
            </w:r>
            <w:r w:rsidR="003E23FB">
              <w:t xml:space="preserve"> microphone</w:t>
            </w:r>
            <w:r w:rsidR="00F33C11">
              <w:t xml:space="preserve"> underneath the drone body. </w:t>
            </w:r>
            <w:r w:rsidR="008A489C">
              <w:t xml:space="preserve">A shotgun microphone </w:t>
            </w:r>
            <w:r w:rsidR="00EF5E2F">
              <w:t>pointing</w:t>
            </w:r>
            <w:r w:rsidR="008A489C">
              <w:t xml:space="preserve"> downwards is used to</w:t>
            </w:r>
            <w:r w:rsidR="00EF5E2F">
              <w:t xml:space="preserve"> collect the bird call from the ground and to</w:t>
            </w:r>
            <w:r w:rsidR="008A489C">
              <w:t xml:space="preserve"> </w:t>
            </w:r>
            <w:r w:rsidR="002E1D49">
              <w:t xml:space="preserve">reject the ego-noise from the ego-noise from </w:t>
            </w:r>
            <w:r w:rsidR="008C3B05">
              <w:t xml:space="preserve">the </w:t>
            </w:r>
            <w:r w:rsidR="002E1D49">
              <w:t xml:space="preserve">off-axis. </w:t>
            </w:r>
          </w:p>
          <w:p w14:paraId="613AD1F9" w14:textId="430402A3" w:rsidR="006E66D7" w:rsidRDefault="00273BBD" w:rsidP="006E66D7">
            <w:r>
              <w:t xml:space="preserve">The two </w:t>
            </w:r>
            <w:proofErr w:type="spellStart"/>
            <w:r>
              <w:t>hardware</w:t>
            </w:r>
            <w:r w:rsidR="008C3B05">
              <w:t>s</w:t>
            </w:r>
            <w:proofErr w:type="spellEnd"/>
            <w:r>
              <w:t xml:space="preserve"> are both ready for</w:t>
            </w:r>
            <w:r w:rsidR="001372BE">
              <w:t xml:space="preserve"> data collection in real environments. </w:t>
            </w:r>
            <w:r w:rsidR="00BE7141">
              <w:t xml:space="preserve">The first prototype has better noise suppression capability while the second prototype has better </w:t>
            </w:r>
            <w:proofErr w:type="spellStart"/>
            <w:r w:rsidR="003922C4" w:rsidRPr="003922C4">
              <w:t>man</w:t>
            </w:r>
            <w:r w:rsidR="008C3B05">
              <w:t>euve</w:t>
            </w:r>
            <w:r w:rsidR="003922C4" w:rsidRPr="003922C4">
              <w:t>rability</w:t>
            </w:r>
            <w:proofErr w:type="spellEnd"/>
            <w:r w:rsidR="00E73A2A">
              <w:t xml:space="preserve">. </w:t>
            </w:r>
          </w:p>
          <w:p w14:paraId="48159FA5" w14:textId="7CA96B37" w:rsidR="00174500" w:rsidRDefault="00174500" w:rsidP="0064607D">
            <w:pPr>
              <w:jc w:val="center"/>
            </w:pPr>
            <w:r>
              <w:rPr>
                <w:noProof/>
              </w:rPr>
              <mc:AlternateContent>
                <mc:Choice Requires="wpc">
                  <w:drawing>
                    <wp:inline distT="0" distB="0" distL="0" distR="0" wp14:anchorId="0A832368" wp14:editId="4FBE4932">
                      <wp:extent cx="5486400" cy="2085052"/>
                      <wp:effectExtent l="0" t="0" r="0" b="0"/>
                      <wp:docPr id="5" name="Canvas 5"/>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6" name="Picture 6"/>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768286" y="25695"/>
                                  <a:ext cx="1291246" cy="1534997"/>
                                </a:xfrm>
                                <a:prstGeom prst="rect">
                                  <a:avLst/>
                                </a:prstGeom>
                                <a:noFill/>
                                <a:ln>
                                  <a:noFill/>
                                </a:ln>
                              </pic:spPr>
                            </pic:pic>
                            <pic:pic xmlns:pic="http://schemas.openxmlformats.org/drawingml/2006/picture">
                              <pic:nvPicPr>
                                <pic:cNvPr id="7" name="Picture 7"/>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3461822" y="226180"/>
                                  <a:ext cx="1517502" cy="910824"/>
                                </a:xfrm>
                                <a:prstGeom prst="rect">
                                  <a:avLst/>
                                </a:prstGeom>
                                <a:noFill/>
                                <a:ln>
                                  <a:noFill/>
                                </a:ln>
                              </pic:spPr>
                            </pic:pic>
                            <wps:wsp>
                              <wps:cNvPr id="8" name="Text Box 8"/>
                              <wps:cNvSpPr txBox="1"/>
                              <wps:spPr>
                                <a:xfrm>
                                  <a:off x="151334" y="1609182"/>
                                  <a:ext cx="2631832" cy="461540"/>
                                </a:xfrm>
                                <a:prstGeom prst="rect">
                                  <a:avLst/>
                                </a:prstGeom>
                                <a:solidFill>
                                  <a:schemeClr val="lt1"/>
                                </a:solidFill>
                                <a:ln w="6350">
                                  <a:noFill/>
                                </a:ln>
                              </wps:spPr>
                              <wps:txbx>
                                <w:txbxContent>
                                  <w:p w14:paraId="6A5E6365" w14:textId="323A516E" w:rsidR="00174500" w:rsidRPr="00174500" w:rsidRDefault="00174500">
                                    <w:pPr>
                                      <w:rPr>
                                        <w:color w:val="000000" w:themeColor="text1"/>
                                      </w:rPr>
                                    </w:pPr>
                                    <w:r w:rsidRPr="00174500">
                                      <w:rPr>
                                        <w:color w:val="000000" w:themeColor="text1"/>
                                      </w:rPr>
                                      <w:t>Fig. 1</w:t>
                                    </w:r>
                                    <w:r>
                                      <w:rPr>
                                        <w:color w:val="000000" w:themeColor="text1"/>
                                      </w:rPr>
                                      <w:t xml:space="preserve">(a) </w:t>
                                    </w:r>
                                    <w:r w:rsidR="00AC53E3">
                                      <w:rPr>
                                        <w:color w:val="000000" w:themeColor="text1"/>
                                      </w:rPr>
                                      <w:t>P</w:t>
                                    </w:r>
                                    <w:r>
                                      <w:rPr>
                                        <w:color w:val="000000" w:themeColor="text1"/>
                                      </w:rPr>
                                      <w:t>rototype 1: a microphone suspended below the drone with a long rope.</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wps:wsp>
                              <wps:cNvPr id="9" name="Text Box 8"/>
                              <wps:cNvSpPr txBox="1"/>
                              <wps:spPr>
                                <a:xfrm>
                                  <a:off x="3221182" y="1609182"/>
                                  <a:ext cx="2265218" cy="461010"/>
                                </a:xfrm>
                                <a:prstGeom prst="rect">
                                  <a:avLst/>
                                </a:prstGeom>
                                <a:solidFill>
                                  <a:schemeClr val="lt1"/>
                                </a:solidFill>
                                <a:ln w="6350">
                                  <a:noFill/>
                                </a:ln>
                              </wps:spPr>
                              <wps:txbx>
                                <w:txbxContent>
                                  <w:p w14:paraId="4242E8DD" w14:textId="486D8EFF" w:rsidR="00174500" w:rsidRDefault="00174500" w:rsidP="00174500">
                                    <w:pPr>
                                      <w:rPr>
                                        <w:color w:val="000000"/>
                                      </w:rPr>
                                    </w:pPr>
                                    <w:r>
                                      <w:rPr>
                                        <w:color w:val="000000"/>
                                      </w:rPr>
                                      <w:t xml:space="preserve">Fig. 2(a) </w:t>
                                    </w:r>
                                    <w:r w:rsidR="00ED4624">
                                      <w:rPr>
                                        <w:color w:val="000000"/>
                                      </w:rPr>
                                      <w:t>P</w:t>
                                    </w:r>
                                    <w:r>
                                      <w:rPr>
                                        <w:color w:val="000000"/>
                                      </w:rPr>
                                      <w:t xml:space="preserve">rototype 2: a microphone fixed underneath the drone. </w:t>
                                    </w:r>
                                  </w:p>
                                </w:txbxContent>
                              </wps:txbx>
                              <wps:bodyPr rot="0" spcFirstLastPara="0" vert="horz" wrap="square" lIns="91440" tIns="0" rIns="91440" bIns="0" numCol="1" spcCol="0" rtlCol="0" fromWordArt="0" anchor="t" anchorCtr="0" forceAA="0" compatLnSpc="1">
                                <a:prstTxWarp prst="textNoShape">
                                  <a:avLst/>
                                </a:prstTxWarp>
                                <a:noAutofit/>
                              </wps:bodyPr>
                            </wps:wsp>
                          </wpc:wpc>
                        </a:graphicData>
                      </a:graphic>
                    </wp:inline>
                  </w:drawing>
                </mc:Choice>
                <mc:Fallback>
                  <w:pict>
                    <v:group w14:anchorId="0A832368" id="Canvas 5" o:spid="_x0000_s1026" editas="canvas" style="width:6in;height:164.2pt;mso-position-horizontal-relative:char;mso-position-vertical-relative:line" coordsize="54864,20847"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20847;visibility:visible;mso-wrap-style:square" filled="t">
                        <v:fill o:detectmouseclick="t"/>
                        <v:path o:connecttype="none"/>
                      </v:shape>
                      <v:shape id="Picture 6" o:spid="_x0000_s1028" type="#_x0000_t75" style="position:absolute;left:7682;top:256;width:12913;height:153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">
                        <v:imagedata r:id="rId14" o:title=""/>
                      </v:shape>
                      <v:shape id="Picture 7" o:spid="_x0000_s1029" type="#_x0000_t75" style="position:absolute;left:34618;top:2261;width:15175;height:91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">
                        <v:imagedata r:id="rId15" o:title=""/>
                      </v:shape>
                      <v:shapetype id="_x0000_t202" coordsize="21600,21600" o:spt="202" path="m,l,21600r21600,l21600,xe">
                        <v:stroke joinstyle="miter"/>
                        <v:path gradientshapeok="t" o:connecttype="rect"/>
                      </v:shapetype>
                      <v:shape id="Text Box 8" o:spid="_x0000_s1030" type="#_x0000_t202" style="position:absolute;left:1513;top:16091;width:26318;height:46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" fillcolor="white [3201]" stroked="f" strokeweight=".5pt">
                        <v:textbox inset=",0,,0">
                          <w:txbxContent>
                            <w:p w14:paraId="6A5E6365" w14:textId="323A516E" w:rsidR="00174500" w:rsidRPr="00174500" w:rsidRDefault="00174500">
                              <w:pPr>
                                <w:rPr>
                                  <w:color w:val="000000" w:themeColor="text1"/>
                                </w:rPr>
                              </w:pPr>
                              <w:r w:rsidRPr="00174500">
                                <w:rPr>
                                  <w:color w:val="000000" w:themeColor="text1"/>
                                </w:rPr>
                                <w:t>Fig. 1</w:t>
                              </w:r>
                              <w:r>
                                <w:rPr>
                                  <w:color w:val="000000" w:themeColor="text1"/>
                                </w:rPr>
                                <w:t xml:space="preserve">(a) </w:t>
                              </w:r>
                              <w:r w:rsidR="00AC53E3">
                                <w:rPr>
                                  <w:color w:val="000000" w:themeColor="text1"/>
                                </w:rPr>
                                <w:t>P</w:t>
                              </w:r>
                              <w:r>
                                <w:rPr>
                                  <w:color w:val="000000" w:themeColor="text1"/>
                                </w:rPr>
                                <w:t>rototype 1: a microphone suspended below the drone with a long rope.</w:t>
                              </w:r>
                            </w:p>
                          </w:txbxContent>
                        </v:textbox>
                      </v:shape>
                      <v:shape id="Text Box 8" o:spid="_x0000_s1031" type="#_x0000_t202" style="position:absolute;left:32211;top:16091;width:22653;height:4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" fillcolor="white [3201]" stroked="f" strokeweight=".5pt">
                        <v:textbox inset=",0,,0">
                          <w:txbxContent>
                            <w:p w14:paraId="4242E8DD" w14:textId="486D8EFF" w:rsidR="00174500" w:rsidRDefault="00174500" w:rsidP="00174500">
                              <w:pPr>
                                <w:rPr>
                                  <w:color w:val="000000"/>
                                </w:rPr>
                              </w:pPr>
                              <w:r>
                                <w:rPr>
                                  <w:color w:val="000000"/>
                                </w:rPr>
                                <w:t xml:space="preserve">Fig. 2(a) </w:t>
                              </w:r>
                              <w:r w:rsidR="00ED4624">
                                <w:rPr>
                                  <w:color w:val="000000"/>
                                </w:rPr>
                                <w:t>P</w:t>
                              </w:r>
                              <w:r>
                                <w:rPr>
                                  <w:color w:val="000000"/>
                                </w:rPr>
                                <w:t xml:space="preserve">rototype 2: a microphone fixed underneath the drone. </w:t>
                              </w:r>
                            </w:p>
                          </w:txbxContent>
                        </v:textbox>
                      </v:shape>
                      <w10:anchorlock/>
                    </v:group>
                  </w:pict>
                </mc:Fallback>
              </mc:AlternateContent>
            </w:r>
          </w:p>
          <w:p w14:paraId="126643FE" w14:textId="39550EC3" w:rsidR="00DD1BC9" w:rsidRDefault="00174500" w:rsidP="006E66D7">
            <w:r>
              <w:t xml:space="preserve">  </w:t>
            </w:r>
          </w:p>
          <w:p w14:paraId="28961799" w14:textId="6845C53A" w:rsidR="006E66D7" w:rsidRDefault="006E66D7" w:rsidP="006E66D7">
            <w:r w:rsidRPr="002C4678">
              <w:t>D2</w:t>
            </w:r>
            <w:r w:rsidR="003E1293">
              <w:t>/D3</w:t>
            </w:r>
            <w:r>
              <w:t xml:space="preserve"> –</w:t>
            </w:r>
            <w:r w:rsidR="00175E6E">
              <w:t xml:space="preserve"> </w:t>
            </w:r>
            <w:r w:rsidR="00175E6E" w:rsidRPr="00175E6E">
              <w:t>Dataset collection</w:t>
            </w:r>
            <w:r>
              <w:t>.</w:t>
            </w:r>
            <w:r w:rsidR="00174500">
              <w:t xml:space="preserve"> </w:t>
            </w:r>
            <w:r w:rsidR="00F57066">
              <w:t xml:space="preserve">A </w:t>
            </w:r>
            <w:r w:rsidR="008B461E">
              <w:t xml:space="preserve">simulated </w:t>
            </w:r>
            <w:r w:rsidR="008A0A84">
              <w:t xml:space="preserve">dataset was recording </w:t>
            </w:r>
            <w:r w:rsidR="00146E43">
              <w:t xml:space="preserve">with </w:t>
            </w:r>
            <w:r w:rsidR="00E37951">
              <w:t>the first</w:t>
            </w:r>
            <w:r w:rsidR="00146E43">
              <w:t xml:space="preserve"> </w:t>
            </w:r>
            <w:r w:rsidR="008E05B8">
              <w:t>prototyp</w:t>
            </w:r>
            <w:r w:rsidR="00210151">
              <w:t>e</w:t>
            </w:r>
            <w:r w:rsidR="00A86D80">
              <w:t xml:space="preserve">, with the </w:t>
            </w:r>
            <w:r w:rsidR="00F27B98">
              <w:t>auditory</w:t>
            </w:r>
            <w:r w:rsidR="00A86D80">
              <w:t xml:space="preserve"> drone hovering</w:t>
            </w:r>
            <w:r w:rsidR="00B114B6">
              <w:t xml:space="preserve"> at different altitude</w:t>
            </w:r>
            <w:r w:rsidR="00530433">
              <w:t xml:space="preserve">s, varying </w:t>
            </w:r>
            <w:r w:rsidR="00866794">
              <w:t xml:space="preserve">at </w:t>
            </w:r>
            <w:r w:rsidR="00530433">
              <w:t>from 5 meter to 30 meter</w:t>
            </w:r>
            <w:r w:rsidR="007A3E46">
              <w:t>, with an interval of 5 meter.</w:t>
            </w:r>
            <w:r w:rsidR="00530433">
              <w:t xml:space="preserve"> </w:t>
            </w:r>
            <w:r w:rsidR="00132406">
              <w:t xml:space="preserve">A loudspeaker on the ground </w:t>
            </w:r>
            <w:r w:rsidR="00CE68D0">
              <w:t>emits</w:t>
            </w:r>
            <w:r w:rsidR="00132406">
              <w:t xml:space="preserve"> bird call </w:t>
            </w:r>
            <w:r w:rsidR="00660B3E">
              <w:t>sound</w:t>
            </w:r>
            <w:r w:rsidR="000F6AA0">
              <w:t xml:space="preserve">, which is precisely annotated for </w:t>
            </w:r>
            <w:r w:rsidR="00FF62F6">
              <w:t xml:space="preserve">evaluating </w:t>
            </w:r>
            <w:r w:rsidR="000F6AA0">
              <w:t>bird recognition</w:t>
            </w:r>
            <w:r w:rsidR="00FF62F6">
              <w:t xml:space="preserve"> </w:t>
            </w:r>
            <w:r w:rsidR="006B0CEE">
              <w:t>performance.</w:t>
            </w:r>
            <w:r w:rsidR="00660B3E">
              <w:t xml:space="preserve"> </w:t>
            </w:r>
            <w:r w:rsidR="006B31D5">
              <w:t>A</w:t>
            </w:r>
            <w:r w:rsidR="00603DAA">
              <w:t xml:space="preserve"> 10-minute recording </w:t>
            </w:r>
            <w:r w:rsidR="00AA2FDF">
              <w:t>was</w:t>
            </w:r>
            <w:r w:rsidR="00603DAA">
              <w:t xml:space="preserve"> </w:t>
            </w:r>
            <w:r w:rsidR="009E020D">
              <w:t>collected at each hovering location</w:t>
            </w:r>
            <w:r w:rsidR="002C2B89">
              <w:t xml:space="preserve">. The total duration of the recording is </w:t>
            </w:r>
            <w:r w:rsidR="005D5A25">
              <w:t xml:space="preserve">60 minutes. </w:t>
            </w:r>
            <w:r w:rsidR="005C0921">
              <w:t xml:space="preserve">The simulated dataset is </w:t>
            </w:r>
            <w:r w:rsidR="002A5E59">
              <w:t>used to</w:t>
            </w:r>
            <w:r w:rsidR="008F1163">
              <w:t xml:space="preserve"> validate the </w:t>
            </w:r>
            <w:r w:rsidR="008C251F">
              <w:t xml:space="preserve">performance of the bird recognition </w:t>
            </w:r>
            <w:r w:rsidR="00E443E6">
              <w:t xml:space="preserve">algorithm in presence of ego-noise. </w:t>
            </w:r>
            <w:r w:rsidR="002F053E">
              <w:t xml:space="preserve">Due to the bad weather in the winter and the delay of the hardware production and testing, onsite recording </w:t>
            </w:r>
            <w:r w:rsidR="00E449DC">
              <w:t xml:space="preserve">in natural environments </w:t>
            </w:r>
            <w:r w:rsidR="002F053E">
              <w:t>will be postponed to April/May 2023.</w:t>
            </w:r>
            <w:r w:rsidR="003F678E">
              <w:t xml:space="preserve"> </w:t>
            </w:r>
          </w:p>
          <w:p w14:paraId="21140FC4" w14:textId="77777777" w:rsidR="006E66D7" w:rsidRDefault="006E66D7" w:rsidP="006E66D7"/>
          <w:p w14:paraId="0E8089E2" w14:textId="5A3CB46F" w:rsidR="00582E1F" w:rsidRDefault="00233DC2" w:rsidP="00233DC2">
            <w:r>
              <w:t xml:space="preserve">D4 – </w:t>
            </w:r>
            <w:r w:rsidRPr="008B4794">
              <w:t xml:space="preserve">The bird </w:t>
            </w:r>
            <w:r>
              <w:t xml:space="preserve">recognition </w:t>
            </w:r>
            <w:r w:rsidRPr="008B4794">
              <w:t>algorithm for noisy recordings</w:t>
            </w:r>
            <w:r>
              <w:t>. A</w:t>
            </w:r>
            <w:r w:rsidRPr="002C4678">
              <w:t xml:space="preserve"> baseline </w:t>
            </w:r>
            <w:r w:rsidR="00D93568">
              <w:t xml:space="preserve">deep-learning </w:t>
            </w:r>
            <w:r w:rsidRPr="002C4678">
              <w:t xml:space="preserve">algorithm </w:t>
            </w:r>
            <w:r>
              <w:t xml:space="preserve">was developed, which from the </w:t>
            </w:r>
            <w:r w:rsidR="00397048">
              <w:t xml:space="preserve">5-second </w:t>
            </w:r>
            <w:r>
              <w:t xml:space="preserve">clean sound can </w:t>
            </w:r>
            <w:r w:rsidRPr="002C4678">
              <w:t xml:space="preserve">recognize 80 bird species </w:t>
            </w:r>
            <w:r>
              <w:t>with an accuracy of 60%, and recognize 20 bird species with accuracy of 75%</w:t>
            </w:r>
            <w:r w:rsidR="00397048">
              <w:t>.</w:t>
            </w:r>
            <w:r>
              <w:t xml:space="preserve"> </w:t>
            </w:r>
            <w:r w:rsidR="00F77816">
              <w:t xml:space="preserve">A testing signal </w:t>
            </w:r>
            <w:r w:rsidR="00F95810">
              <w:t xml:space="preserve">from </w:t>
            </w:r>
            <w:r w:rsidR="00B54B6B">
              <w:t xml:space="preserve">the </w:t>
            </w:r>
            <w:r w:rsidR="00F95810">
              <w:t xml:space="preserve">20 birds </w:t>
            </w:r>
            <w:r w:rsidR="00A772F2">
              <w:t xml:space="preserve">was constructed </w:t>
            </w:r>
            <w:r w:rsidR="00A37FBC">
              <w:t xml:space="preserve">from the </w:t>
            </w:r>
            <w:r w:rsidR="000F3F0D">
              <w:t xml:space="preserve">correctly </w:t>
            </w:r>
            <w:r w:rsidR="000F3F0D">
              <w:lastRenderedPageBreak/>
              <w:t>recognized audio segments</w:t>
            </w:r>
            <w:r w:rsidR="0036230C">
              <w:t xml:space="preserve">, </w:t>
            </w:r>
            <w:r w:rsidR="00B54B6B">
              <w:t>and used for</w:t>
            </w:r>
            <w:r w:rsidR="0036230C">
              <w:t xml:space="preserve"> simulated dataset recording in D2. </w:t>
            </w:r>
            <w:r w:rsidR="008778C4">
              <w:t xml:space="preserve">The </w:t>
            </w:r>
            <w:r w:rsidR="0038081A">
              <w:t>baseline algorithm achieves 100% accuracy for the testing signal, and</w:t>
            </w:r>
            <w:r w:rsidR="00ED15BA">
              <w:t xml:space="preserve"> the performance drops significantly in the presence of the ego-noise</w:t>
            </w:r>
            <w:r w:rsidR="00371882">
              <w:t xml:space="preserve">, e.g. 50% accuracy </w:t>
            </w:r>
            <w:r w:rsidR="00462C96">
              <w:t xml:space="preserve">at </w:t>
            </w:r>
            <w:r w:rsidR="008C3B05">
              <w:t xml:space="preserve">a </w:t>
            </w:r>
            <w:r w:rsidR="00462C96">
              <w:t xml:space="preserve">drone hovering altitude </w:t>
            </w:r>
            <w:r w:rsidR="008C3B05">
              <w:t xml:space="preserve">of </w:t>
            </w:r>
            <w:r w:rsidR="00462C96">
              <w:t>15 meter</w:t>
            </w:r>
            <w:r w:rsidR="00ED15BA">
              <w:t>.</w:t>
            </w:r>
            <w:r w:rsidR="00462C96">
              <w:t xml:space="preserve"> </w:t>
            </w:r>
            <w:r w:rsidR="00E96D80">
              <w:t>A no</w:t>
            </w:r>
            <w:r w:rsidR="00377E5A">
              <w:t xml:space="preserve">ise augmentation algorithm </w:t>
            </w:r>
            <w:r w:rsidR="00E574D9">
              <w:t>was</w:t>
            </w:r>
            <w:r w:rsidR="00377E5A">
              <w:t xml:space="preserve"> developed </w:t>
            </w:r>
            <w:r w:rsidR="00E574D9">
              <w:t>that</w:t>
            </w:r>
            <w:r w:rsidR="0036230C">
              <w:t xml:space="preserve"> </w:t>
            </w:r>
            <w:r w:rsidR="00F23FA0">
              <w:t xml:space="preserve">can improve the bird recognition performance </w:t>
            </w:r>
            <w:r w:rsidR="00F65707">
              <w:t xml:space="preserve">remarkably </w:t>
            </w:r>
            <w:r w:rsidR="00D01392">
              <w:t>from the noisy</w:t>
            </w:r>
            <w:r w:rsidR="008778C4">
              <w:t xml:space="preserve"> recording</w:t>
            </w:r>
            <w:r w:rsidR="00D01392">
              <w:t>.</w:t>
            </w:r>
            <w:r w:rsidR="008778C4">
              <w:t xml:space="preserve"> The </w:t>
            </w:r>
            <w:r w:rsidR="00C13303">
              <w:t xml:space="preserve">developed </w:t>
            </w:r>
            <w:r w:rsidR="008778C4">
              <w:t xml:space="preserve">algorithm </w:t>
            </w:r>
            <w:r w:rsidR="00C66DB0">
              <w:t xml:space="preserve">achieves </w:t>
            </w:r>
            <w:r w:rsidR="00444C67">
              <w:t xml:space="preserve">recognition accuracy of 85% at </w:t>
            </w:r>
            <w:r w:rsidR="007E29BD">
              <w:t xml:space="preserve">altitude 5 meter, and slightly drops to </w:t>
            </w:r>
            <w:r w:rsidR="00634923">
              <w:t>75% at altitude 30 meter</w:t>
            </w:r>
            <w:r w:rsidR="00F16802">
              <w:t xml:space="preserve"> (Fig. 3)</w:t>
            </w:r>
            <w:r w:rsidR="00634923">
              <w:t>.</w:t>
            </w:r>
            <w:r w:rsidR="0053196A">
              <w:t xml:space="preserve"> </w:t>
            </w:r>
            <w:r w:rsidR="00F91A26">
              <w:t>The result is promising, consider</w:t>
            </w:r>
            <w:r w:rsidR="00832F33">
              <w:t xml:space="preserve">ing </w:t>
            </w:r>
            <w:r w:rsidR="009B33A4">
              <w:t xml:space="preserve">in the original proposal we target </w:t>
            </w:r>
            <w:r w:rsidR="00F91A26" w:rsidRPr="00F91A26">
              <w:t xml:space="preserve">a detection accuracy that is comparable with clean recordings when the drone is 30 meters away from the ground.  </w:t>
            </w:r>
            <w:r w:rsidR="00F16802">
              <w:t xml:space="preserve"> </w:t>
            </w:r>
            <w:r w:rsidR="00634923">
              <w:t xml:space="preserve"> </w:t>
            </w:r>
            <w:r w:rsidR="008C6E69">
              <w:t xml:space="preserve"> </w:t>
            </w:r>
            <w:r w:rsidR="00A37FBC">
              <w:t xml:space="preserve"> </w:t>
            </w:r>
          </w:p>
          <w:p w14:paraId="663F1F6F" w14:textId="0E8B0ABF" w:rsidR="00582E1F" w:rsidRDefault="00582E1F" w:rsidP="00233DC2"/>
          <w:p w14:paraId="33CD17F0" w14:textId="574926A0" w:rsidR="00233DC2" w:rsidRDefault="00EB5DCC" w:rsidP="0053196A">
            <w:pPr>
              <w:jc w:val="center"/>
            </w:pPr>
            <w:r>
              <w:rPr>
                <w:noProof/>
              </w:rPr>
              <mc:AlternateContent>
                <mc:Choice Requires="wpc">
                  <w:drawing>
                    <wp:inline distT="0" distB="0" distL="0" distR="0" wp14:anchorId="2C5BAE67" wp14:editId="560CA592">
                      <wp:extent cx="5486400" cy="2474472"/>
                      <wp:effectExtent l="0" t="0" r="0" b="2540"/>
                      <wp:docPr id="15" name="Canvas 15"/>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13" name="Text Box 13"/>
                              <wps:cNvSpPr txBox="1"/>
                              <wps:spPr>
                                <a:xfrm>
                                  <a:off x="82062" y="2006017"/>
                                  <a:ext cx="5404338" cy="461540"/>
                                </a:xfrm>
                                <a:prstGeom prst="rect">
                                  <a:avLst/>
                                </a:prstGeom>
                                <a:solidFill>
                                  <a:schemeClr val="lt1"/>
                                </a:solidFill>
                                <a:ln w="6350">
                                  <a:noFill/>
                                </a:ln>
                              </wps:spPr>
                              <wps:txbx>
                                <w:txbxContent>
                                  <w:p w14:paraId="0560FC9A" w14:textId="235BD288" w:rsidR="00EB5DCC" w:rsidRPr="00174500" w:rsidRDefault="00EB5DCC" w:rsidP="00EB5DCC">
                                    <w:pPr>
                                      <w:rPr>
                                        <w:color w:val="000000" w:themeColor="text1"/>
                                      </w:rPr>
                                    </w:pPr>
                                    <w:r w:rsidRPr="00174500">
                                      <w:rPr>
                                        <w:color w:val="000000" w:themeColor="text1"/>
                                      </w:rPr>
                                      <w:t xml:space="preserve">Fig. </w:t>
                                    </w:r>
                                    <w:r>
                                      <w:rPr>
                                        <w:color w:val="000000" w:themeColor="text1"/>
                                      </w:rPr>
                                      <w:t xml:space="preserve">2 </w:t>
                                    </w:r>
                                    <w:r w:rsidRPr="00EB5DCC">
                                      <w:rPr>
                                        <w:color w:val="000000" w:themeColor="text1"/>
                                      </w:rPr>
                                      <w:t xml:space="preserve">Bird recognition </w:t>
                                    </w:r>
                                    <w:r w:rsidR="008B62C9">
                                      <w:rPr>
                                        <w:color w:val="000000" w:themeColor="text1"/>
                                      </w:rPr>
                                      <w:t>performance</w:t>
                                    </w:r>
                                    <w:r w:rsidRPr="00EB5DCC">
                                      <w:rPr>
                                        <w:color w:val="000000" w:themeColor="text1"/>
                                      </w:rPr>
                                      <w:t xml:space="preserve"> by </w:t>
                                    </w:r>
                                    <w:r w:rsidR="008B62C9">
                                      <w:rPr>
                                        <w:color w:val="000000" w:themeColor="text1"/>
                                      </w:rPr>
                                      <w:t xml:space="preserve">the baseline model </w:t>
                                    </w:r>
                                    <w:r w:rsidR="006E5752">
                                      <w:rPr>
                                        <w:color w:val="000000" w:themeColor="text1"/>
                                      </w:rPr>
                                      <w:t xml:space="preserve">(left) </w:t>
                                    </w:r>
                                    <w:r w:rsidR="008B62C9">
                                      <w:rPr>
                                        <w:color w:val="000000" w:themeColor="text1"/>
                                      </w:rPr>
                                      <w:t xml:space="preserve">and the </w:t>
                                    </w:r>
                                    <w:r w:rsidR="00805B75">
                                      <w:rPr>
                                        <w:color w:val="000000" w:themeColor="text1"/>
                                      </w:rPr>
                                      <w:t>noise-augmented</w:t>
                                    </w:r>
                                    <w:r w:rsidR="008B62C9">
                                      <w:rPr>
                                        <w:color w:val="000000" w:themeColor="text1"/>
                                      </w:rPr>
                                      <w:t xml:space="preserve"> model</w:t>
                                    </w:r>
                                    <w:r w:rsidR="006E5752">
                                      <w:rPr>
                                        <w:color w:val="000000" w:themeColor="text1"/>
                                      </w:rPr>
                                      <w:t xml:space="preserve"> (right)</w:t>
                                    </w:r>
                                    <w:r w:rsidR="00A97C5A">
                                      <w:rPr>
                                        <w:color w:val="000000" w:themeColor="text1"/>
                                      </w:rPr>
                                      <w:t xml:space="preserve"> at different drone hovering altitude.</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pic:pic xmlns:pic="http://schemas.openxmlformats.org/drawingml/2006/picture">
                              <pic:nvPicPr>
                                <pic:cNvPr id="16" name="Picture 16"/>
                                <pic:cNvPicPr>
                                  <a:picLocks noChangeAspect="1"/>
                                </pic:cNvPicPr>
                              </pic:nvPicPr>
                              <pic:blipFill rotWithShape="1">
                                <a:blip r:embed="rId16"/>
                                <a:srcRect t="4002" b="21"/>
                                <a:stretch/>
                              </pic:blipFill>
                              <pic:spPr>
                                <a:xfrm>
                                  <a:off x="1178170" y="28598"/>
                                  <a:ext cx="2763991" cy="2000855"/>
                                </a:xfrm>
                                <a:prstGeom prst="rect">
                                  <a:avLst/>
                                </a:prstGeom>
                              </pic:spPr>
                            </pic:pic>
                          </wpc:wpc>
                        </a:graphicData>
                      </a:graphic>
                    </wp:inline>
                  </w:drawing>
                </mc:Choice>
                <mc:Fallback>
                  <w:pict>
                    <v:group w14:anchorId="2C5BAE67" id="Canvas 15" o:spid="_x0000_s1032" editas="canvas" style="width:6in;height:194.85pt;mso-position-horizontal-relative:char;mso-position-vertical-relative:line" coordsize="54864,247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">
                      <v:shape id="_x0000_s1033" type="#_x0000_t75" style="position:absolute;width:54864;height:24739;visibility:visible;mso-wrap-style:square" filled="t">
                        <v:fill o:detectmouseclick="t"/>
                        <v:path o:connecttype="none"/>
                      </v:shape>
                      <v:shape id="Text Box 13" o:spid="_x0000_s1034" type="#_x0000_t202" style="position:absolute;left:820;top:20060;width:54044;height:46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" fillcolor="white [3201]" stroked="f" strokeweight=".5pt">
                        <v:textbox inset=",0,,0">
                          <w:txbxContent>
                            <w:p w14:paraId="0560FC9A" w14:textId="235BD288" w:rsidR="00EB5DCC" w:rsidRPr="00174500" w:rsidRDefault="00EB5DCC" w:rsidP="00EB5DCC">
                              <w:pPr>
                                <w:rPr>
                                  <w:color w:val="000000" w:themeColor="text1"/>
                                </w:rPr>
                              </w:pPr>
                              <w:r w:rsidRPr="00174500">
                                <w:rPr>
                                  <w:color w:val="000000" w:themeColor="text1"/>
                                </w:rPr>
                                <w:t xml:space="preserve">Fig. </w:t>
                              </w:r>
                              <w:r>
                                <w:rPr>
                                  <w:color w:val="000000" w:themeColor="text1"/>
                                </w:rPr>
                                <w:t xml:space="preserve">2 </w:t>
                              </w:r>
                              <w:r w:rsidRPr="00EB5DCC">
                                <w:rPr>
                                  <w:color w:val="000000" w:themeColor="text1"/>
                                </w:rPr>
                                <w:t xml:space="preserve">Bird recognition </w:t>
                              </w:r>
                              <w:r w:rsidR="008B62C9">
                                <w:rPr>
                                  <w:color w:val="000000" w:themeColor="text1"/>
                                </w:rPr>
                                <w:t>performance</w:t>
                              </w:r>
                              <w:r w:rsidRPr="00EB5DCC">
                                <w:rPr>
                                  <w:color w:val="000000" w:themeColor="text1"/>
                                </w:rPr>
                                <w:t xml:space="preserve"> by </w:t>
                              </w:r>
                              <w:r w:rsidR="008B62C9">
                                <w:rPr>
                                  <w:color w:val="000000" w:themeColor="text1"/>
                                </w:rPr>
                                <w:t xml:space="preserve">the baseline model </w:t>
                              </w:r>
                              <w:r w:rsidR="006E5752">
                                <w:rPr>
                                  <w:color w:val="000000" w:themeColor="text1"/>
                                </w:rPr>
                                <w:t xml:space="preserve">(left) </w:t>
                              </w:r>
                              <w:r w:rsidR="008B62C9">
                                <w:rPr>
                                  <w:color w:val="000000" w:themeColor="text1"/>
                                </w:rPr>
                                <w:t xml:space="preserve">and the </w:t>
                              </w:r>
                              <w:r w:rsidR="00805B75">
                                <w:rPr>
                                  <w:color w:val="000000" w:themeColor="text1"/>
                                </w:rPr>
                                <w:t>noise-augmented</w:t>
                              </w:r>
                              <w:r w:rsidR="008B62C9">
                                <w:rPr>
                                  <w:color w:val="000000" w:themeColor="text1"/>
                                </w:rPr>
                                <w:t xml:space="preserve"> model</w:t>
                              </w:r>
                              <w:r w:rsidR="006E5752">
                                <w:rPr>
                                  <w:color w:val="000000" w:themeColor="text1"/>
                                </w:rPr>
                                <w:t xml:space="preserve"> (right)</w:t>
                              </w:r>
                              <w:r w:rsidR="00A97C5A">
                                <w:rPr>
                                  <w:color w:val="000000" w:themeColor="text1"/>
                                </w:rPr>
                                <w:t xml:space="preserve"> at different drone hovering altitude.</w:t>
                              </w:r>
                            </w:p>
                          </w:txbxContent>
                        </v:textbox>
                      </v:shape>
                      <v:shape id="Picture 16" o:spid="_x0000_s1035" type="#_x0000_t75" style="position:absolute;left:11781;top:285;width:27640;height:200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">
                        <v:imagedata r:id="rId17" o:title="" croptop="2623f" cropbottom="14f"/>
                      </v:shape>
                      <w10:anchorlock/>
                    </v:group>
                  </w:pict>
                </mc:Fallback>
              </mc:AlternateContent>
            </w:r>
          </w:p>
          <w:p w14:paraId="509C4886" w14:textId="49F619B1" w:rsidR="004E5BE1" w:rsidRDefault="004E5BE1" w:rsidP="004E5BE1">
            <w:pPr>
              <w:jc w:val="center"/>
              <w:rPr>
                <w:b/>
                <w:highlight w:val="white"/>
              </w:rPr>
            </w:pPr>
          </w:p>
        </w:tc>
      </w:tr>
      <w:tr w:rsidR="00E416AC" w14:paraId="7EF1E478" w14:textId="77777777" w:rsidTr="00EC48C9">
        <w:trPr>
          <w:trHeight w:val="668"/>
        </w:trPr>
        <w:tc>
          <w:tcPr>
            <w:tcW w:w="4849" w:type="dxa"/>
            <w:tcBorders>
              <w:bottom w:val="single" w:sz="4" w:space="0" w:color="000000"/>
            </w:tcBorders>
          </w:tcPr>
          <w:p w14:paraId="14547519" w14:textId="3E2EE4FA" w:rsidR="00E416AC" w:rsidRDefault="00E416AC" w:rsidP="00EC48C9">
            <w:pPr>
              <w:rPr>
                <w:b/>
                <w:highlight w:val="white"/>
              </w:rPr>
            </w:pPr>
            <w:bookmarkStart w:id="1" w:name="_Hlk98853912"/>
            <w:r>
              <w:rPr>
                <w:b/>
                <w:highlight w:val="white"/>
              </w:rPr>
              <w:lastRenderedPageBreak/>
              <w:t xml:space="preserve">*What activities have you undertaken to engage with research users, special interest groups and the </w:t>
            </w:r>
            <w:proofErr w:type="gramStart"/>
            <w:r>
              <w:rPr>
                <w:b/>
                <w:highlight w:val="white"/>
              </w:rPr>
              <w:t>general public</w:t>
            </w:r>
            <w:proofErr w:type="gramEnd"/>
            <w:r>
              <w:rPr>
                <w:b/>
                <w:highlight w:val="white"/>
              </w:rPr>
              <w:t xml:space="preserve"> to inform them about the research?  </w:t>
            </w:r>
          </w:p>
          <w:p w14:paraId="071CF91B" w14:textId="77BA8C84" w:rsidR="00E416AC" w:rsidRDefault="00E416AC" w:rsidP="00EC48C9">
            <w:pPr>
              <w:rPr>
                <w:b/>
                <w:highlight w:val="white"/>
              </w:rPr>
            </w:pPr>
          </w:p>
          <w:p w14:paraId="69234CDB" w14:textId="77777777" w:rsidR="00072884" w:rsidRDefault="00072884" w:rsidP="00EC48C9">
            <w:pPr>
              <w:rPr>
                <w:b/>
                <w:highlight w:val="white"/>
              </w:rPr>
            </w:pPr>
          </w:p>
          <w:p w14:paraId="190B6D9D" w14:textId="757450D6" w:rsidR="00BA2BA5" w:rsidRDefault="009B2D6C" w:rsidP="002A0A44">
            <w:pPr>
              <w:rPr>
                <w:bCs/>
              </w:rPr>
            </w:pPr>
            <w:r>
              <w:rPr>
                <w:bCs/>
                <w:highlight w:val="white"/>
              </w:rPr>
              <w:t xml:space="preserve">Public engagement activity: </w:t>
            </w:r>
            <w:r w:rsidR="00BA2BA5">
              <w:rPr>
                <w:bCs/>
                <w:highlight w:val="white"/>
              </w:rPr>
              <w:t xml:space="preserve">The PI and CI participated </w:t>
            </w:r>
            <w:r w:rsidR="008C3B05">
              <w:rPr>
                <w:bCs/>
                <w:highlight w:val="white"/>
              </w:rPr>
              <w:t xml:space="preserve">in </w:t>
            </w:r>
            <w:r w:rsidR="00BA2BA5">
              <w:rPr>
                <w:bCs/>
                <w:highlight w:val="white"/>
              </w:rPr>
              <w:t xml:space="preserve">the </w:t>
            </w:r>
            <w:r w:rsidR="00BA2BA5" w:rsidRPr="00BA2BA5">
              <w:rPr>
                <w:bCs/>
              </w:rPr>
              <w:t>QMUL sustainability week</w:t>
            </w:r>
            <w:r w:rsidR="0010417F">
              <w:rPr>
                <w:bCs/>
              </w:rPr>
              <w:t>,</w:t>
            </w:r>
            <w:r w:rsidR="00BA2BA5">
              <w:rPr>
                <w:bCs/>
              </w:rPr>
              <w:t xml:space="preserve"> and introduced </w:t>
            </w:r>
            <w:r w:rsidR="00F16C7F">
              <w:rPr>
                <w:bCs/>
              </w:rPr>
              <w:t xml:space="preserve">to public </w:t>
            </w:r>
            <w:r w:rsidR="00BA2BA5">
              <w:rPr>
                <w:bCs/>
              </w:rPr>
              <w:t xml:space="preserve">the </w:t>
            </w:r>
            <w:r w:rsidR="00724A16">
              <w:rPr>
                <w:bCs/>
              </w:rPr>
              <w:t>use of auditory drone</w:t>
            </w:r>
            <w:r w:rsidR="007E6350">
              <w:rPr>
                <w:bCs/>
              </w:rPr>
              <w:t>s</w:t>
            </w:r>
            <w:r w:rsidR="00724A16">
              <w:rPr>
                <w:bCs/>
              </w:rPr>
              <w:t xml:space="preserve"> for bird call monitoring </w:t>
            </w:r>
            <w:r w:rsidR="002A0A44">
              <w:rPr>
                <w:bCs/>
              </w:rPr>
              <w:t xml:space="preserve">in the biodiversity walk event, </w:t>
            </w:r>
            <w:r w:rsidR="00970BCD">
              <w:rPr>
                <w:bCs/>
              </w:rPr>
              <w:t>on</w:t>
            </w:r>
            <w:r w:rsidR="002A0A44">
              <w:rPr>
                <w:bCs/>
              </w:rPr>
              <w:t xml:space="preserve"> </w:t>
            </w:r>
            <w:r w:rsidR="00820E7C">
              <w:rPr>
                <w:bCs/>
              </w:rPr>
              <w:t>17 and 19 October 2022.</w:t>
            </w:r>
            <w:r w:rsidR="00970BCD">
              <w:rPr>
                <w:bCs/>
              </w:rPr>
              <w:t xml:space="preserve"> (</w:t>
            </w:r>
            <w:r w:rsidR="00970BCD" w:rsidRPr="00970BCD">
              <w:rPr>
                <w:bCs/>
              </w:rPr>
              <w:t>https://www.qmul.ac.uk/about/sustainability/sustainability-week/</w:t>
            </w:r>
            <w:r w:rsidR="00970BCD">
              <w:rPr>
                <w:bCs/>
              </w:rPr>
              <w:t>)</w:t>
            </w:r>
            <w:r w:rsidR="00820E7C">
              <w:rPr>
                <w:bCs/>
              </w:rPr>
              <w:t xml:space="preserve"> </w:t>
            </w:r>
          </w:p>
          <w:p w14:paraId="3AAAB9E4" w14:textId="598F44F7" w:rsidR="00F90C35" w:rsidRDefault="00F90C35" w:rsidP="00963C7B">
            <w:pPr>
              <w:jc w:val="center"/>
              <w:rPr>
                <w:bCs/>
              </w:rPr>
            </w:pPr>
          </w:p>
          <w:p w14:paraId="1C94E7F4" w14:textId="52982F7E" w:rsidR="00F90C35" w:rsidRPr="00BA2BA5" w:rsidRDefault="00123AE6" w:rsidP="00F90C35">
            <w:pPr>
              <w:jc w:val="center"/>
              <w:rPr>
                <w:bCs/>
                <w:highlight w:val="white"/>
              </w:rPr>
            </w:pPr>
            <w:r>
              <w:rPr>
                <w:noProof/>
              </w:rPr>
              <w:drawing>
                <wp:inline distT="0" distB="0" distL="0" distR="0" wp14:anchorId="787F0A53" wp14:editId="61DA20B8">
                  <wp:extent cx="2232212" cy="1255589"/>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236318" cy="1257898"/>
                          </a:xfrm>
                          <a:prstGeom prst="rect">
                            <a:avLst/>
                          </a:prstGeom>
                          <a:noFill/>
                          <a:ln>
                            <a:noFill/>
                          </a:ln>
                        </pic:spPr>
                      </pic:pic>
                    </a:graphicData>
                  </a:graphic>
                </wp:inline>
              </w:drawing>
            </w:r>
          </w:p>
          <w:p w14:paraId="79A682F2" w14:textId="03FA664B" w:rsidR="006938A1" w:rsidRDefault="006938A1" w:rsidP="00EC48C9">
            <w:pPr>
              <w:rPr>
                <w:b/>
                <w:highlight w:val="white"/>
              </w:rPr>
            </w:pPr>
          </w:p>
          <w:p w14:paraId="1F978562" w14:textId="747D25F6" w:rsidR="00430E7F" w:rsidRPr="00072884" w:rsidRDefault="00430E7F" w:rsidP="00430E7F">
            <w:pPr>
              <w:rPr>
                <w:bCs/>
                <w:highlight w:val="white"/>
              </w:rPr>
            </w:pPr>
            <w:r>
              <w:rPr>
                <w:bCs/>
                <w:highlight w:val="white"/>
              </w:rPr>
              <w:t>Academic</w:t>
            </w:r>
            <w:r w:rsidRPr="00072884">
              <w:rPr>
                <w:bCs/>
                <w:highlight w:val="white"/>
              </w:rPr>
              <w:t xml:space="preserve"> engagement activity: </w:t>
            </w:r>
            <w:r>
              <w:rPr>
                <w:bCs/>
                <w:highlight w:val="white"/>
              </w:rPr>
              <w:t xml:space="preserve">The PI attended the Quiet Drones Seminar in </w:t>
            </w:r>
            <w:r w:rsidR="00281ED6">
              <w:rPr>
                <w:bCs/>
                <w:highlight w:val="white"/>
              </w:rPr>
              <w:t xml:space="preserve">June </w:t>
            </w:r>
            <w:r>
              <w:rPr>
                <w:bCs/>
                <w:highlight w:val="white"/>
              </w:rPr>
              <w:t>2022 (</w:t>
            </w:r>
            <w:r w:rsidRPr="00007AFA">
              <w:rPr>
                <w:bCs/>
              </w:rPr>
              <w:t>https://www.quietdrones.org/conferences/2-quiet-drones-2022/</w:t>
            </w:r>
            <w:r>
              <w:rPr>
                <w:bCs/>
                <w:highlight w:val="white"/>
              </w:rPr>
              <w:t xml:space="preserve">), introducing the auditory drone techniques to researchers.  </w:t>
            </w:r>
          </w:p>
          <w:p w14:paraId="7D8D3D0C" w14:textId="77777777" w:rsidR="00E416AC" w:rsidRDefault="00E416AC" w:rsidP="00EC48C9">
            <w:pPr>
              <w:rPr>
                <w:b/>
                <w:highlight w:val="white"/>
              </w:rPr>
            </w:pPr>
          </w:p>
        </w:tc>
        <w:tc>
          <w:tcPr>
            <w:tcW w:w="4905" w:type="dxa"/>
            <w:gridSpan w:val="2"/>
            <w:tcBorders>
              <w:bottom w:val="single" w:sz="4" w:space="0" w:color="000000"/>
            </w:tcBorders>
          </w:tcPr>
          <w:p w14:paraId="74CE0A1C" w14:textId="77777777" w:rsidR="00E416AC" w:rsidRDefault="00E416AC" w:rsidP="00EC48C9">
            <w:pPr>
              <w:rPr>
                <w:b/>
                <w:highlight w:val="white"/>
              </w:rPr>
            </w:pPr>
            <w:r>
              <w:rPr>
                <w:b/>
                <w:highlight w:val="white"/>
              </w:rPr>
              <w:t>*Have any new research tools or methods been created or commissioned, if so, provide details: -</w:t>
            </w:r>
          </w:p>
          <w:p w14:paraId="44113986" w14:textId="77777777" w:rsidR="00D13FAE" w:rsidRDefault="00D13FAE" w:rsidP="00D13FAE">
            <w:pPr>
              <w:rPr>
                <w:b/>
                <w:highlight w:val="white"/>
              </w:rPr>
            </w:pPr>
          </w:p>
          <w:p w14:paraId="0EE86CBE" w14:textId="7C56D0FB" w:rsidR="00D13FAE" w:rsidRDefault="00D13FAE" w:rsidP="00D13FAE">
            <w:pPr>
              <w:rPr>
                <w:b/>
                <w:highlight w:val="white"/>
              </w:rPr>
            </w:pPr>
          </w:p>
          <w:p w14:paraId="4ADE7CC5" w14:textId="77777777" w:rsidR="008D1AA8" w:rsidRDefault="008D1AA8" w:rsidP="00D13FAE">
            <w:pPr>
              <w:rPr>
                <w:highlight w:val="white"/>
              </w:rPr>
            </w:pPr>
          </w:p>
          <w:p w14:paraId="53C79014" w14:textId="77777777" w:rsidR="008D1AA8" w:rsidRDefault="008D1AA8" w:rsidP="00D13FAE">
            <w:pPr>
              <w:rPr>
                <w:highlight w:val="white"/>
              </w:rPr>
            </w:pPr>
          </w:p>
          <w:p w14:paraId="749888A8" w14:textId="5465785E" w:rsidR="00E11C53" w:rsidRDefault="006757BA" w:rsidP="00D13FAE">
            <w:pPr>
              <w:rPr>
                <w:highlight w:val="white"/>
              </w:rPr>
            </w:pPr>
            <w:r>
              <w:rPr>
                <w:highlight w:val="white"/>
              </w:rPr>
              <w:t xml:space="preserve">1. </w:t>
            </w:r>
            <w:r w:rsidR="00E11C53">
              <w:rPr>
                <w:highlight w:val="white"/>
              </w:rPr>
              <w:t xml:space="preserve">New research tools: </w:t>
            </w:r>
            <w:r w:rsidR="00E447E7">
              <w:rPr>
                <w:highlight w:val="white"/>
              </w:rPr>
              <w:t>t</w:t>
            </w:r>
            <w:r w:rsidR="006761AA">
              <w:rPr>
                <w:highlight w:val="white"/>
              </w:rPr>
              <w:t xml:space="preserve">he hardware </w:t>
            </w:r>
            <w:r w:rsidR="00620ACD">
              <w:rPr>
                <w:highlight w:val="white"/>
              </w:rPr>
              <w:t xml:space="preserve">prototype for bird call </w:t>
            </w:r>
            <w:r w:rsidR="009D5113">
              <w:rPr>
                <w:highlight w:val="white"/>
              </w:rPr>
              <w:t>monitoring</w:t>
            </w:r>
            <w:r w:rsidR="00620ACD">
              <w:rPr>
                <w:highlight w:val="white"/>
              </w:rPr>
              <w:t xml:space="preserve"> </w:t>
            </w:r>
            <w:r w:rsidR="00DD06EA">
              <w:rPr>
                <w:highlight w:val="white"/>
              </w:rPr>
              <w:t>from the drone</w:t>
            </w:r>
            <w:r w:rsidR="00677F72">
              <w:rPr>
                <w:highlight w:val="white"/>
              </w:rPr>
              <w:t xml:space="preserve">. </w:t>
            </w:r>
          </w:p>
          <w:p w14:paraId="075CA156" w14:textId="07A61645" w:rsidR="00DD06EA" w:rsidRDefault="00DD06EA" w:rsidP="00D13FAE">
            <w:pPr>
              <w:rPr>
                <w:highlight w:val="white"/>
              </w:rPr>
            </w:pPr>
          </w:p>
          <w:p w14:paraId="23343A92" w14:textId="77777777" w:rsidR="006E04D0" w:rsidRDefault="00DD06EA" w:rsidP="00D13FAE">
            <w:pPr>
              <w:rPr>
                <w:highlight w:val="white"/>
              </w:rPr>
            </w:pPr>
            <w:r>
              <w:rPr>
                <w:highlight w:val="white"/>
              </w:rPr>
              <w:t xml:space="preserve">2. New method: </w:t>
            </w:r>
            <w:r w:rsidR="00FA274B">
              <w:rPr>
                <w:highlight w:val="white"/>
              </w:rPr>
              <w:t xml:space="preserve">the noise-augmentation algorithm for bird recognition from </w:t>
            </w:r>
            <w:r w:rsidR="00F66590">
              <w:rPr>
                <w:highlight w:val="white"/>
              </w:rPr>
              <w:t xml:space="preserve">the noisy recording. </w:t>
            </w:r>
            <w:r w:rsidR="00A425BF">
              <w:rPr>
                <w:highlight w:val="white"/>
              </w:rPr>
              <w:t xml:space="preserve">The proposed algorithm outperforms the </w:t>
            </w:r>
            <w:r w:rsidR="00E22C43">
              <w:rPr>
                <w:highlight w:val="white"/>
              </w:rPr>
              <w:t xml:space="preserve">baseline algorithm remarkably </w:t>
            </w:r>
            <w:r w:rsidR="00BF4B66">
              <w:rPr>
                <w:highlight w:val="white"/>
              </w:rPr>
              <w:t>in extremely low-SNR scenarios.</w:t>
            </w:r>
          </w:p>
          <w:p w14:paraId="14B202A4" w14:textId="77777777" w:rsidR="006E04D0" w:rsidRDefault="006E04D0" w:rsidP="00D13FAE">
            <w:pPr>
              <w:rPr>
                <w:highlight w:val="white"/>
              </w:rPr>
            </w:pPr>
          </w:p>
          <w:p w14:paraId="09B1071F" w14:textId="3560BECC" w:rsidR="00DD06EA" w:rsidRDefault="00587A4F" w:rsidP="00D13FAE">
            <w:pPr>
              <w:rPr>
                <w:highlight w:val="white"/>
              </w:rPr>
            </w:pPr>
            <w:r>
              <w:rPr>
                <w:highlight w:val="white"/>
              </w:rPr>
              <w:t xml:space="preserve">3. New method: </w:t>
            </w:r>
            <w:r w:rsidR="00D978EE">
              <w:rPr>
                <w:highlight w:val="white"/>
              </w:rPr>
              <w:t xml:space="preserve">the </w:t>
            </w:r>
            <w:r w:rsidR="009639E0">
              <w:rPr>
                <w:highlight w:val="white"/>
              </w:rPr>
              <w:t>ego-</w:t>
            </w:r>
            <w:r w:rsidR="00D978EE">
              <w:rPr>
                <w:highlight w:val="white"/>
              </w:rPr>
              <w:t xml:space="preserve">noise prediction algorithm </w:t>
            </w:r>
            <w:r w:rsidR="0055762A">
              <w:rPr>
                <w:highlight w:val="white"/>
              </w:rPr>
              <w:t>from</w:t>
            </w:r>
            <w:r w:rsidR="0052028D">
              <w:rPr>
                <w:highlight w:val="white"/>
              </w:rPr>
              <w:t xml:space="preserve"> the </w:t>
            </w:r>
            <w:r w:rsidR="00007230">
              <w:rPr>
                <w:highlight w:val="white"/>
              </w:rPr>
              <w:t xml:space="preserve">flight </w:t>
            </w:r>
            <w:r w:rsidR="0055762A">
              <w:rPr>
                <w:highlight w:val="white"/>
              </w:rPr>
              <w:t>behaviour</w:t>
            </w:r>
            <w:r w:rsidR="0052028D">
              <w:rPr>
                <w:highlight w:val="white"/>
              </w:rPr>
              <w:t xml:space="preserve"> of the </w:t>
            </w:r>
            <w:r w:rsidR="004A018C">
              <w:rPr>
                <w:highlight w:val="white"/>
              </w:rPr>
              <w:t xml:space="preserve">drone. </w:t>
            </w:r>
            <w:r w:rsidR="00722DA2">
              <w:rPr>
                <w:highlight w:val="white"/>
              </w:rPr>
              <w:t xml:space="preserve">The algorithm is initially </w:t>
            </w:r>
            <w:r w:rsidR="0069736F">
              <w:rPr>
                <w:highlight w:val="white"/>
              </w:rPr>
              <w:t xml:space="preserve">prototyped and will be </w:t>
            </w:r>
            <w:r w:rsidR="004B4039">
              <w:rPr>
                <w:highlight w:val="white"/>
              </w:rPr>
              <w:t>validated in the future</w:t>
            </w:r>
            <w:r w:rsidR="00722DA2">
              <w:rPr>
                <w:highlight w:val="white"/>
              </w:rPr>
              <w:t xml:space="preserve">. </w:t>
            </w:r>
          </w:p>
          <w:p w14:paraId="63F40E1E" w14:textId="36AAA874" w:rsidR="00FA274B" w:rsidRDefault="00FA274B" w:rsidP="00D13FAE">
            <w:pPr>
              <w:rPr>
                <w:highlight w:val="white"/>
              </w:rPr>
            </w:pPr>
          </w:p>
          <w:p w14:paraId="2E6BF710" w14:textId="5E14BF37" w:rsidR="00557639" w:rsidRPr="00D13FAE" w:rsidRDefault="00557639" w:rsidP="00D13FAE">
            <w:pPr>
              <w:rPr>
                <w:highlight w:val="white"/>
              </w:rPr>
            </w:pPr>
            <w:r>
              <w:rPr>
                <w:highlight w:val="white"/>
              </w:rPr>
              <w:t xml:space="preserve"> </w:t>
            </w:r>
          </w:p>
        </w:tc>
      </w:tr>
      <w:bookmarkEnd w:id="1"/>
      <w:tr w:rsidR="00E416AC" w14:paraId="2C56A987" w14:textId="77777777" w:rsidTr="00EC48C9">
        <w:trPr>
          <w:trHeight w:val="668"/>
        </w:trPr>
        <w:tc>
          <w:tcPr>
            <w:tcW w:w="4849" w:type="dxa"/>
          </w:tcPr>
          <w:p w14:paraId="20D6D09F" w14:textId="7FEE2A86" w:rsidR="00E416AC" w:rsidRDefault="00E416AC" w:rsidP="00EC48C9">
            <w:pPr>
              <w:rPr>
                <w:b/>
                <w:highlight w:val="white"/>
              </w:rPr>
            </w:pPr>
            <w:r>
              <w:rPr>
                <w:b/>
                <w:highlight w:val="white"/>
              </w:rPr>
              <w:t xml:space="preserve">*What activities have you undertaken to engage with research users, special interest groups and the general public to inform them about the research? </w:t>
            </w:r>
          </w:p>
          <w:p w14:paraId="6C0E3582" w14:textId="77777777" w:rsidR="00E416AC" w:rsidRDefault="00E416AC" w:rsidP="00EC48C9">
            <w:pPr>
              <w:rPr>
                <w:b/>
                <w:highlight w:val="white"/>
              </w:rPr>
            </w:pPr>
          </w:p>
          <w:p w14:paraId="78279C95" w14:textId="6BE6805B" w:rsidR="00E416AC" w:rsidRPr="00E46ED9" w:rsidRDefault="00E416AC" w:rsidP="00EC48C9">
            <w:pPr>
              <w:rPr>
                <w:bCs/>
                <w:highlight w:val="white"/>
              </w:rPr>
            </w:pPr>
            <w:r>
              <w:rPr>
                <w:b/>
                <w:highlight w:val="white"/>
              </w:rPr>
              <w:t xml:space="preserve"> </w:t>
            </w:r>
            <w:r w:rsidR="00E46ED9" w:rsidRPr="00E46ED9">
              <w:rPr>
                <w:bCs/>
                <w:highlight w:val="white"/>
              </w:rPr>
              <w:t>NA</w:t>
            </w:r>
          </w:p>
        </w:tc>
        <w:tc>
          <w:tcPr>
            <w:tcW w:w="4905" w:type="dxa"/>
            <w:gridSpan w:val="2"/>
          </w:tcPr>
          <w:p w14:paraId="3C6EED22" w14:textId="77777777" w:rsidR="00E416AC" w:rsidRDefault="00E416AC" w:rsidP="00EC48C9">
            <w:pPr>
              <w:rPr>
                <w:b/>
                <w:highlight w:val="white"/>
              </w:rPr>
            </w:pPr>
            <w:r>
              <w:rPr>
                <w:b/>
                <w:highlight w:val="white"/>
              </w:rPr>
              <w:t>*Have any new research datasets, databases and models making, or potential to make, significant difference to your research (or that of others), been created, if so, provide details: -</w:t>
            </w:r>
          </w:p>
          <w:p w14:paraId="46651F29" w14:textId="77777777" w:rsidR="00E804AE" w:rsidRDefault="00E804AE" w:rsidP="00EC48C9">
            <w:pPr>
              <w:rPr>
                <w:b/>
                <w:highlight w:val="white"/>
              </w:rPr>
            </w:pPr>
          </w:p>
          <w:p w14:paraId="07D69A31" w14:textId="538238D0" w:rsidR="00E804AE" w:rsidRDefault="00E804AE" w:rsidP="00EC48C9">
            <w:pPr>
              <w:rPr>
                <w:bCs/>
                <w:highlight w:val="white"/>
              </w:rPr>
            </w:pPr>
            <w:r w:rsidRPr="001201E8">
              <w:rPr>
                <w:bCs/>
                <w:highlight w:val="white"/>
              </w:rPr>
              <w:lastRenderedPageBreak/>
              <w:t>1. A simulated dataset</w:t>
            </w:r>
            <w:r w:rsidR="00D1740C" w:rsidRPr="001201E8">
              <w:rPr>
                <w:bCs/>
                <w:highlight w:val="white"/>
              </w:rPr>
              <w:t xml:space="preserve"> recording. </w:t>
            </w:r>
            <w:r w:rsidR="00104ACA">
              <w:rPr>
                <w:bCs/>
                <w:highlight w:val="white"/>
              </w:rPr>
              <w:t xml:space="preserve">The bird call is emitted from the ground loudspeaker and recorded with the hardware prototype </w:t>
            </w:r>
            <w:r w:rsidR="00D10112">
              <w:rPr>
                <w:bCs/>
                <w:highlight w:val="white"/>
              </w:rPr>
              <w:t xml:space="preserve">at </w:t>
            </w:r>
            <w:r w:rsidR="007E6350">
              <w:rPr>
                <w:bCs/>
                <w:highlight w:val="white"/>
              </w:rPr>
              <w:t xml:space="preserve">a </w:t>
            </w:r>
            <w:r w:rsidR="00D10112">
              <w:rPr>
                <w:bCs/>
                <w:highlight w:val="white"/>
              </w:rPr>
              <w:t xml:space="preserve">varying altitude </w:t>
            </w:r>
            <w:r w:rsidR="007E6350">
              <w:rPr>
                <w:bCs/>
                <w:highlight w:val="white"/>
              </w:rPr>
              <w:t xml:space="preserve">of </w:t>
            </w:r>
            <w:r w:rsidR="00D10112">
              <w:rPr>
                <w:bCs/>
                <w:highlight w:val="white"/>
              </w:rPr>
              <w:t>up to 30 meter</w:t>
            </w:r>
            <w:r w:rsidR="007E6350">
              <w:rPr>
                <w:bCs/>
                <w:highlight w:val="white"/>
              </w:rPr>
              <w:t>s</w:t>
            </w:r>
            <w:r w:rsidR="00D10112">
              <w:rPr>
                <w:bCs/>
                <w:highlight w:val="white"/>
              </w:rPr>
              <w:t>.</w:t>
            </w:r>
            <w:r w:rsidR="001144A1">
              <w:rPr>
                <w:bCs/>
                <w:highlight w:val="white"/>
              </w:rPr>
              <w:t xml:space="preserve"> The dataset will be released with</w:t>
            </w:r>
            <w:r w:rsidR="00225E52">
              <w:rPr>
                <w:bCs/>
                <w:highlight w:val="white"/>
              </w:rPr>
              <w:t xml:space="preserve"> the publication. </w:t>
            </w:r>
          </w:p>
          <w:p w14:paraId="15EFBA02" w14:textId="77777777" w:rsidR="00D10112" w:rsidRPr="001201E8" w:rsidRDefault="00D10112" w:rsidP="00EC48C9">
            <w:pPr>
              <w:rPr>
                <w:bCs/>
                <w:highlight w:val="white"/>
              </w:rPr>
            </w:pPr>
          </w:p>
          <w:p w14:paraId="0B82B385" w14:textId="4CFE5150" w:rsidR="00BF2933" w:rsidRDefault="00D1740C" w:rsidP="00EC48C9">
            <w:pPr>
              <w:rPr>
                <w:bCs/>
                <w:highlight w:val="white"/>
              </w:rPr>
            </w:pPr>
            <w:r w:rsidRPr="001201E8">
              <w:rPr>
                <w:bCs/>
                <w:highlight w:val="white"/>
              </w:rPr>
              <w:t>2. Onsite</w:t>
            </w:r>
            <w:r w:rsidR="004A30FD">
              <w:rPr>
                <w:bCs/>
                <w:highlight w:val="white"/>
              </w:rPr>
              <w:t xml:space="preserve"> recording. </w:t>
            </w:r>
            <w:r w:rsidR="00B24B3E">
              <w:rPr>
                <w:bCs/>
                <w:highlight w:val="white"/>
              </w:rPr>
              <w:t xml:space="preserve">The recording </w:t>
            </w:r>
            <w:r w:rsidR="000E7EDC">
              <w:rPr>
                <w:bCs/>
                <w:highlight w:val="white"/>
              </w:rPr>
              <w:t xml:space="preserve">is planned to be completed in April/May. </w:t>
            </w:r>
            <w:r w:rsidR="00894F31">
              <w:rPr>
                <w:bCs/>
                <w:highlight w:val="white"/>
              </w:rPr>
              <w:t>We plan to organize a dataset challenge before making it open</w:t>
            </w:r>
            <w:r w:rsidR="007E6350">
              <w:rPr>
                <w:bCs/>
                <w:highlight w:val="white"/>
              </w:rPr>
              <w:t>-</w:t>
            </w:r>
            <w:r w:rsidR="00894F31">
              <w:rPr>
                <w:bCs/>
                <w:highlight w:val="white"/>
              </w:rPr>
              <w:t>access.</w:t>
            </w:r>
          </w:p>
          <w:p w14:paraId="615854EF" w14:textId="77777777" w:rsidR="00BF2933" w:rsidRDefault="00BF2933" w:rsidP="00EC48C9">
            <w:pPr>
              <w:rPr>
                <w:bCs/>
                <w:highlight w:val="white"/>
              </w:rPr>
            </w:pPr>
          </w:p>
          <w:p w14:paraId="77AF95FB" w14:textId="302D9FCD" w:rsidR="00D1740C" w:rsidRPr="001201E8" w:rsidRDefault="00B24B3E" w:rsidP="00EC48C9">
            <w:pPr>
              <w:rPr>
                <w:bCs/>
                <w:highlight w:val="white"/>
              </w:rPr>
            </w:pPr>
            <w:r>
              <w:rPr>
                <w:bCs/>
                <w:highlight w:val="white"/>
              </w:rPr>
              <w:t xml:space="preserve"> </w:t>
            </w:r>
            <w:r w:rsidR="00D1740C" w:rsidRPr="001201E8">
              <w:rPr>
                <w:bCs/>
                <w:highlight w:val="white"/>
              </w:rPr>
              <w:t xml:space="preserve"> </w:t>
            </w:r>
          </w:p>
          <w:p w14:paraId="22AEF0C0" w14:textId="17F407A9" w:rsidR="00E804AE" w:rsidRDefault="00E804AE" w:rsidP="00EC48C9">
            <w:pPr>
              <w:rPr>
                <w:b/>
                <w:highlight w:val="white"/>
              </w:rPr>
            </w:pPr>
          </w:p>
        </w:tc>
      </w:tr>
      <w:tr w:rsidR="00C470D3" w14:paraId="4D5BE304" w14:textId="77777777" w:rsidTr="002B09B8">
        <w:trPr>
          <w:trHeight w:val="482"/>
        </w:trPr>
        <w:tc>
          <w:tcPr>
            <w:tcW w:w="9754" w:type="dxa"/>
            <w:gridSpan w:val="3"/>
          </w:tcPr>
          <w:p w14:paraId="225F910F" w14:textId="77777777" w:rsidR="00C470D3" w:rsidRDefault="0005644D">
            <w:pPr>
              <w:rPr>
                <w:highlight w:val="white"/>
              </w:rPr>
            </w:pPr>
            <w:r>
              <w:rPr>
                <w:b/>
                <w:highlight w:val="white"/>
              </w:rPr>
              <w:lastRenderedPageBreak/>
              <w:t xml:space="preserve">Conclusion: </w:t>
            </w:r>
            <w:r>
              <w:rPr>
                <w:highlight w:val="white"/>
              </w:rPr>
              <w:t xml:space="preserve">What is the primary outcome of this research? </w:t>
            </w:r>
          </w:p>
          <w:p w14:paraId="66997F7A" w14:textId="1D6B714E" w:rsidR="00217CC6" w:rsidRDefault="00217CC6">
            <w:pPr>
              <w:rPr>
                <w:highlight w:val="white"/>
              </w:rPr>
            </w:pPr>
          </w:p>
          <w:p w14:paraId="40B3B4C1" w14:textId="1BDA3A46" w:rsidR="00871CFE" w:rsidRDefault="00FC0B1E" w:rsidP="00FC0B1E">
            <w:r w:rsidRPr="00073FAC">
              <w:t xml:space="preserve">The project </w:t>
            </w:r>
            <w:r w:rsidR="00F30AC8">
              <w:t>combines hardware and software solutions for</w:t>
            </w:r>
            <w:r w:rsidR="00250DBE">
              <w:t xml:space="preserve"> drone-based</w:t>
            </w:r>
            <w:r w:rsidR="00F30AC8">
              <w:t xml:space="preserve"> </w:t>
            </w:r>
            <w:proofErr w:type="spellStart"/>
            <w:r w:rsidR="003C63C0" w:rsidRPr="00073FAC">
              <w:t>bioacoustic</w:t>
            </w:r>
            <w:proofErr w:type="spellEnd"/>
            <w:r w:rsidR="003C63C0" w:rsidRPr="00073FAC">
              <w:t xml:space="preserve"> monitoring</w:t>
            </w:r>
            <w:r w:rsidR="003C63C0">
              <w:t xml:space="preserve"> </w:t>
            </w:r>
            <w:r w:rsidR="008B1298">
              <w:t xml:space="preserve">and </w:t>
            </w:r>
            <w:r w:rsidR="00812E77" w:rsidRPr="00073FAC">
              <w:t>address the challenging ego-noise suppression problem.</w:t>
            </w:r>
            <w:r w:rsidR="008A489C">
              <w:t xml:space="preserve"> </w:t>
            </w:r>
            <w:r w:rsidR="00E3024D">
              <w:t xml:space="preserve">The </w:t>
            </w:r>
            <w:r w:rsidR="0081314D">
              <w:t xml:space="preserve">hardware </w:t>
            </w:r>
            <w:r w:rsidR="005E0F3A">
              <w:t xml:space="preserve">prototype </w:t>
            </w:r>
            <w:r w:rsidR="0081314D">
              <w:t xml:space="preserve">consists of </w:t>
            </w:r>
            <w:r w:rsidR="00621531">
              <w:t xml:space="preserve">a shotgun microphone suspending below the </w:t>
            </w:r>
            <w:r w:rsidR="0081314D">
              <w:t xml:space="preserve">drone, </w:t>
            </w:r>
            <w:r w:rsidR="00621531">
              <w:t xml:space="preserve">and can suppress the ego-noise to certain degree. </w:t>
            </w:r>
            <w:r w:rsidR="005E0F3A">
              <w:t xml:space="preserve">A </w:t>
            </w:r>
            <w:r w:rsidR="00FD1FB6">
              <w:t xml:space="preserve">proposed </w:t>
            </w:r>
            <w:r w:rsidR="005E0F3A">
              <w:t xml:space="preserve">noise-augmentation algorithm </w:t>
            </w:r>
            <w:r w:rsidR="001559CF">
              <w:t xml:space="preserve">can further improve the bird recognition accuracy in the presence of the ego-noise. </w:t>
            </w:r>
            <w:r w:rsidR="004046B1">
              <w:t xml:space="preserve"> </w:t>
            </w:r>
            <w:r w:rsidR="009462AC">
              <w:t>Simulated</w:t>
            </w:r>
            <w:r w:rsidR="004046B1">
              <w:t xml:space="preserve"> recording with the hardware prototype </w:t>
            </w:r>
            <w:r w:rsidR="00871CFE">
              <w:t xml:space="preserve">achieves comparable results </w:t>
            </w:r>
            <w:r w:rsidR="000046C7">
              <w:t xml:space="preserve">between the clean sound and </w:t>
            </w:r>
            <w:r w:rsidR="00871CFE">
              <w:t xml:space="preserve">the recording </w:t>
            </w:r>
            <w:r w:rsidR="00AB1850">
              <w:t>distance of 30 meters</w:t>
            </w:r>
            <w:r w:rsidR="002A35A7">
              <w:t xml:space="preserve">. This </w:t>
            </w:r>
            <w:r w:rsidR="004D0F1E">
              <w:t>demonstrates</w:t>
            </w:r>
            <w:r w:rsidR="002A35A7">
              <w:t xml:space="preserve"> the feasibility of the using drones for monitoring bird call </w:t>
            </w:r>
            <w:proofErr w:type="spellStart"/>
            <w:r w:rsidR="00B47A81">
              <w:t>bioacoustically</w:t>
            </w:r>
            <w:proofErr w:type="spellEnd"/>
            <w:r w:rsidR="002A35A7">
              <w:t xml:space="preserve"> without disturbing the </w:t>
            </w:r>
            <w:r w:rsidR="00B47A81">
              <w:t xml:space="preserve">wildlife species too much. </w:t>
            </w:r>
          </w:p>
          <w:p w14:paraId="2092622E" w14:textId="77777777" w:rsidR="00FC0B1E" w:rsidRDefault="00FC0B1E">
            <w:pPr>
              <w:rPr>
                <w:highlight w:val="white"/>
              </w:rPr>
            </w:pPr>
          </w:p>
          <w:p w14:paraId="39034D0E" w14:textId="77777777" w:rsidR="00217CC6" w:rsidRDefault="00217CC6">
            <w:pPr>
              <w:rPr>
                <w:highlight w:val="white"/>
              </w:rPr>
            </w:pPr>
          </w:p>
          <w:p w14:paraId="3C2E0AAA" w14:textId="29BC5485" w:rsidR="00217CC6" w:rsidRDefault="00217CC6">
            <w:pPr>
              <w:rPr>
                <w:highlight w:val="white"/>
              </w:rPr>
            </w:pPr>
          </w:p>
        </w:tc>
      </w:tr>
      <w:tr w:rsidR="00C470D3" w14:paraId="7B4BB3C8" w14:textId="77777777" w:rsidTr="00FE32EF">
        <w:trPr>
          <w:trHeight w:val="764"/>
        </w:trPr>
        <w:tc>
          <w:tcPr>
            <w:tcW w:w="9754" w:type="dxa"/>
            <w:gridSpan w:val="3"/>
          </w:tcPr>
          <w:p w14:paraId="5920E053" w14:textId="77777777" w:rsidR="00C470D3" w:rsidRDefault="0005644D">
            <w:pPr>
              <w:rPr>
                <w:highlight w:val="white"/>
              </w:rPr>
            </w:pPr>
            <w:bookmarkStart w:id="2" w:name="_heading=h.3j2qqm3" w:colFirst="0" w:colLast="0"/>
            <w:bookmarkEnd w:id="2"/>
            <w:r>
              <w:rPr>
                <w:b/>
                <w:highlight w:val="white"/>
              </w:rPr>
              <w:t xml:space="preserve">Plans for follow-on activities/grants: </w:t>
            </w:r>
            <w:r>
              <w:rPr>
                <w:highlight w:val="white"/>
              </w:rPr>
              <w:t xml:space="preserve">How are these results being used to further the area of research or its application in an industrial setting? </w:t>
            </w:r>
          </w:p>
          <w:p w14:paraId="0C2ACE7E" w14:textId="50A39F19" w:rsidR="00337C08" w:rsidRDefault="005E0E68">
            <w:r>
              <w:rPr>
                <w:highlight w:val="white"/>
              </w:rPr>
              <w:t xml:space="preserve">1. We submitted </w:t>
            </w:r>
            <w:r w:rsidR="005C2F2E">
              <w:rPr>
                <w:highlight w:val="white"/>
              </w:rPr>
              <w:t>a</w:t>
            </w:r>
            <w:r w:rsidR="00D06D04">
              <w:rPr>
                <w:highlight w:val="white"/>
              </w:rPr>
              <w:t>n outline</w:t>
            </w:r>
            <w:r w:rsidR="005C2F2E">
              <w:rPr>
                <w:highlight w:val="white"/>
              </w:rPr>
              <w:t xml:space="preserve"> bid </w:t>
            </w:r>
            <w:r w:rsidR="00185681">
              <w:rPr>
                <w:highlight w:val="white"/>
              </w:rPr>
              <w:t>(</w:t>
            </w:r>
            <w:r w:rsidR="00185681" w:rsidRPr="008C45C4">
              <w:t>Sustainable Biodiversity Research Institute</w:t>
            </w:r>
            <w:r w:rsidR="00185681">
              <w:t xml:space="preserve">, £7.5M) </w:t>
            </w:r>
            <w:r w:rsidR="00C02FE8">
              <w:rPr>
                <w:highlight w:val="white"/>
              </w:rPr>
              <w:t xml:space="preserve">to </w:t>
            </w:r>
            <w:r w:rsidR="00185681">
              <w:t>“</w:t>
            </w:r>
            <w:r w:rsidR="00185681" w:rsidRPr="00185681">
              <w:t>Expanding Excellence in England (E3) fund</w:t>
            </w:r>
            <w:r w:rsidR="00185681">
              <w:t>”</w:t>
            </w:r>
            <w:r w:rsidR="003A1BAC">
              <w:t xml:space="preserve"> in February 2023 (</w:t>
            </w:r>
            <w:r w:rsidR="003A1BAC" w:rsidRPr="003A1BAC">
              <w:t>https://www.ukri.org/opportunity/expanding-excellence-in-england-e3-fund-round-2/</w:t>
            </w:r>
            <w:r w:rsidR="003A1BAC">
              <w:t>)</w:t>
            </w:r>
            <w:r w:rsidR="00474732">
              <w:t xml:space="preserve">, using the UKAN+ project as an important use case. </w:t>
            </w:r>
            <w:r w:rsidR="00D06D04">
              <w:t xml:space="preserve">A full proposal will be developed upon the success </w:t>
            </w:r>
            <w:r w:rsidR="0051119A">
              <w:t>in</w:t>
            </w:r>
            <w:r w:rsidR="00D06D04">
              <w:t xml:space="preserve"> the </w:t>
            </w:r>
            <w:r w:rsidR="0051119A">
              <w:t>outline stage</w:t>
            </w:r>
            <w:r w:rsidR="003A1BAC">
              <w:t xml:space="preserve">, which will be informed in </w:t>
            </w:r>
            <w:r w:rsidR="00D2370E">
              <w:t xml:space="preserve">May 2023. </w:t>
            </w:r>
            <w:r w:rsidR="0051119A">
              <w:t xml:space="preserve"> </w:t>
            </w:r>
          </w:p>
          <w:p w14:paraId="5219283D" w14:textId="594ED5D0" w:rsidR="00474732" w:rsidRDefault="00474732">
            <w:pPr>
              <w:rPr>
                <w:highlight w:val="white"/>
              </w:rPr>
            </w:pPr>
            <w:r>
              <w:t xml:space="preserve">2. </w:t>
            </w:r>
            <w:r w:rsidR="00920EC5">
              <w:t xml:space="preserve">Based on the </w:t>
            </w:r>
            <w:r w:rsidR="001D222E">
              <w:t xml:space="preserve">research outcome, we plan to prepare a full proposal </w:t>
            </w:r>
            <w:r w:rsidR="00A84BD5">
              <w:t xml:space="preserve">to be </w:t>
            </w:r>
            <w:r w:rsidR="001D222E">
              <w:t>submitted to NERC</w:t>
            </w:r>
            <w:r w:rsidR="00E5634C">
              <w:t xml:space="preserve">. </w:t>
            </w:r>
            <w:r w:rsidR="008A3DE5">
              <w:t xml:space="preserve">The proposal will be about autonomous </w:t>
            </w:r>
            <w:r w:rsidR="00FC5855">
              <w:t xml:space="preserve">biodiversity </w:t>
            </w:r>
            <w:r w:rsidR="008A3DE5">
              <w:t>data collection</w:t>
            </w:r>
            <w:r w:rsidR="002076C6">
              <w:t xml:space="preserve"> and analysis</w:t>
            </w:r>
            <w:r w:rsidR="00EA4C7F">
              <w:t xml:space="preserve"> by</w:t>
            </w:r>
            <w:r w:rsidR="008A3DE5">
              <w:t xml:space="preserve"> </w:t>
            </w:r>
            <w:r w:rsidR="006004F8">
              <w:t xml:space="preserve">combining new acoustic sensor </w:t>
            </w:r>
            <w:r w:rsidR="00440D3F">
              <w:t xml:space="preserve">technology </w:t>
            </w:r>
            <w:r w:rsidR="006004F8">
              <w:t>and</w:t>
            </w:r>
            <w:r w:rsidR="00C21591">
              <w:t xml:space="preserve"> artificial intelligence. </w:t>
            </w:r>
          </w:p>
          <w:p w14:paraId="1AA485CC" w14:textId="0B9DECB7" w:rsidR="005E0E68" w:rsidRDefault="00D079A0">
            <w:pPr>
              <w:rPr>
                <w:highlight w:val="white"/>
              </w:rPr>
            </w:pPr>
            <w:r>
              <w:rPr>
                <w:highlight w:val="white"/>
              </w:rPr>
              <w:t xml:space="preserve"> </w:t>
            </w:r>
          </w:p>
          <w:p w14:paraId="29960507" w14:textId="77777777" w:rsidR="00FE32EF" w:rsidRDefault="00FE32EF">
            <w:pPr>
              <w:rPr>
                <w:highlight w:val="white"/>
              </w:rPr>
            </w:pPr>
          </w:p>
        </w:tc>
      </w:tr>
      <w:tr w:rsidR="00C470D3" w14:paraId="19950838" w14:textId="77777777" w:rsidTr="00FE32EF">
        <w:trPr>
          <w:trHeight w:val="330"/>
        </w:trPr>
        <w:tc>
          <w:tcPr>
            <w:tcW w:w="9754" w:type="dxa"/>
            <w:gridSpan w:val="3"/>
          </w:tcPr>
          <w:p w14:paraId="0153A34D" w14:textId="77777777" w:rsidR="00C470D3" w:rsidRDefault="0005644D">
            <w:pPr>
              <w:rPr>
                <w:highlight w:val="white"/>
              </w:rPr>
            </w:pPr>
            <w:r>
              <w:rPr>
                <w:b/>
                <w:highlight w:val="white"/>
              </w:rPr>
              <w:t>Weblink:</w:t>
            </w:r>
            <w:r>
              <w:rPr>
                <w:highlight w:val="white"/>
              </w:rPr>
              <w:t xml:space="preserve"> (to the outcome of the project, the Open Access repository for the data</w:t>
            </w:r>
            <w:r>
              <w:rPr>
                <w:highlight w:val="white"/>
                <w:vertAlign w:val="superscript"/>
              </w:rPr>
              <w:footnoteReference w:id="1"/>
            </w:r>
            <w:r>
              <w:rPr>
                <w:highlight w:val="white"/>
              </w:rPr>
              <w:t>, or press releases):</w:t>
            </w:r>
            <w:r w:rsidR="0007730F">
              <w:rPr>
                <w:highlight w:val="white"/>
              </w:rPr>
              <w:t xml:space="preserve"> </w:t>
            </w:r>
          </w:p>
          <w:p w14:paraId="3FB15ADF" w14:textId="478A04F7" w:rsidR="0007730F" w:rsidRDefault="0097360D">
            <w:pPr>
              <w:rPr>
                <w:highlight w:val="white"/>
              </w:rPr>
            </w:pPr>
            <w:r>
              <w:rPr>
                <w:highlight w:val="white"/>
              </w:rPr>
              <w:t xml:space="preserve">The dataset </w:t>
            </w:r>
            <w:r w:rsidR="009043A9">
              <w:rPr>
                <w:highlight w:val="white"/>
              </w:rPr>
              <w:t>produced</w:t>
            </w:r>
            <w:r w:rsidR="00695851">
              <w:rPr>
                <w:highlight w:val="white"/>
              </w:rPr>
              <w:t xml:space="preserve"> by the project </w:t>
            </w:r>
            <w:r>
              <w:rPr>
                <w:highlight w:val="white"/>
              </w:rPr>
              <w:t>will be made open access</w:t>
            </w:r>
            <w:r w:rsidR="00695851">
              <w:rPr>
                <w:highlight w:val="white"/>
              </w:rPr>
              <w:t xml:space="preserve"> </w:t>
            </w:r>
            <w:r w:rsidR="0095078A">
              <w:rPr>
                <w:highlight w:val="white"/>
              </w:rPr>
              <w:t xml:space="preserve">together </w:t>
            </w:r>
            <w:r w:rsidR="001C3406">
              <w:rPr>
                <w:highlight w:val="white"/>
              </w:rPr>
              <w:t xml:space="preserve">with the publication.  </w:t>
            </w:r>
          </w:p>
          <w:p w14:paraId="223D027C" w14:textId="3C5C6592" w:rsidR="0097360D" w:rsidRDefault="0097360D">
            <w:pPr>
              <w:rPr>
                <w:highlight w:val="white"/>
              </w:rPr>
            </w:pPr>
          </w:p>
        </w:tc>
      </w:tr>
      <w:tr w:rsidR="00C470D3" w14:paraId="7098128D" w14:textId="77777777" w:rsidTr="00FE32EF">
        <w:trPr>
          <w:trHeight w:val="330"/>
        </w:trPr>
        <w:tc>
          <w:tcPr>
            <w:tcW w:w="9754" w:type="dxa"/>
            <w:gridSpan w:val="3"/>
          </w:tcPr>
          <w:p w14:paraId="05691687" w14:textId="77777777" w:rsidR="00C470D3" w:rsidRDefault="0005644D">
            <w:pPr>
              <w:rPr>
                <w:b/>
                <w:highlight w:val="white"/>
              </w:rPr>
            </w:pPr>
            <w:r>
              <w:rPr>
                <w:b/>
                <w:highlight w:val="white"/>
              </w:rPr>
              <w:t xml:space="preserve">List of publications: </w:t>
            </w:r>
            <w:r>
              <w:rPr>
                <w:highlight w:val="white"/>
              </w:rPr>
              <w:t xml:space="preserve">in peer reviewed or non-peer reviewed literature. If no publications are available, what are the plans to publish? Please follow UKRI guidelines for Open Access </w:t>
            </w:r>
            <w:hyperlink r:id="rId19">
              <w:r>
                <w:rPr>
                  <w:b/>
                  <w:color w:val="1155CC"/>
                  <w:highlight w:val="white"/>
                  <w:u w:val="single"/>
                </w:rPr>
                <w:t>https://www.ukri.org/manage-your-award/publishing-your-research-findings/</w:t>
              </w:r>
            </w:hyperlink>
            <w:r>
              <w:rPr>
                <w:b/>
                <w:highlight w:val="white"/>
              </w:rPr>
              <w:t xml:space="preserve"> </w:t>
            </w:r>
          </w:p>
          <w:p w14:paraId="2B91E5C7" w14:textId="77777777" w:rsidR="00FE32EF" w:rsidRDefault="00FE32EF">
            <w:pPr>
              <w:rPr>
                <w:b/>
                <w:highlight w:val="white"/>
              </w:rPr>
            </w:pPr>
          </w:p>
          <w:p w14:paraId="1728C7A1" w14:textId="28DC016C" w:rsidR="00FE32EF" w:rsidRPr="0097712E" w:rsidRDefault="00783E06">
            <w:pPr>
              <w:rPr>
                <w:bCs/>
                <w:highlight w:val="white"/>
              </w:rPr>
            </w:pPr>
            <w:r w:rsidRPr="0097712E">
              <w:rPr>
                <w:bCs/>
                <w:highlight w:val="white"/>
              </w:rPr>
              <w:t xml:space="preserve">Two </w:t>
            </w:r>
            <w:r w:rsidR="005E09A4" w:rsidRPr="0097712E">
              <w:rPr>
                <w:bCs/>
                <w:highlight w:val="white"/>
              </w:rPr>
              <w:t>research articles</w:t>
            </w:r>
            <w:r w:rsidR="006D20BF" w:rsidRPr="0097712E">
              <w:rPr>
                <w:bCs/>
                <w:highlight w:val="white"/>
              </w:rPr>
              <w:t xml:space="preserve"> are </w:t>
            </w:r>
            <w:r w:rsidR="00CD10CA">
              <w:rPr>
                <w:bCs/>
                <w:highlight w:val="white"/>
              </w:rPr>
              <w:t xml:space="preserve">currently </w:t>
            </w:r>
            <w:r w:rsidR="006D20BF" w:rsidRPr="0097712E">
              <w:rPr>
                <w:bCs/>
                <w:highlight w:val="white"/>
              </w:rPr>
              <w:t xml:space="preserve">under preparation and </w:t>
            </w:r>
            <w:r w:rsidR="00DF5EE5" w:rsidRPr="0097712E">
              <w:rPr>
                <w:bCs/>
                <w:highlight w:val="white"/>
              </w:rPr>
              <w:t xml:space="preserve">will be submitted soon. </w:t>
            </w:r>
            <w:r w:rsidRPr="0097712E">
              <w:rPr>
                <w:bCs/>
                <w:highlight w:val="white"/>
              </w:rPr>
              <w:t xml:space="preserve"> </w:t>
            </w:r>
          </w:p>
          <w:p w14:paraId="1C8BFD29" w14:textId="2C46D9E5" w:rsidR="0097712E" w:rsidRDefault="0097712E">
            <w:pPr>
              <w:rPr>
                <w:bCs/>
              </w:rPr>
            </w:pPr>
            <w:r>
              <w:rPr>
                <w:bCs/>
              </w:rPr>
              <w:t xml:space="preserve">1. </w:t>
            </w:r>
            <w:r w:rsidR="00924FB8">
              <w:rPr>
                <w:bCs/>
              </w:rPr>
              <w:t>Title</w:t>
            </w:r>
            <w:r w:rsidR="00D708C1">
              <w:rPr>
                <w:bCs/>
              </w:rPr>
              <w:t xml:space="preserve">: </w:t>
            </w:r>
            <w:r w:rsidR="00924FB8">
              <w:rPr>
                <w:bCs/>
              </w:rPr>
              <w:t xml:space="preserve"> </w:t>
            </w:r>
          </w:p>
          <w:p w14:paraId="14F8CBEA" w14:textId="6F90556B" w:rsidR="00A23BFC" w:rsidRDefault="00A23BFC">
            <w:pPr>
              <w:rPr>
                <w:bCs/>
              </w:rPr>
            </w:pPr>
            <w:r>
              <w:rPr>
                <w:bCs/>
              </w:rPr>
              <w:t xml:space="preserve">Content: </w:t>
            </w:r>
            <w:r w:rsidR="00DE1A91">
              <w:rPr>
                <w:bCs/>
              </w:rPr>
              <w:t xml:space="preserve">describing </w:t>
            </w:r>
            <w:r>
              <w:rPr>
                <w:bCs/>
              </w:rPr>
              <w:t xml:space="preserve">software </w:t>
            </w:r>
            <w:r w:rsidR="00B55F92">
              <w:rPr>
                <w:bCs/>
              </w:rPr>
              <w:t>design</w:t>
            </w:r>
            <w:r w:rsidR="00DE1A91">
              <w:rPr>
                <w:bCs/>
              </w:rPr>
              <w:t xml:space="preserve"> </w:t>
            </w:r>
            <w:r>
              <w:rPr>
                <w:bCs/>
              </w:rPr>
              <w:t>of the system</w:t>
            </w:r>
          </w:p>
          <w:p w14:paraId="73860D09" w14:textId="6E037051" w:rsidR="0097712E" w:rsidRDefault="0097712E">
            <w:pPr>
              <w:rPr>
                <w:bCs/>
              </w:rPr>
            </w:pPr>
            <w:r>
              <w:rPr>
                <w:bCs/>
              </w:rPr>
              <w:t xml:space="preserve">Target venue: </w:t>
            </w:r>
            <w:r w:rsidR="006B08A7" w:rsidRPr="006B08A7">
              <w:rPr>
                <w:bCs/>
              </w:rPr>
              <w:t>Methods in Ecology and Evolution</w:t>
            </w:r>
            <w:r w:rsidR="006B08A7">
              <w:rPr>
                <w:bCs/>
              </w:rPr>
              <w:t xml:space="preserve">, </w:t>
            </w:r>
            <w:r w:rsidR="004F194E">
              <w:rPr>
                <w:bCs/>
              </w:rPr>
              <w:t>Scientific Reports</w:t>
            </w:r>
          </w:p>
          <w:p w14:paraId="3533B521" w14:textId="6D762428" w:rsidR="00B55F92" w:rsidRDefault="0097712E">
            <w:pPr>
              <w:rPr>
                <w:bCs/>
              </w:rPr>
            </w:pPr>
            <w:r>
              <w:rPr>
                <w:bCs/>
              </w:rPr>
              <w:t xml:space="preserve">2. </w:t>
            </w:r>
            <w:r w:rsidR="00924FB8">
              <w:rPr>
                <w:bCs/>
              </w:rPr>
              <w:t xml:space="preserve">Title: </w:t>
            </w:r>
            <w:r w:rsidR="00C2124B">
              <w:rPr>
                <w:bCs/>
              </w:rPr>
              <w:t xml:space="preserve">A sound acquisition system for UAV </w:t>
            </w:r>
            <w:r w:rsidR="00F9717D">
              <w:rPr>
                <w:bCs/>
              </w:rPr>
              <w:t>bird call</w:t>
            </w:r>
            <w:r w:rsidR="002F2A89">
              <w:rPr>
                <w:bCs/>
              </w:rPr>
              <w:t xml:space="preserve"> monitoring</w:t>
            </w:r>
          </w:p>
          <w:p w14:paraId="03018A43" w14:textId="07DA26D7" w:rsidR="00B55F92" w:rsidRDefault="00B55F92">
            <w:pPr>
              <w:rPr>
                <w:bCs/>
              </w:rPr>
            </w:pPr>
            <w:r>
              <w:rPr>
                <w:bCs/>
              </w:rPr>
              <w:t>Content: describing hardware design of the system</w:t>
            </w:r>
          </w:p>
          <w:p w14:paraId="127F3825" w14:textId="3AD47014" w:rsidR="00FE32EF" w:rsidRDefault="00B55F92">
            <w:pPr>
              <w:rPr>
                <w:bCs/>
              </w:rPr>
            </w:pPr>
            <w:r>
              <w:rPr>
                <w:bCs/>
              </w:rPr>
              <w:t xml:space="preserve">Target venue: </w:t>
            </w:r>
            <w:r w:rsidR="006263DD" w:rsidRPr="0097712E">
              <w:rPr>
                <w:bCs/>
              </w:rPr>
              <w:t>Remote Sensing in Ecology and Conservation</w:t>
            </w:r>
            <w:r w:rsidR="00456B03">
              <w:rPr>
                <w:bCs/>
              </w:rPr>
              <w:t xml:space="preserve">, </w:t>
            </w:r>
          </w:p>
          <w:p w14:paraId="02DC916D" w14:textId="62C3B420" w:rsidR="001E415C" w:rsidRDefault="001E415C">
            <w:pPr>
              <w:rPr>
                <w:bCs/>
              </w:rPr>
            </w:pPr>
          </w:p>
          <w:p w14:paraId="08E20BF1" w14:textId="5163364F" w:rsidR="001E415C" w:rsidRDefault="00F60561">
            <w:pPr>
              <w:rPr>
                <w:bCs/>
              </w:rPr>
            </w:pPr>
            <w:r>
              <w:rPr>
                <w:bCs/>
              </w:rPr>
              <w:t>Future publication plan</w:t>
            </w:r>
          </w:p>
          <w:p w14:paraId="394A3E63" w14:textId="77777777" w:rsidR="00B67EAE" w:rsidRPr="0097712E" w:rsidRDefault="00F60561" w:rsidP="00B67EAE">
            <w:pPr>
              <w:rPr>
                <w:bCs/>
              </w:rPr>
            </w:pPr>
            <w:r>
              <w:rPr>
                <w:bCs/>
              </w:rPr>
              <w:t xml:space="preserve">3. </w:t>
            </w:r>
            <w:r w:rsidR="00B67EAE">
              <w:rPr>
                <w:bCs/>
              </w:rPr>
              <w:t xml:space="preserve">Ego-noise prediction algorithm. </w:t>
            </w:r>
          </w:p>
          <w:p w14:paraId="66275D99" w14:textId="7660C89B" w:rsidR="00F60561" w:rsidRDefault="00B67EAE">
            <w:pPr>
              <w:rPr>
                <w:bCs/>
              </w:rPr>
            </w:pPr>
            <w:r>
              <w:rPr>
                <w:bCs/>
              </w:rPr>
              <w:t xml:space="preserve">4. </w:t>
            </w:r>
            <w:r w:rsidR="00F60561">
              <w:rPr>
                <w:bCs/>
              </w:rPr>
              <w:t xml:space="preserve">A paper on on-site dataset collection. </w:t>
            </w:r>
          </w:p>
          <w:p w14:paraId="35998FF3" w14:textId="77777777" w:rsidR="00FE32EF" w:rsidRDefault="00FE32EF">
            <w:pPr>
              <w:rPr>
                <w:b/>
                <w:highlight w:val="white"/>
              </w:rPr>
            </w:pPr>
          </w:p>
          <w:p w14:paraId="5F343312" w14:textId="77777777" w:rsidR="00FE32EF" w:rsidRDefault="00FE32EF">
            <w:pPr>
              <w:rPr>
                <w:b/>
                <w:highlight w:val="white"/>
              </w:rPr>
            </w:pPr>
          </w:p>
        </w:tc>
      </w:tr>
      <w:bookmarkEnd w:id="0"/>
    </w:tbl>
    <w:p w14:paraId="150CA356" w14:textId="77777777" w:rsidR="00C470D3" w:rsidRDefault="00C470D3" w:rsidP="00082075"/>
    <w:sectPr w:rsidR="00C470D3" w:rsidSect="00FE32EF">
      <w:pgSz w:w="11906" w:h="16838"/>
      <w:pgMar w:top="426"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55CC39" w14:textId="77777777" w:rsidR="00AE2FAD" w:rsidRDefault="00AE2FAD">
      <w:pPr>
        <w:spacing w:before="0" w:after="0" w:line="240" w:lineRule="auto"/>
      </w:pPr>
      <w:r>
        <w:separator/>
      </w:r>
    </w:p>
  </w:endnote>
  <w:endnote w:type="continuationSeparator" w:id="0">
    <w:p w14:paraId="5258C2C2" w14:textId="77777777" w:rsidR="00AE2FAD" w:rsidRDefault="00AE2FA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93B735" w14:textId="77777777" w:rsidR="00AE2FAD" w:rsidRDefault="00AE2FAD">
      <w:pPr>
        <w:spacing w:before="0" w:after="0" w:line="240" w:lineRule="auto"/>
      </w:pPr>
      <w:r>
        <w:separator/>
      </w:r>
    </w:p>
  </w:footnote>
  <w:footnote w:type="continuationSeparator" w:id="0">
    <w:p w14:paraId="76691FD5" w14:textId="77777777" w:rsidR="00AE2FAD" w:rsidRDefault="00AE2FAD">
      <w:pPr>
        <w:spacing w:before="0" w:after="0" w:line="240" w:lineRule="auto"/>
      </w:pPr>
      <w:r>
        <w:continuationSeparator/>
      </w:r>
    </w:p>
  </w:footnote>
  <w:footnote w:id="1">
    <w:p w14:paraId="2D2BD692" w14:textId="77777777" w:rsidR="00C470D3" w:rsidRDefault="0005644D">
      <w:pPr>
        <w:spacing w:before="0" w:after="0" w:line="240" w:lineRule="auto"/>
        <w:rPr>
          <w:rFonts w:ascii="Cambria" w:eastAsia="Cambria" w:hAnsi="Cambria" w:cs="Cambria"/>
          <w:highlight w:val="white"/>
        </w:rPr>
      </w:pPr>
      <w:r>
        <w:rPr>
          <w:vertAlign w:val="superscript"/>
        </w:rPr>
        <w:footnoteRef/>
      </w:r>
      <w:r>
        <w:rPr>
          <w:rFonts w:ascii="Cambria" w:eastAsia="Cambria" w:hAnsi="Cambria" w:cs="Cambria"/>
          <w:highlight w:val="white"/>
        </w:rPr>
        <w:t xml:space="preserve"> As a UKRI award holder you must follow their research data policies- </w:t>
      </w:r>
      <w:hyperlink r:id="rId1">
        <w:r>
          <w:rPr>
            <w:rFonts w:ascii="Cambria" w:eastAsia="Cambria" w:hAnsi="Cambria" w:cs="Cambria"/>
            <w:color w:val="1155CC"/>
            <w:highlight w:val="white"/>
            <w:u w:val="single"/>
          </w:rPr>
          <w:t>https://www.ukri.org/manage-your-award/publishing-your-research-findings/making-your-research-data-open</w:t>
        </w:r>
      </w:hyperlink>
      <w:r>
        <w:rPr>
          <w:rFonts w:ascii="Cambria" w:eastAsia="Cambria" w:hAnsi="Cambria" w:cs="Cambria"/>
          <w:highlight w:val="white"/>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0B566A"/>
    <w:multiLevelType w:val="multilevel"/>
    <w:tmpl w:val="F76453E8"/>
    <w:lvl w:ilvl="0">
      <w:start w:val="1"/>
      <w:numFmt w:val="decimal"/>
      <w:pStyle w:val="TableBullet"/>
      <w:lvlText w:val="%1."/>
      <w:lvlJc w:val="left"/>
      <w:pPr>
        <w:tabs>
          <w:tab w:val="num" w:pos="720"/>
        </w:tabs>
        <w:ind w:left="720" w:hanging="720"/>
      </w:pPr>
    </w:lvl>
    <w:lvl w:ilvl="1">
      <w:start w:val="1"/>
      <w:numFmt w:val="decimal"/>
      <w:pStyle w:val="TableBullet2"/>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23485706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oNotDisplayPageBoundaries/>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Q0MjI0MTexMDYzNTVS0lEKTi0uzszPAykwqwUAo3cJIiwAAAA="/>
  </w:docVars>
  <w:rsids>
    <w:rsidRoot w:val="00C470D3"/>
    <w:rsid w:val="000046C7"/>
    <w:rsid w:val="00007230"/>
    <w:rsid w:val="00007AFA"/>
    <w:rsid w:val="00011F89"/>
    <w:rsid w:val="00020DEF"/>
    <w:rsid w:val="000313BB"/>
    <w:rsid w:val="00043F2C"/>
    <w:rsid w:val="00050C89"/>
    <w:rsid w:val="000549B6"/>
    <w:rsid w:val="0005644D"/>
    <w:rsid w:val="00064CB3"/>
    <w:rsid w:val="00072884"/>
    <w:rsid w:val="00073703"/>
    <w:rsid w:val="00073FAC"/>
    <w:rsid w:val="0007730F"/>
    <w:rsid w:val="00082075"/>
    <w:rsid w:val="00084DCE"/>
    <w:rsid w:val="00092E24"/>
    <w:rsid w:val="000A5EBB"/>
    <w:rsid w:val="000B0CEC"/>
    <w:rsid w:val="000B3A39"/>
    <w:rsid w:val="000C2DA6"/>
    <w:rsid w:val="000C311C"/>
    <w:rsid w:val="000E7EDC"/>
    <w:rsid w:val="000F1B51"/>
    <w:rsid w:val="000F3F0D"/>
    <w:rsid w:val="000F43DA"/>
    <w:rsid w:val="000F6AA0"/>
    <w:rsid w:val="00101C5F"/>
    <w:rsid w:val="00103314"/>
    <w:rsid w:val="0010417F"/>
    <w:rsid w:val="00104ACA"/>
    <w:rsid w:val="001056D0"/>
    <w:rsid w:val="00106AE2"/>
    <w:rsid w:val="00110B94"/>
    <w:rsid w:val="001144A1"/>
    <w:rsid w:val="001201E8"/>
    <w:rsid w:val="001209E5"/>
    <w:rsid w:val="001229DF"/>
    <w:rsid w:val="00123AE6"/>
    <w:rsid w:val="00132406"/>
    <w:rsid w:val="001372BE"/>
    <w:rsid w:val="001432B7"/>
    <w:rsid w:val="00146E43"/>
    <w:rsid w:val="00147902"/>
    <w:rsid w:val="00155107"/>
    <w:rsid w:val="001559CF"/>
    <w:rsid w:val="00166232"/>
    <w:rsid w:val="00174500"/>
    <w:rsid w:val="00175847"/>
    <w:rsid w:val="00175E6E"/>
    <w:rsid w:val="00185681"/>
    <w:rsid w:val="00186940"/>
    <w:rsid w:val="00187854"/>
    <w:rsid w:val="0019044B"/>
    <w:rsid w:val="0019514F"/>
    <w:rsid w:val="0019654F"/>
    <w:rsid w:val="00197C2D"/>
    <w:rsid w:val="001A3F87"/>
    <w:rsid w:val="001B2DCA"/>
    <w:rsid w:val="001B5769"/>
    <w:rsid w:val="001C3406"/>
    <w:rsid w:val="001D222E"/>
    <w:rsid w:val="001E00A7"/>
    <w:rsid w:val="001E3355"/>
    <w:rsid w:val="001E415C"/>
    <w:rsid w:val="001E60FE"/>
    <w:rsid w:val="001E7808"/>
    <w:rsid w:val="001F0915"/>
    <w:rsid w:val="001F417F"/>
    <w:rsid w:val="00204963"/>
    <w:rsid w:val="00204D3F"/>
    <w:rsid w:val="002076C6"/>
    <w:rsid w:val="00210151"/>
    <w:rsid w:val="00210792"/>
    <w:rsid w:val="00217CC6"/>
    <w:rsid w:val="00220C59"/>
    <w:rsid w:val="00223EA7"/>
    <w:rsid w:val="002258CD"/>
    <w:rsid w:val="00225E52"/>
    <w:rsid w:val="002314EC"/>
    <w:rsid w:val="00233DC2"/>
    <w:rsid w:val="002376C2"/>
    <w:rsid w:val="002455CF"/>
    <w:rsid w:val="002478D4"/>
    <w:rsid w:val="0025058A"/>
    <w:rsid w:val="00250DBE"/>
    <w:rsid w:val="00262A20"/>
    <w:rsid w:val="002710B2"/>
    <w:rsid w:val="00273BBD"/>
    <w:rsid w:val="00276FF2"/>
    <w:rsid w:val="00281ED6"/>
    <w:rsid w:val="0028275B"/>
    <w:rsid w:val="00283BF8"/>
    <w:rsid w:val="00283EC9"/>
    <w:rsid w:val="0028687C"/>
    <w:rsid w:val="00287948"/>
    <w:rsid w:val="00295A68"/>
    <w:rsid w:val="002A0A44"/>
    <w:rsid w:val="002A35A7"/>
    <w:rsid w:val="002A5E59"/>
    <w:rsid w:val="002A7F87"/>
    <w:rsid w:val="002B09B8"/>
    <w:rsid w:val="002B4C0E"/>
    <w:rsid w:val="002B63BA"/>
    <w:rsid w:val="002C2034"/>
    <w:rsid w:val="002C2B89"/>
    <w:rsid w:val="002C4678"/>
    <w:rsid w:val="002C66B5"/>
    <w:rsid w:val="002E1D49"/>
    <w:rsid w:val="002E6396"/>
    <w:rsid w:val="002F053E"/>
    <w:rsid w:val="002F11D7"/>
    <w:rsid w:val="002F2A89"/>
    <w:rsid w:val="002F69AD"/>
    <w:rsid w:val="002F7EF3"/>
    <w:rsid w:val="003029C3"/>
    <w:rsid w:val="00304C5C"/>
    <w:rsid w:val="0030711C"/>
    <w:rsid w:val="00310D3F"/>
    <w:rsid w:val="00315625"/>
    <w:rsid w:val="0032441A"/>
    <w:rsid w:val="00324CBA"/>
    <w:rsid w:val="00337C08"/>
    <w:rsid w:val="00343FA6"/>
    <w:rsid w:val="00352F81"/>
    <w:rsid w:val="00357BE0"/>
    <w:rsid w:val="0036230C"/>
    <w:rsid w:val="00364116"/>
    <w:rsid w:val="00371882"/>
    <w:rsid w:val="00372F85"/>
    <w:rsid w:val="00377E5A"/>
    <w:rsid w:val="0038081A"/>
    <w:rsid w:val="003922C4"/>
    <w:rsid w:val="00393465"/>
    <w:rsid w:val="003941DF"/>
    <w:rsid w:val="00395DC1"/>
    <w:rsid w:val="00397048"/>
    <w:rsid w:val="003A1BAC"/>
    <w:rsid w:val="003A256C"/>
    <w:rsid w:val="003A2A4B"/>
    <w:rsid w:val="003A4924"/>
    <w:rsid w:val="003C173D"/>
    <w:rsid w:val="003C63C0"/>
    <w:rsid w:val="003D06B1"/>
    <w:rsid w:val="003E1293"/>
    <w:rsid w:val="003E1C0B"/>
    <w:rsid w:val="003E23FB"/>
    <w:rsid w:val="003E3E65"/>
    <w:rsid w:val="003F147C"/>
    <w:rsid w:val="003F3470"/>
    <w:rsid w:val="003F4B49"/>
    <w:rsid w:val="003F678E"/>
    <w:rsid w:val="003F7389"/>
    <w:rsid w:val="004038A3"/>
    <w:rsid w:val="00404067"/>
    <w:rsid w:val="004046B1"/>
    <w:rsid w:val="00411D4D"/>
    <w:rsid w:val="00430E6A"/>
    <w:rsid w:val="00430E7F"/>
    <w:rsid w:val="00436BE5"/>
    <w:rsid w:val="00440D3F"/>
    <w:rsid w:val="00444C67"/>
    <w:rsid w:val="0044527A"/>
    <w:rsid w:val="00445A5B"/>
    <w:rsid w:val="00450A8C"/>
    <w:rsid w:val="004528BA"/>
    <w:rsid w:val="00456B03"/>
    <w:rsid w:val="00462B28"/>
    <w:rsid w:val="00462C96"/>
    <w:rsid w:val="00474732"/>
    <w:rsid w:val="0047694D"/>
    <w:rsid w:val="00477710"/>
    <w:rsid w:val="00477CCF"/>
    <w:rsid w:val="0048621F"/>
    <w:rsid w:val="004876B0"/>
    <w:rsid w:val="00490085"/>
    <w:rsid w:val="00491F17"/>
    <w:rsid w:val="00496C85"/>
    <w:rsid w:val="004A018C"/>
    <w:rsid w:val="004A30FD"/>
    <w:rsid w:val="004A48C2"/>
    <w:rsid w:val="004A7E16"/>
    <w:rsid w:val="004B0C2F"/>
    <w:rsid w:val="004B4039"/>
    <w:rsid w:val="004D0491"/>
    <w:rsid w:val="004D06EA"/>
    <w:rsid w:val="004D0F1E"/>
    <w:rsid w:val="004E1E95"/>
    <w:rsid w:val="004E5BE1"/>
    <w:rsid w:val="004F0537"/>
    <w:rsid w:val="004F194E"/>
    <w:rsid w:val="00502325"/>
    <w:rsid w:val="0051119A"/>
    <w:rsid w:val="00512ED7"/>
    <w:rsid w:val="0052028D"/>
    <w:rsid w:val="00526075"/>
    <w:rsid w:val="00530433"/>
    <w:rsid w:val="0053196A"/>
    <w:rsid w:val="005361F7"/>
    <w:rsid w:val="00540B76"/>
    <w:rsid w:val="0054140F"/>
    <w:rsid w:val="005433AA"/>
    <w:rsid w:val="00546CF9"/>
    <w:rsid w:val="00550322"/>
    <w:rsid w:val="0055762A"/>
    <w:rsid w:val="00557639"/>
    <w:rsid w:val="00564063"/>
    <w:rsid w:val="00564A6B"/>
    <w:rsid w:val="00580D86"/>
    <w:rsid w:val="00582E1F"/>
    <w:rsid w:val="00587A4F"/>
    <w:rsid w:val="0059070F"/>
    <w:rsid w:val="00594FCE"/>
    <w:rsid w:val="00595F9C"/>
    <w:rsid w:val="00597762"/>
    <w:rsid w:val="005A3C7A"/>
    <w:rsid w:val="005A72D7"/>
    <w:rsid w:val="005B102B"/>
    <w:rsid w:val="005B425E"/>
    <w:rsid w:val="005C00E8"/>
    <w:rsid w:val="005C0822"/>
    <w:rsid w:val="005C0921"/>
    <w:rsid w:val="005C26F6"/>
    <w:rsid w:val="005C2F2E"/>
    <w:rsid w:val="005C5A57"/>
    <w:rsid w:val="005D2A4E"/>
    <w:rsid w:val="005D2DAD"/>
    <w:rsid w:val="005D33A4"/>
    <w:rsid w:val="005D5A25"/>
    <w:rsid w:val="005E09A4"/>
    <w:rsid w:val="005E0E68"/>
    <w:rsid w:val="005E0F3A"/>
    <w:rsid w:val="005E3172"/>
    <w:rsid w:val="005E5568"/>
    <w:rsid w:val="005F1FFD"/>
    <w:rsid w:val="006004F8"/>
    <w:rsid w:val="006014A6"/>
    <w:rsid w:val="00603DAA"/>
    <w:rsid w:val="00613DF2"/>
    <w:rsid w:val="00620ACD"/>
    <w:rsid w:val="00621531"/>
    <w:rsid w:val="00623E5B"/>
    <w:rsid w:val="006258A3"/>
    <w:rsid w:val="006263DD"/>
    <w:rsid w:val="0062776A"/>
    <w:rsid w:val="00627D77"/>
    <w:rsid w:val="006309D5"/>
    <w:rsid w:val="00634923"/>
    <w:rsid w:val="006356CD"/>
    <w:rsid w:val="00636E11"/>
    <w:rsid w:val="00640C46"/>
    <w:rsid w:val="0064607D"/>
    <w:rsid w:val="00660B3E"/>
    <w:rsid w:val="00663328"/>
    <w:rsid w:val="00664B4D"/>
    <w:rsid w:val="006652EB"/>
    <w:rsid w:val="00665551"/>
    <w:rsid w:val="00670FB7"/>
    <w:rsid w:val="0067367F"/>
    <w:rsid w:val="006757BA"/>
    <w:rsid w:val="006761AA"/>
    <w:rsid w:val="0067747C"/>
    <w:rsid w:val="00677F72"/>
    <w:rsid w:val="0068365B"/>
    <w:rsid w:val="00686A6B"/>
    <w:rsid w:val="006877CB"/>
    <w:rsid w:val="006938A1"/>
    <w:rsid w:val="00693C1E"/>
    <w:rsid w:val="00695851"/>
    <w:rsid w:val="0069736F"/>
    <w:rsid w:val="006B08A7"/>
    <w:rsid w:val="006B0CEE"/>
    <w:rsid w:val="006B31D5"/>
    <w:rsid w:val="006C0CB0"/>
    <w:rsid w:val="006C4126"/>
    <w:rsid w:val="006C77F5"/>
    <w:rsid w:val="006D20BF"/>
    <w:rsid w:val="006D30B0"/>
    <w:rsid w:val="006E04D0"/>
    <w:rsid w:val="006E5752"/>
    <w:rsid w:val="006E66D7"/>
    <w:rsid w:val="006F0572"/>
    <w:rsid w:val="006F0735"/>
    <w:rsid w:val="007054F3"/>
    <w:rsid w:val="00707511"/>
    <w:rsid w:val="00712E92"/>
    <w:rsid w:val="00713545"/>
    <w:rsid w:val="0071574F"/>
    <w:rsid w:val="007162EC"/>
    <w:rsid w:val="00717928"/>
    <w:rsid w:val="00722DA2"/>
    <w:rsid w:val="00724A16"/>
    <w:rsid w:val="00731172"/>
    <w:rsid w:val="007328AE"/>
    <w:rsid w:val="007378DD"/>
    <w:rsid w:val="00754451"/>
    <w:rsid w:val="00783E06"/>
    <w:rsid w:val="00797F8F"/>
    <w:rsid w:val="007A14AC"/>
    <w:rsid w:val="007A159B"/>
    <w:rsid w:val="007A3E46"/>
    <w:rsid w:val="007A525D"/>
    <w:rsid w:val="007A541F"/>
    <w:rsid w:val="007A6C63"/>
    <w:rsid w:val="007B25FD"/>
    <w:rsid w:val="007C03BD"/>
    <w:rsid w:val="007D04D3"/>
    <w:rsid w:val="007D17DF"/>
    <w:rsid w:val="007D2ADC"/>
    <w:rsid w:val="007D7DF7"/>
    <w:rsid w:val="007E29BD"/>
    <w:rsid w:val="007E402C"/>
    <w:rsid w:val="007E6350"/>
    <w:rsid w:val="007F5DEC"/>
    <w:rsid w:val="00805B75"/>
    <w:rsid w:val="00812DB8"/>
    <w:rsid w:val="00812E77"/>
    <w:rsid w:val="0081314D"/>
    <w:rsid w:val="00820E7C"/>
    <w:rsid w:val="0082188A"/>
    <w:rsid w:val="00823E20"/>
    <w:rsid w:val="00827642"/>
    <w:rsid w:val="0083206A"/>
    <w:rsid w:val="00832F33"/>
    <w:rsid w:val="008360C7"/>
    <w:rsid w:val="00837016"/>
    <w:rsid w:val="00841C92"/>
    <w:rsid w:val="00845702"/>
    <w:rsid w:val="0084745A"/>
    <w:rsid w:val="00851B91"/>
    <w:rsid w:val="008571DF"/>
    <w:rsid w:val="0085774C"/>
    <w:rsid w:val="00860095"/>
    <w:rsid w:val="00866564"/>
    <w:rsid w:val="00866794"/>
    <w:rsid w:val="00871CFE"/>
    <w:rsid w:val="00874B44"/>
    <w:rsid w:val="008778C4"/>
    <w:rsid w:val="0088345E"/>
    <w:rsid w:val="008927CD"/>
    <w:rsid w:val="00894F31"/>
    <w:rsid w:val="008A0A84"/>
    <w:rsid w:val="008A3DE5"/>
    <w:rsid w:val="008A489C"/>
    <w:rsid w:val="008B1298"/>
    <w:rsid w:val="008B1ECE"/>
    <w:rsid w:val="008B2263"/>
    <w:rsid w:val="008B461E"/>
    <w:rsid w:val="008B4794"/>
    <w:rsid w:val="008B62C9"/>
    <w:rsid w:val="008C251F"/>
    <w:rsid w:val="008C3B05"/>
    <w:rsid w:val="008C45C4"/>
    <w:rsid w:val="008C6E69"/>
    <w:rsid w:val="008D1AA8"/>
    <w:rsid w:val="008D32FC"/>
    <w:rsid w:val="008D7BD8"/>
    <w:rsid w:val="008E05B8"/>
    <w:rsid w:val="008F1163"/>
    <w:rsid w:val="008F374E"/>
    <w:rsid w:val="009043A9"/>
    <w:rsid w:val="00905D1B"/>
    <w:rsid w:val="00913199"/>
    <w:rsid w:val="00920EC5"/>
    <w:rsid w:val="00924FB8"/>
    <w:rsid w:val="0093064B"/>
    <w:rsid w:val="00930CD3"/>
    <w:rsid w:val="0093588D"/>
    <w:rsid w:val="009462AC"/>
    <w:rsid w:val="0095078A"/>
    <w:rsid w:val="009639E0"/>
    <w:rsid w:val="00963C7B"/>
    <w:rsid w:val="00970BCD"/>
    <w:rsid w:val="009716C2"/>
    <w:rsid w:val="0097360D"/>
    <w:rsid w:val="0097712E"/>
    <w:rsid w:val="00990DB5"/>
    <w:rsid w:val="009A1A2A"/>
    <w:rsid w:val="009B2D6C"/>
    <w:rsid w:val="009B33A4"/>
    <w:rsid w:val="009B54BC"/>
    <w:rsid w:val="009B7E17"/>
    <w:rsid w:val="009C1F59"/>
    <w:rsid w:val="009C483E"/>
    <w:rsid w:val="009D1139"/>
    <w:rsid w:val="009D5113"/>
    <w:rsid w:val="009E020D"/>
    <w:rsid w:val="009E1741"/>
    <w:rsid w:val="00A1624B"/>
    <w:rsid w:val="00A20F43"/>
    <w:rsid w:val="00A23BFC"/>
    <w:rsid w:val="00A3094D"/>
    <w:rsid w:val="00A314C9"/>
    <w:rsid w:val="00A344FD"/>
    <w:rsid w:val="00A37FBC"/>
    <w:rsid w:val="00A41B13"/>
    <w:rsid w:val="00A425BF"/>
    <w:rsid w:val="00A5299D"/>
    <w:rsid w:val="00A54B21"/>
    <w:rsid w:val="00A67096"/>
    <w:rsid w:val="00A70250"/>
    <w:rsid w:val="00A772F2"/>
    <w:rsid w:val="00A84BD5"/>
    <w:rsid w:val="00A86D80"/>
    <w:rsid w:val="00A941FC"/>
    <w:rsid w:val="00A97C5A"/>
    <w:rsid w:val="00AA2FDF"/>
    <w:rsid w:val="00AB1850"/>
    <w:rsid w:val="00AB36C7"/>
    <w:rsid w:val="00AC53E3"/>
    <w:rsid w:val="00AD1940"/>
    <w:rsid w:val="00AD4363"/>
    <w:rsid w:val="00AE23D9"/>
    <w:rsid w:val="00AE2517"/>
    <w:rsid w:val="00AE2FAD"/>
    <w:rsid w:val="00AF066E"/>
    <w:rsid w:val="00AF3DAB"/>
    <w:rsid w:val="00B02298"/>
    <w:rsid w:val="00B114B6"/>
    <w:rsid w:val="00B24B3E"/>
    <w:rsid w:val="00B26E9D"/>
    <w:rsid w:val="00B3301C"/>
    <w:rsid w:val="00B34CBA"/>
    <w:rsid w:val="00B47A81"/>
    <w:rsid w:val="00B52652"/>
    <w:rsid w:val="00B54B6B"/>
    <w:rsid w:val="00B55F92"/>
    <w:rsid w:val="00B60D71"/>
    <w:rsid w:val="00B62F3A"/>
    <w:rsid w:val="00B669C1"/>
    <w:rsid w:val="00B67EAE"/>
    <w:rsid w:val="00B75650"/>
    <w:rsid w:val="00B838D7"/>
    <w:rsid w:val="00B97C76"/>
    <w:rsid w:val="00BA187D"/>
    <w:rsid w:val="00BA1AE5"/>
    <w:rsid w:val="00BA2148"/>
    <w:rsid w:val="00BA2BA5"/>
    <w:rsid w:val="00BA3230"/>
    <w:rsid w:val="00BA32D7"/>
    <w:rsid w:val="00BA3864"/>
    <w:rsid w:val="00BA7843"/>
    <w:rsid w:val="00BC1D7D"/>
    <w:rsid w:val="00BC2B40"/>
    <w:rsid w:val="00BC6061"/>
    <w:rsid w:val="00BC75B4"/>
    <w:rsid w:val="00BD19EC"/>
    <w:rsid w:val="00BE0039"/>
    <w:rsid w:val="00BE3C1F"/>
    <w:rsid w:val="00BE52A6"/>
    <w:rsid w:val="00BE68C9"/>
    <w:rsid w:val="00BE7054"/>
    <w:rsid w:val="00BE7141"/>
    <w:rsid w:val="00BF11C0"/>
    <w:rsid w:val="00BF2933"/>
    <w:rsid w:val="00BF4B66"/>
    <w:rsid w:val="00BF52EE"/>
    <w:rsid w:val="00BF705D"/>
    <w:rsid w:val="00C009B9"/>
    <w:rsid w:val="00C02FE8"/>
    <w:rsid w:val="00C0438C"/>
    <w:rsid w:val="00C04AB3"/>
    <w:rsid w:val="00C0569A"/>
    <w:rsid w:val="00C11625"/>
    <w:rsid w:val="00C13303"/>
    <w:rsid w:val="00C13A7D"/>
    <w:rsid w:val="00C2124B"/>
    <w:rsid w:val="00C21591"/>
    <w:rsid w:val="00C3779F"/>
    <w:rsid w:val="00C45E92"/>
    <w:rsid w:val="00C470D3"/>
    <w:rsid w:val="00C55E1A"/>
    <w:rsid w:val="00C66DB0"/>
    <w:rsid w:val="00C73E94"/>
    <w:rsid w:val="00C838A7"/>
    <w:rsid w:val="00C91C66"/>
    <w:rsid w:val="00C9404C"/>
    <w:rsid w:val="00C97033"/>
    <w:rsid w:val="00CA19A6"/>
    <w:rsid w:val="00CA257B"/>
    <w:rsid w:val="00CA2AA6"/>
    <w:rsid w:val="00CB05FE"/>
    <w:rsid w:val="00CD10CA"/>
    <w:rsid w:val="00CD4C0D"/>
    <w:rsid w:val="00CD6347"/>
    <w:rsid w:val="00CE5E2C"/>
    <w:rsid w:val="00CE68D0"/>
    <w:rsid w:val="00CF286D"/>
    <w:rsid w:val="00CF6631"/>
    <w:rsid w:val="00D012F9"/>
    <w:rsid w:val="00D01392"/>
    <w:rsid w:val="00D03C98"/>
    <w:rsid w:val="00D0415C"/>
    <w:rsid w:val="00D06D04"/>
    <w:rsid w:val="00D079A0"/>
    <w:rsid w:val="00D10112"/>
    <w:rsid w:val="00D13FAE"/>
    <w:rsid w:val="00D14F5E"/>
    <w:rsid w:val="00D15351"/>
    <w:rsid w:val="00D1604A"/>
    <w:rsid w:val="00D1740C"/>
    <w:rsid w:val="00D225E5"/>
    <w:rsid w:val="00D2370E"/>
    <w:rsid w:val="00D339E6"/>
    <w:rsid w:val="00D473A4"/>
    <w:rsid w:val="00D47EA8"/>
    <w:rsid w:val="00D60EE7"/>
    <w:rsid w:val="00D64DE1"/>
    <w:rsid w:val="00D708C1"/>
    <w:rsid w:val="00D81A03"/>
    <w:rsid w:val="00D93568"/>
    <w:rsid w:val="00D948E7"/>
    <w:rsid w:val="00D978EE"/>
    <w:rsid w:val="00DA22A6"/>
    <w:rsid w:val="00DB0705"/>
    <w:rsid w:val="00DB1650"/>
    <w:rsid w:val="00DB369D"/>
    <w:rsid w:val="00DD06EA"/>
    <w:rsid w:val="00DD1BC9"/>
    <w:rsid w:val="00DD573D"/>
    <w:rsid w:val="00DD781D"/>
    <w:rsid w:val="00DE1178"/>
    <w:rsid w:val="00DE1A91"/>
    <w:rsid w:val="00DE6A0F"/>
    <w:rsid w:val="00DF5EE5"/>
    <w:rsid w:val="00E0361D"/>
    <w:rsid w:val="00E06CD2"/>
    <w:rsid w:val="00E11C53"/>
    <w:rsid w:val="00E13977"/>
    <w:rsid w:val="00E17B7C"/>
    <w:rsid w:val="00E22C43"/>
    <w:rsid w:val="00E22D08"/>
    <w:rsid w:val="00E278F6"/>
    <w:rsid w:val="00E3024D"/>
    <w:rsid w:val="00E31805"/>
    <w:rsid w:val="00E36300"/>
    <w:rsid w:val="00E37951"/>
    <w:rsid w:val="00E416AC"/>
    <w:rsid w:val="00E43641"/>
    <w:rsid w:val="00E443E6"/>
    <w:rsid w:val="00E447E7"/>
    <w:rsid w:val="00E449DC"/>
    <w:rsid w:val="00E45518"/>
    <w:rsid w:val="00E46ED9"/>
    <w:rsid w:val="00E514EF"/>
    <w:rsid w:val="00E5342A"/>
    <w:rsid w:val="00E54DF2"/>
    <w:rsid w:val="00E5634C"/>
    <w:rsid w:val="00E574D9"/>
    <w:rsid w:val="00E57DE6"/>
    <w:rsid w:val="00E62433"/>
    <w:rsid w:val="00E63FB9"/>
    <w:rsid w:val="00E67F3C"/>
    <w:rsid w:val="00E73A2A"/>
    <w:rsid w:val="00E74175"/>
    <w:rsid w:val="00E804AE"/>
    <w:rsid w:val="00E85A6B"/>
    <w:rsid w:val="00E86ED6"/>
    <w:rsid w:val="00E96D80"/>
    <w:rsid w:val="00EA1F4D"/>
    <w:rsid w:val="00EA4C7F"/>
    <w:rsid w:val="00EB5DCC"/>
    <w:rsid w:val="00EB5E9D"/>
    <w:rsid w:val="00EC16AC"/>
    <w:rsid w:val="00EC38D5"/>
    <w:rsid w:val="00ED15BA"/>
    <w:rsid w:val="00ED4624"/>
    <w:rsid w:val="00ED7BB6"/>
    <w:rsid w:val="00EE1387"/>
    <w:rsid w:val="00EE6938"/>
    <w:rsid w:val="00EE702D"/>
    <w:rsid w:val="00EF2481"/>
    <w:rsid w:val="00EF5E2F"/>
    <w:rsid w:val="00EF62AF"/>
    <w:rsid w:val="00F01A07"/>
    <w:rsid w:val="00F16802"/>
    <w:rsid w:val="00F16C7F"/>
    <w:rsid w:val="00F1721D"/>
    <w:rsid w:val="00F23FA0"/>
    <w:rsid w:val="00F27B98"/>
    <w:rsid w:val="00F30AC8"/>
    <w:rsid w:val="00F33C11"/>
    <w:rsid w:val="00F46A43"/>
    <w:rsid w:val="00F47737"/>
    <w:rsid w:val="00F50139"/>
    <w:rsid w:val="00F525C9"/>
    <w:rsid w:val="00F57066"/>
    <w:rsid w:val="00F60561"/>
    <w:rsid w:val="00F63E65"/>
    <w:rsid w:val="00F640DD"/>
    <w:rsid w:val="00F65707"/>
    <w:rsid w:val="00F66590"/>
    <w:rsid w:val="00F70544"/>
    <w:rsid w:val="00F77816"/>
    <w:rsid w:val="00F80A3C"/>
    <w:rsid w:val="00F90C35"/>
    <w:rsid w:val="00F91A26"/>
    <w:rsid w:val="00F9245B"/>
    <w:rsid w:val="00F95810"/>
    <w:rsid w:val="00F9717D"/>
    <w:rsid w:val="00FA274B"/>
    <w:rsid w:val="00FC0B1E"/>
    <w:rsid w:val="00FC20B3"/>
    <w:rsid w:val="00FC43E3"/>
    <w:rsid w:val="00FC5855"/>
    <w:rsid w:val="00FD1FB6"/>
    <w:rsid w:val="00FD43C9"/>
    <w:rsid w:val="00FD5CB0"/>
    <w:rsid w:val="00FE2B50"/>
    <w:rsid w:val="00FE32EF"/>
    <w:rsid w:val="00FE491D"/>
    <w:rsid w:val="00FE7C36"/>
    <w:rsid w:val="00FF0CD9"/>
    <w:rsid w:val="00FF4EAF"/>
    <w:rsid w:val="00FF62F6"/>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B49D04"/>
  <w15:docId w15:val="{8C086B25-2034-4D79-9BE7-F9903D6BDA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lang w:val="en-GB" w:eastAsia="en-GB"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2886"/>
  </w:style>
  <w:style w:type="paragraph" w:styleId="Heading1">
    <w:name w:val="heading 1"/>
    <w:basedOn w:val="Normal"/>
    <w:next w:val="Normal"/>
    <w:link w:val="Heading1Char"/>
    <w:uiPriority w:val="9"/>
    <w:qFormat/>
    <w:rsid w:val="00AD2886"/>
    <w:pPr>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AD2886"/>
    <w:pPr>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AD2886"/>
    <w:pPr>
      <w:pBdr>
        <w:top w:val="single" w:sz="6" w:space="2" w:color="4F81BD" w:themeColor="accent1"/>
      </w:pBdr>
      <w:spacing w:before="300" w:after="0"/>
      <w:outlineLvl w:val="2"/>
    </w:pPr>
    <w:rPr>
      <w:caps/>
      <w:color w:val="243F60" w:themeColor="accent1" w:themeShade="7F"/>
      <w:spacing w:val="15"/>
    </w:rPr>
  </w:style>
  <w:style w:type="paragraph" w:styleId="Heading4">
    <w:name w:val="heading 4"/>
    <w:basedOn w:val="Normal"/>
    <w:next w:val="Normal"/>
    <w:link w:val="Heading4Char"/>
    <w:uiPriority w:val="9"/>
    <w:semiHidden/>
    <w:unhideWhenUsed/>
    <w:qFormat/>
    <w:rsid w:val="00AD2886"/>
    <w:pPr>
      <w:pBdr>
        <w:top w:val="dotted" w:sz="6" w:space="2" w:color="4F81BD" w:themeColor="accent1"/>
      </w:pBdr>
      <w:spacing w:before="200" w:after="0"/>
      <w:outlineLvl w:val="3"/>
    </w:pPr>
    <w:rPr>
      <w:caps/>
      <w:color w:val="365F91" w:themeColor="accent1" w:themeShade="BF"/>
      <w:spacing w:val="10"/>
    </w:rPr>
  </w:style>
  <w:style w:type="paragraph" w:styleId="Heading5">
    <w:name w:val="heading 5"/>
    <w:basedOn w:val="Normal"/>
    <w:next w:val="Normal"/>
    <w:link w:val="Heading5Char"/>
    <w:uiPriority w:val="9"/>
    <w:semiHidden/>
    <w:unhideWhenUsed/>
    <w:qFormat/>
    <w:rsid w:val="00AD2886"/>
    <w:pPr>
      <w:pBdr>
        <w:bottom w:val="single" w:sz="6" w:space="1" w:color="4F81BD" w:themeColor="accent1"/>
      </w:pBdr>
      <w:spacing w:before="200" w:after="0"/>
      <w:outlineLvl w:val="4"/>
    </w:pPr>
    <w:rPr>
      <w:caps/>
      <w:color w:val="365F91" w:themeColor="accent1" w:themeShade="BF"/>
      <w:spacing w:val="10"/>
    </w:rPr>
  </w:style>
  <w:style w:type="paragraph" w:styleId="Heading6">
    <w:name w:val="heading 6"/>
    <w:basedOn w:val="Normal"/>
    <w:next w:val="Normal"/>
    <w:link w:val="Heading6Char"/>
    <w:uiPriority w:val="9"/>
    <w:semiHidden/>
    <w:unhideWhenUsed/>
    <w:qFormat/>
    <w:rsid w:val="00AD2886"/>
    <w:pPr>
      <w:pBdr>
        <w:bottom w:val="dotted" w:sz="6" w:space="1" w:color="4F81BD" w:themeColor="accent1"/>
      </w:pBdr>
      <w:spacing w:before="200" w:after="0"/>
      <w:outlineLvl w:val="5"/>
    </w:pPr>
    <w:rPr>
      <w:caps/>
      <w:color w:val="365F91" w:themeColor="accent1" w:themeShade="BF"/>
      <w:spacing w:val="10"/>
    </w:rPr>
  </w:style>
  <w:style w:type="paragraph" w:styleId="Heading7">
    <w:name w:val="heading 7"/>
    <w:basedOn w:val="Normal"/>
    <w:next w:val="Normal"/>
    <w:link w:val="Heading7Char"/>
    <w:uiPriority w:val="9"/>
    <w:semiHidden/>
    <w:unhideWhenUsed/>
    <w:qFormat/>
    <w:rsid w:val="00AD2886"/>
    <w:pPr>
      <w:spacing w:before="200" w:after="0"/>
      <w:outlineLvl w:val="6"/>
    </w:pPr>
    <w:rPr>
      <w:caps/>
      <w:color w:val="365F91" w:themeColor="accent1" w:themeShade="BF"/>
      <w:spacing w:val="10"/>
    </w:rPr>
  </w:style>
  <w:style w:type="paragraph" w:styleId="Heading8">
    <w:name w:val="heading 8"/>
    <w:basedOn w:val="Normal"/>
    <w:next w:val="Normal"/>
    <w:link w:val="Heading8Char"/>
    <w:uiPriority w:val="9"/>
    <w:semiHidden/>
    <w:unhideWhenUsed/>
    <w:qFormat/>
    <w:rsid w:val="00AD2886"/>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AD2886"/>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D2886"/>
    <w:pPr>
      <w:spacing w:before="0" w:after="0"/>
    </w:pPr>
    <w:rPr>
      <w:rFonts w:asciiTheme="majorHAnsi" w:eastAsiaTheme="majorEastAsia" w:hAnsiTheme="majorHAnsi" w:cstheme="majorBidi"/>
      <w:caps/>
      <w:color w:val="4F81BD" w:themeColor="accent1"/>
      <w:spacing w:val="10"/>
      <w:sz w:val="52"/>
      <w:szCs w:val="52"/>
    </w:rPr>
  </w:style>
  <w:style w:type="character" w:customStyle="1" w:styleId="Heading1Char">
    <w:name w:val="Heading 1 Char"/>
    <w:basedOn w:val="DefaultParagraphFont"/>
    <w:link w:val="Heading1"/>
    <w:uiPriority w:val="9"/>
    <w:rsid w:val="00AD2886"/>
    <w:rPr>
      <w:caps/>
      <w:color w:val="FFFFFF" w:themeColor="background1"/>
      <w:spacing w:val="15"/>
      <w:sz w:val="22"/>
      <w:szCs w:val="22"/>
      <w:shd w:val="clear" w:color="auto" w:fill="4F81BD" w:themeFill="accent1"/>
    </w:rPr>
  </w:style>
  <w:style w:type="character" w:customStyle="1" w:styleId="Heading2Char">
    <w:name w:val="Heading 2 Char"/>
    <w:basedOn w:val="DefaultParagraphFont"/>
    <w:link w:val="Heading2"/>
    <w:uiPriority w:val="9"/>
    <w:rsid w:val="00AD2886"/>
    <w:rPr>
      <w:caps/>
      <w:spacing w:val="15"/>
      <w:shd w:val="clear" w:color="auto" w:fill="DBE5F1" w:themeFill="accent1" w:themeFillTint="33"/>
    </w:rPr>
  </w:style>
  <w:style w:type="paragraph" w:styleId="Header">
    <w:name w:val="header"/>
    <w:basedOn w:val="Normal"/>
    <w:link w:val="HeaderChar"/>
    <w:uiPriority w:val="99"/>
    <w:unhideWhenUsed/>
    <w:rsid w:val="00226CAE"/>
    <w:pPr>
      <w:tabs>
        <w:tab w:val="center" w:pos="4513"/>
        <w:tab w:val="right" w:pos="9026"/>
      </w:tabs>
      <w:spacing w:after="0" w:line="240" w:lineRule="auto"/>
    </w:pPr>
  </w:style>
  <w:style w:type="character" w:customStyle="1" w:styleId="Heading3Char">
    <w:name w:val="Heading 3 Char"/>
    <w:basedOn w:val="DefaultParagraphFont"/>
    <w:link w:val="Heading3"/>
    <w:uiPriority w:val="9"/>
    <w:rsid w:val="00AD2886"/>
    <w:rPr>
      <w:caps/>
      <w:color w:val="243F60" w:themeColor="accent1" w:themeShade="7F"/>
      <w:spacing w:val="15"/>
    </w:rPr>
  </w:style>
  <w:style w:type="character" w:customStyle="1" w:styleId="HeaderChar">
    <w:name w:val="Header Char"/>
    <w:basedOn w:val="DefaultParagraphFont"/>
    <w:link w:val="Header"/>
    <w:uiPriority w:val="99"/>
    <w:rsid w:val="00226CAE"/>
  </w:style>
  <w:style w:type="paragraph" w:styleId="Footer">
    <w:name w:val="footer"/>
    <w:basedOn w:val="Normal"/>
    <w:link w:val="FooterChar"/>
    <w:uiPriority w:val="99"/>
    <w:unhideWhenUsed/>
    <w:rsid w:val="00226CAE"/>
    <w:pPr>
      <w:tabs>
        <w:tab w:val="center" w:pos="4513"/>
        <w:tab w:val="right" w:pos="9026"/>
      </w:tabs>
      <w:spacing w:after="0" w:line="240" w:lineRule="auto"/>
    </w:pPr>
  </w:style>
  <w:style w:type="character" w:customStyle="1" w:styleId="FooterChar">
    <w:name w:val="Footer Char"/>
    <w:basedOn w:val="DefaultParagraphFont"/>
    <w:link w:val="Footer"/>
    <w:uiPriority w:val="99"/>
    <w:rsid w:val="00226CAE"/>
  </w:style>
  <w:style w:type="paragraph" w:styleId="BalloonText">
    <w:name w:val="Balloon Text"/>
    <w:basedOn w:val="Normal"/>
    <w:link w:val="BalloonTextChar"/>
    <w:uiPriority w:val="99"/>
    <w:semiHidden/>
    <w:unhideWhenUsed/>
    <w:rsid w:val="00226CA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26CAE"/>
    <w:rPr>
      <w:rFonts w:ascii="Tahoma" w:hAnsi="Tahoma" w:cs="Tahoma"/>
      <w:sz w:val="16"/>
      <w:szCs w:val="16"/>
    </w:rPr>
  </w:style>
  <w:style w:type="paragraph" w:styleId="TOCHeading">
    <w:name w:val="TOC Heading"/>
    <w:basedOn w:val="Heading1"/>
    <w:next w:val="Normal"/>
    <w:uiPriority w:val="39"/>
    <w:semiHidden/>
    <w:unhideWhenUsed/>
    <w:qFormat/>
    <w:rsid w:val="00AD2886"/>
    <w:pPr>
      <w:outlineLvl w:val="9"/>
    </w:pPr>
  </w:style>
  <w:style w:type="paragraph" w:styleId="TOC1">
    <w:name w:val="toc 1"/>
    <w:basedOn w:val="Normal"/>
    <w:next w:val="Normal"/>
    <w:autoRedefine/>
    <w:uiPriority w:val="39"/>
    <w:unhideWhenUsed/>
    <w:rsid w:val="00E04208"/>
    <w:pPr>
      <w:tabs>
        <w:tab w:val="right" w:leader="dot" w:pos="9016"/>
      </w:tabs>
      <w:spacing w:after="100"/>
    </w:pPr>
  </w:style>
  <w:style w:type="character" w:styleId="Hyperlink">
    <w:name w:val="Hyperlink"/>
    <w:basedOn w:val="DefaultParagraphFont"/>
    <w:uiPriority w:val="99"/>
    <w:unhideWhenUsed/>
    <w:rsid w:val="00226CAE"/>
    <w:rPr>
      <w:color w:val="0000FF" w:themeColor="hyperlink"/>
      <w:u w:val="single"/>
    </w:rPr>
  </w:style>
  <w:style w:type="paragraph" w:styleId="NoSpacing">
    <w:name w:val="No Spacing"/>
    <w:uiPriority w:val="1"/>
    <w:qFormat/>
    <w:rsid w:val="00AD2886"/>
    <w:pPr>
      <w:spacing w:after="0" w:line="240" w:lineRule="auto"/>
    </w:pPr>
  </w:style>
  <w:style w:type="paragraph" w:styleId="NormalWeb">
    <w:name w:val="Normal (Web)"/>
    <w:basedOn w:val="Normal"/>
    <w:uiPriority w:val="99"/>
    <w:semiHidden/>
    <w:unhideWhenUsed/>
    <w:rsid w:val="009164BA"/>
    <w:pPr>
      <w:spacing w:beforeAutospacing="1" w:after="100" w:afterAutospacing="1" w:line="240" w:lineRule="auto"/>
    </w:pPr>
    <w:rPr>
      <w:rFonts w:ascii="Times New Roman" w:eastAsia="Times New Roman" w:hAnsi="Times New Roman" w:cs="Times New Roman"/>
      <w:sz w:val="24"/>
      <w:szCs w:val="24"/>
    </w:rPr>
  </w:style>
  <w:style w:type="paragraph" w:styleId="TOC3">
    <w:name w:val="toc 3"/>
    <w:basedOn w:val="Normal"/>
    <w:next w:val="Normal"/>
    <w:autoRedefine/>
    <w:uiPriority w:val="39"/>
    <w:unhideWhenUsed/>
    <w:rsid w:val="00E04208"/>
    <w:pPr>
      <w:spacing w:after="100"/>
      <w:ind w:left="440"/>
    </w:pPr>
  </w:style>
  <w:style w:type="paragraph" w:styleId="ListParagraph">
    <w:name w:val="List Paragraph"/>
    <w:basedOn w:val="Normal"/>
    <w:uiPriority w:val="34"/>
    <w:qFormat/>
    <w:rsid w:val="00D1384E"/>
    <w:pPr>
      <w:ind w:left="720"/>
      <w:contextualSpacing/>
    </w:pPr>
  </w:style>
  <w:style w:type="table" w:styleId="TableGrid">
    <w:name w:val="Table Grid"/>
    <w:basedOn w:val="TableNormal"/>
    <w:uiPriority w:val="59"/>
    <w:rsid w:val="00733A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AD2886"/>
    <w:rPr>
      <w:b/>
      <w:bCs/>
    </w:rPr>
  </w:style>
  <w:style w:type="table" w:styleId="LightGrid">
    <w:name w:val="Light Grid"/>
    <w:basedOn w:val="TableNormal"/>
    <w:uiPriority w:val="62"/>
    <w:rsid w:val="00021DD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character" w:styleId="CommentReference">
    <w:name w:val="annotation reference"/>
    <w:basedOn w:val="DefaultParagraphFont"/>
    <w:uiPriority w:val="99"/>
    <w:semiHidden/>
    <w:unhideWhenUsed/>
    <w:rsid w:val="004C3D92"/>
    <w:rPr>
      <w:sz w:val="16"/>
      <w:szCs w:val="16"/>
    </w:rPr>
  </w:style>
  <w:style w:type="paragraph" w:styleId="CommentText">
    <w:name w:val="annotation text"/>
    <w:basedOn w:val="Normal"/>
    <w:link w:val="CommentTextChar"/>
    <w:uiPriority w:val="99"/>
    <w:semiHidden/>
    <w:unhideWhenUsed/>
    <w:rsid w:val="004C3D92"/>
    <w:pPr>
      <w:spacing w:line="240" w:lineRule="auto"/>
    </w:pPr>
  </w:style>
  <w:style w:type="character" w:customStyle="1" w:styleId="CommentTextChar">
    <w:name w:val="Comment Text Char"/>
    <w:basedOn w:val="DefaultParagraphFont"/>
    <w:link w:val="CommentText"/>
    <w:uiPriority w:val="99"/>
    <w:semiHidden/>
    <w:rsid w:val="004C3D92"/>
    <w:rPr>
      <w:rFonts w:ascii="Gill Sans MT" w:hAnsi="Gill Sans MT"/>
      <w:sz w:val="20"/>
      <w:szCs w:val="20"/>
    </w:rPr>
  </w:style>
  <w:style w:type="paragraph" w:styleId="CommentSubject">
    <w:name w:val="annotation subject"/>
    <w:basedOn w:val="CommentText"/>
    <w:next w:val="CommentText"/>
    <w:link w:val="CommentSubjectChar"/>
    <w:uiPriority w:val="99"/>
    <w:semiHidden/>
    <w:unhideWhenUsed/>
    <w:rsid w:val="004C3D92"/>
    <w:rPr>
      <w:b/>
      <w:bCs/>
    </w:rPr>
  </w:style>
  <w:style w:type="character" w:customStyle="1" w:styleId="CommentSubjectChar">
    <w:name w:val="Comment Subject Char"/>
    <w:basedOn w:val="CommentTextChar"/>
    <w:link w:val="CommentSubject"/>
    <w:uiPriority w:val="99"/>
    <w:semiHidden/>
    <w:rsid w:val="004C3D92"/>
    <w:rPr>
      <w:rFonts w:ascii="Gill Sans MT" w:hAnsi="Gill Sans MT"/>
      <w:b/>
      <w:bCs/>
      <w:sz w:val="20"/>
      <w:szCs w:val="20"/>
    </w:rPr>
  </w:style>
  <w:style w:type="character" w:styleId="FollowedHyperlink">
    <w:name w:val="FollowedHyperlink"/>
    <w:basedOn w:val="DefaultParagraphFont"/>
    <w:uiPriority w:val="99"/>
    <w:semiHidden/>
    <w:unhideWhenUsed/>
    <w:rsid w:val="009F6D44"/>
    <w:rPr>
      <w:color w:val="800080" w:themeColor="followedHyperlink"/>
      <w:u w:val="single"/>
    </w:rPr>
  </w:style>
  <w:style w:type="character" w:customStyle="1" w:styleId="UnresolvedMention1">
    <w:name w:val="Unresolved Mention1"/>
    <w:basedOn w:val="DefaultParagraphFont"/>
    <w:uiPriority w:val="99"/>
    <w:semiHidden/>
    <w:unhideWhenUsed/>
    <w:rsid w:val="00AD2886"/>
    <w:rPr>
      <w:color w:val="605E5C"/>
      <w:shd w:val="clear" w:color="auto" w:fill="E1DFDD"/>
    </w:rPr>
  </w:style>
  <w:style w:type="character" w:customStyle="1" w:styleId="Heading4Char">
    <w:name w:val="Heading 4 Char"/>
    <w:basedOn w:val="DefaultParagraphFont"/>
    <w:link w:val="Heading4"/>
    <w:uiPriority w:val="9"/>
    <w:semiHidden/>
    <w:rsid w:val="00AD2886"/>
    <w:rPr>
      <w:caps/>
      <w:color w:val="365F91" w:themeColor="accent1" w:themeShade="BF"/>
      <w:spacing w:val="10"/>
    </w:rPr>
  </w:style>
  <w:style w:type="character" w:customStyle="1" w:styleId="Heading5Char">
    <w:name w:val="Heading 5 Char"/>
    <w:basedOn w:val="DefaultParagraphFont"/>
    <w:link w:val="Heading5"/>
    <w:uiPriority w:val="9"/>
    <w:semiHidden/>
    <w:rsid w:val="00AD2886"/>
    <w:rPr>
      <w:caps/>
      <w:color w:val="365F91" w:themeColor="accent1" w:themeShade="BF"/>
      <w:spacing w:val="10"/>
    </w:rPr>
  </w:style>
  <w:style w:type="character" w:customStyle="1" w:styleId="Heading6Char">
    <w:name w:val="Heading 6 Char"/>
    <w:basedOn w:val="DefaultParagraphFont"/>
    <w:link w:val="Heading6"/>
    <w:uiPriority w:val="9"/>
    <w:semiHidden/>
    <w:rsid w:val="00AD2886"/>
    <w:rPr>
      <w:caps/>
      <w:color w:val="365F91" w:themeColor="accent1" w:themeShade="BF"/>
      <w:spacing w:val="10"/>
    </w:rPr>
  </w:style>
  <w:style w:type="character" w:customStyle="1" w:styleId="Heading7Char">
    <w:name w:val="Heading 7 Char"/>
    <w:basedOn w:val="DefaultParagraphFont"/>
    <w:link w:val="Heading7"/>
    <w:uiPriority w:val="9"/>
    <w:semiHidden/>
    <w:rsid w:val="00AD2886"/>
    <w:rPr>
      <w:caps/>
      <w:color w:val="365F91" w:themeColor="accent1" w:themeShade="BF"/>
      <w:spacing w:val="10"/>
    </w:rPr>
  </w:style>
  <w:style w:type="character" w:customStyle="1" w:styleId="Heading8Char">
    <w:name w:val="Heading 8 Char"/>
    <w:basedOn w:val="DefaultParagraphFont"/>
    <w:link w:val="Heading8"/>
    <w:uiPriority w:val="9"/>
    <w:semiHidden/>
    <w:rsid w:val="00AD2886"/>
    <w:rPr>
      <w:caps/>
      <w:spacing w:val="10"/>
      <w:sz w:val="18"/>
      <w:szCs w:val="18"/>
    </w:rPr>
  </w:style>
  <w:style w:type="character" w:customStyle="1" w:styleId="Heading9Char">
    <w:name w:val="Heading 9 Char"/>
    <w:basedOn w:val="DefaultParagraphFont"/>
    <w:link w:val="Heading9"/>
    <w:uiPriority w:val="9"/>
    <w:semiHidden/>
    <w:rsid w:val="00AD2886"/>
    <w:rPr>
      <w:i/>
      <w:iCs/>
      <w:caps/>
      <w:spacing w:val="10"/>
      <w:sz w:val="18"/>
      <w:szCs w:val="18"/>
    </w:rPr>
  </w:style>
  <w:style w:type="paragraph" w:styleId="Caption">
    <w:name w:val="caption"/>
    <w:basedOn w:val="Normal"/>
    <w:next w:val="Normal"/>
    <w:uiPriority w:val="35"/>
    <w:semiHidden/>
    <w:unhideWhenUsed/>
    <w:qFormat/>
    <w:rsid w:val="00AD2886"/>
    <w:rPr>
      <w:b/>
      <w:bCs/>
      <w:color w:val="365F91" w:themeColor="accent1" w:themeShade="BF"/>
      <w:sz w:val="16"/>
      <w:szCs w:val="16"/>
    </w:rPr>
  </w:style>
  <w:style w:type="character" w:customStyle="1" w:styleId="TitleChar">
    <w:name w:val="Title Char"/>
    <w:basedOn w:val="DefaultParagraphFont"/>
    <w:link w:val="Title"/>
    <w:uiPriority w:val="10"/>
    <w:rsid w:val="00AD2886"/>
    <w:rPr>
      <w:rFonts w:asciiTheme="majorHAnsi" w:eastAsiaTheme="majorEastAsia" w:hAnsiTheme="majorHAnsi" w:cstheme="majorBidi"/>
      <w:caps/>
      <w:color w:val="4F81BD" w:themeColor="accent1"/>
      <w:spacing w:val="10"/>
      <w:sz w:val="52"/>
      <w:szCs w:val="52"/>
    </w:rPr>
  </w:style>
  <w:style w:type="paragraph" w:styleId="Subtitle">
    <w:name w:val="Subtitle"/>
    <w:basedOn w:val="Normal"/>
    <w:next w:val="Normal"/>
    <w:link w:val="SubtitleChar"/>
    <w:pPr>
      <w:spacing w:before="0" w:after="500" w:line="240" w:lineRule="auto"/>
    </w:pPr>
    <w:rPr>
      <w:smallCaps/>
      <w:color w:val="595959"/>
      <w:sz w:val="21"/>
      <w:szCs w:val="21"/>
    </w:rPr>
  </w:style>
  <w:style w:type="character" w:customStyle="1" w:styleId="SubtitleChar">
    <w:name w:val="Subtitle Char"/>
    <w:basedOn w:val="DefaultParagraphFont"/>
    <w:link w:val="Subtitle"/>
    <w:uiPriority w:val="11"/>
    <w:rsid w:val="00AD2886"/>
    <w:rPr>
      <w:caps/>
      <w:color w:val="595959" w:themeColor="text1" w:themeTint="A6"/>
      <w:spacing w:val="10"/>
      <w:sz w:val="21"/>
      <w:szCs w:val="21"/>
    </w:rPr>
  </w:style>
  <w:style w:type="character" w:styleId="Emphasis">
    <w:name w:val="Emphasis"/>
    <w:uiPriority w:val="20"/>
    <w:qFormat/>
    <w:rsid w:val="00AD2886"/>
    <w:rPr>
      <w:caps/>
      <w:color w:val="243F60" w:themeColor="accent1" w:themeShade="7F"/>
      <w:spacing w:val="5"/>
    </w:rPr>
  </w:style>
  <w:style w:type="paragraph" w:styleId="Quote">
    <w:name w:val="Quote"/>
    <w:basedOn w:val="Normal"/>
    <w:next w:val="Normal"/>
    <w:link w:val="QuoteChar"/>
    <w:uiPriority w:val="29"/>
    <w:qFormat/>
    <w:rsid w:val="00AD2886"/>
    <w:rPr>
      <w:i/>
      <w:iCs/>
      <w:sz w:val="24"/>
      <w:szCs w:val="24"/>
    </w:rPr>
  </w:style>
  <w:style w:type="character" w:customStyle="1" w:styleId="QuoteChar">
    <w:name w:val="Quote Char"/>
    <w:basedOn w:val="DefaultParagraphFont"/>
    <w:link w:val="Quote"/>
    <w:uiPriority w:val="29"/>
    <w:rsid w:val="00AD2886"/>
    <w:rPr>
      <w:i/>
      <w:iCs/>
      <w:sz w:val="24"/>
      <w:szCs w:val="24"/>
    </w:rPr>
  </w:style>
  <w:style w:type="paragraph" w:styleId="IntenseQuote">
    <w:name w:val="Intense Quote"/>
    <w:basedOn w:val="Normal"/>
    <w:next w:val="Normal"/>
    <w:link w:val="IntenseQuoteChar"/>
    <w:uiPriority w:val="30"/>
    <w:qFormat/>
    <w:rsid w:val="00AD2886"/>
    <w:pPr>
      <w:spacing w:before="240" w:after="240" w:line="240" w:lineRule="auto"/>
      <w:ind w:left="1080" w:right="1080"/>
      <w:jc w:val="center"/>
    </w:pPr>
    <w:rPr>
      <w:color w:val="4F81BD" w:themeColor="accent1"/>
      <w:sz w:val="24"/>
      <w:szCs w:val="24"/>
    </w:rPr>
  </w:style>
  <w:style w:type="character" w:customStyle="1" w:styleId="IntenseQuoteChar">
    <w:name w:val="Intense Quote Char"/>
    <w:basedOn w:val="DefaultParagraphFont"/>
    <w:link w:val="IntenseQuote"/>
    <w:uiPriority w:val="30"/>
    <w:rsid w:val="00AD2886"/>
    <w:rPr>
      <w:color w:val="4F81BD" w:themeColor="accent1"/>
      <w:sz w:val="24"/>
      <w:szCs w:val="24"/>
    </w:rPr>
  </w:style>
  <w:style w:type="character" w:styleId="SubtleEmphasis">
    <w:name w:val="Subtle Emphasis"/>
    <w:uiPriority w:val="19"/>
    <w:qFormat/>
    <w:rsid w:val="00AD2886"/>
    <w:rPr>
      <w:i/>
      <w:iCs/>
      <w:color w:val="243F60" w:themeColor="accent1" w:themeShade="7F"/>
    </w:rPr>
  </w:style>
  <w:style w:type="character" w:styleId="IntenseEmphasis">
    <w:name w:val="Intense Emphasis"/>
    <w:uiPriority w:val="21"/>
    <w:qFormat/>
    <w:rsid w:val="00AD2886"/>
    <w:rPr>
      <w:b/>
      <w:bCs/>
      <w:caps/>
      <w:color w:val="243F60" w:themeColor="accent1" w:themeShade="7F"/>
      <w:spacing w:val="10"/>
    </w:rPr>
  </w:style>
  <w:style w:type="character" w:styleId="SubtleReference">
    <w:name w:val="Subtle Reference"/>
    <w:uiPriority w:val="31"/>
    <w:qFormat/>
    <w:rsid w:val="00AD2886"/>
    <w:rPr>
      <w:b/>
      <w:bCs/>
      <w:color w:val="4F81BD" w:themeColor="accent1"/>
    </w:rPr>
  </w:style>
  <w:style w:type="character" w:styleId="IntenseReference">
    <w:name w:val="Intense Reference"/>
    <w:uiPriority w:val="32"/>
    <w:qFormat/>
    <w:rsid w:val="00AD2886"/>
    <w:rPr>
      <w:b/>
      <w:bCs/>
      <w:i/>
      <w:iCs/>
      <w:caps/>
      <w:color w:val="4F81BD" w:themeColor="accent1"/>
    </w:rPr>
  </w:style>
  <w:style w:type="character" w:styleId="BookTitle">
    <w:name w:val="Book Title"/>
    <w:uiPriority w:val="33"/>
    <w:qFormat/>
    <w:rsid w:val="00AD2886"/>
    <w:rPr>
      <w:b/>
      <w:bCs/>
      <w:i/>
      <w:iCs/>
      <w:spacing w:val="0"/>
    </w:rPr>
  </w:style>
  <w:style w:type="paragraph" w:styleId="TOC2">
    <w:name w:val="toc 2"/>
    <w:basedOn w:val="Normal"/>
    <w:next w:val="Normal"/>
    <w:autoRedefine/>
    <w:uiPriority w:val="39"/>
    <w:unhideWhenUsed/>
    <w:rsid w:val="00AD2886"/>
    <w:pPr>
      <w:spacing w:after="100"/>
      <w:ind w:left="200"/>
    </w:pPr>
  </w:style>
  <w:style w:type="table" w:customStyle="1" w:styleId="SQW">
    <w:name w:val="SQW"/>
    <w:basedOn w:val="TableNormal"/>
    <w:uiPriority w:val="99"/>
    <w:rsid w:val="00A50DE3"/>
    <w:pPr>
      <w:spacing w:before="0" w:after="0" w:line="240" w:lineRule="auto"/>
    </w:pPr>
    <w:rPr>
      <w:rFonts w:ascii="Cambria" w:eastAsia="Arial" w:hAnsi="Cambria" w:cs="Times New Roman"/>
      <w:szCs w:val="22"/>
      <w:lang w:val="id-ID"/>
    </w:rPr>
    <w:tblPr>
      <w:tblStyleRowBandSize w:val="1"/>
      <w:tblInd w:w="0" w:type="nil"/>
      <w:tblBorders>
        <w:insideV w:val="single" w:sz="8" w:space="0" w:color="9DA4A9"/>
      </w:tblBorders>
      <w:tblCellMar>
        <w:top w:w="57" w:type="dxa"/>
        <w:bottom w:w="57" w:type="dxa"/>
      </w:tblCellMar>
    </w:tblPr>
    <w:tblStylePr w:type="firstRow">
      <w:tblPr/>
      <w:tcPr>
        <w:tcBorders>
          <w:top w:val="nil"/>
          <w:left w:val="single" w:sz="4" w:space="0" w:color="DA291C"/>
          <w:bottom w:val="nil"/>
          <w:right w:val="nil"/>
          <w:insideH w:val="single" w:sz="4" w:space="0" w:color="9DA4A9"/>
          <w:insideV w:val="single" w:sz="8" w:space="0" w:color="9DA4A9"/>
          <w:tl2br w:val="nil"/>
          <w:tr2bl w:val="nil"/>
        </w:tcBorders>
        <w:shd w:val="clear" w:color="auto" w:fill="DA291C"/>
      </w:tcPr>
    </w:tblStylePr>
  </w:style>
  <w:style w:type="paragraph" w:customStyle="1" w:styleId="TableBullet">
    <w:name w:val="Table Bullet"/>
    <w:basedOn w:val="Normal"/>
    <w:uiPriority w:val="14"/>
    <w:qFormat/>
    <w:rsid w:val="00A50DE3"/>
    <w:pPr>
      <w:numPr>
        <w:numId w:val="1"/>
      </w:numPr>
      <w:spacing w:before="0" w:after="0" w:line="260" w:lineRule="atLeast"/>
    </w:pPr>
    <w:rPr>
      <w:rFonts w:ascii="Cambria" w:eastAsia="Arial" w:hAnsi="Cambria" w:cs="Times New Roman"/>
      <w:szCs w:val="22"/>
    </w:rPr>
  </w:style>
  <w:style w:type="paragraph" w:customStyle="1" w:styleId="TableBullet2">
    <w:name w:val="Table Bullet 2"/>
    <w:basedOn w:val="Normal"/>
    <w:uiPriority w:val="14"/>
    <w:qFormat/>
    <w:rsid w:val="00A50DE3"/>
    <w:pPr>
      <w:numPr>
        <w:ilvl w:val="1"/>
        <w:numId w:val="1"/>
      </w:numPr>
      <w:spacing w:before="0" w:after="0" w:line="260" w:lineRule="atLeast"/>
    </w:pPr>
    <w:rPr>
      <w:rFonts w:ascii="Cambria" w:eastAsia="Arial" w:hAnsi="Cambria" w:cs="Times New Roman"/>
      <w:szCs w:val="22"/>
    </w:rPr>
  </w:style>
  <w:style w:type="table" w:customStyle="1" w:styleId="SQW1">
    <w:name w:val="SQW1"/>
    <w:basedOn w:val="TableNormal"/>
    <w:uiPriority w:val="99"/>
    <w:rsid w:val="00A50DE3"/>
    <w:pPr>
      <w:spacing w:before="0" w:after="0" w:line="240" w:lineRule="auto"/>
    </w:pPr>
    <w:rPr>
      <w:rFonts w:ascii="Cambria" w:eastAsia="Arial" w:hAnsi="Cambria" w:cs="Times New Roman"/>
      <w:szCs w:val="22"/>
      <w:lang w:val="id-ID"/>
    </w:rPr>
    <w:tblPr>
      <w:tblStyleRowBandSize w:val="1"/>
      <w:tblInd w:w="0" w:type="nil"/>
      <w:tblBorders>
        <w:insideV w:val="single" w:sz="8" w:space="0" w:color="9DA4A9"/>
      </w:tblBorders>
      <w:tblCellMar>
        <w:top w:w="57" w:type="dxa"/>
        <w:bottom w:w="57" w:type="dxa"/>
      </w:tblCellMar>
    </w:tblPr>
    <w:tblStylePr w:type="firstRow">
      <w:tblPr/>
      <w:tcPr>
        <w:tcBorders>
          <w:top w:val="nil"/>
          <w:left w:val="single" w:sz="4" w:space="0" w:color="DA291C"/>
          <w:bottom w:val="nil"/>
          <w:right w:val="nil"/>
          <w:insideH w:val="single" w:sz="4" w:space="0" w:color="9DA4A9"/>
          <w:insideV w:val="single" w:sz="8" w:space="0" w:color="9DA4A9"/>
          <w:tl2br w:val="nil"/>
          <w:tr2bl w:val="nil"/>
        </w:tcBorders>
        <w:shd w:val="clear" w:color="auto" w:fill="DA291C"/>
      </w:tcPr>
    </w:tblStylePr>
  </w:style>
  <w:style w:type="numbering" w:customStyle="1" w:styleId="SQWTableBullets">
    <w:name w:val="SQW Table Bullets"/>
    <w:uiPriority w:val="99"/>
    <w:rsid w:val="00A50DE3"/>
  </w:style>
  <w:style w:type="character" w:customStyle="1" w:styleId="UnresolvedMention2">
    <w:name w:val="Unresolved Mention2"/>
    <w:basedOn w:val="DefaultParagraphFont"/>
    <w:uiPriority w:val="99"/>
    <w:semiHidden/>
    <w:unhideWhenUsed/>
    <w:rsid w:val="0044243F"/>
    <w:rPr>
      <w:color w:val="605E5C"/>
      <w:shd w:val="clear" w:color="auto" w:fill="E1DFDD"/>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pPr>
      <w:spacing w:before="0" w:after="0" w:line="240" w:lineRule="auto"/>
    </w:pPr>
    <w:rPr>
      <w:rFonts w:ascii="Cambria" w:eastAsia="Cambria" w:hAnsi="Cambria" w:cs="Cambria"/>
    </w:rPr>
    <w:tblPr>
      <w:tblStyleRowBandSize w:val="1"/>
      <w:tblStyleColBandSize w:val="1"/>
      <w:tblCellMar>
        <w:top w:w="57" w:type="dxa"/>
        <w:bottom w:w="57"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0" w:type="dxa"/>
        <w:right w:w="0" w:type="dxa"/>
      </w:tblCellMar>
    </w:tblPr>
  </w:style>
  <w:style w:type="table" w:customStyle="1" w:styleId="a7">
    <w:basedOn w:val="TableNormal"/>
    <w:pPr>
      <w:spacing w:before="0" w:after="0" w:line="240" w:lineRule="auto"/>
    </w:pPr>
    <w:rPr>
      <w:rFonts w:ascii="Cambria" w:eastAsia="Cambria" w:hAnsi="Cambria" w:cs="Cambria"/>
    </w:rPr>
    <w:tblPr>
      <w:tblStyleRowBandSize w:val="1"/>
      <w:tblStyleColBandSize w:val="1"/>
      <w:tblCellMar>
        <w:top w:w="57" w:type="dxa"/>
        <w:bottom w:w="57" w:type="dxa"/>
      </w:tblCellMar>
    </w:tblPr>
    <w:tblStylePr w:type="firstRow">
      <w:tblPr/>
      <w:tcPr>
        <w:tcBorders>
          <w:top w:val="nil"/>
          <w:left w:val="single" w:sz="4" w:space="0" w:color="DA291C"/>
          <w:bottom w:val="nil"/>
          <w:right w:val="nil"/>
          <w:insideH w:val="single" w:sz="4" w:space="0" w:color="9DA4A9"/>
          <w:insideV w:val="single" w:sz="8" w:space="0" w:color="9DA4A9"/>
        </w:tcBorders>
        <w:shd w:val="clear" w:color="auto" w:fill="DA291C"/>
      </w:tcPr>
    </w:tblStylePr>
  </w:style>
  <w:style w:type="table" w:customStyle="1" w:styleId="a8">
    <w:basedOn w:val="TableNormal"/>
    <w:pPr>
      <w:spacing w:before="0" w:after="0" w:line="240" w:lineRule="auto"/>
    </w:pPr>
    <w:rPr>
      <w:rFonts w:ascii="Cambria" w:eastAsia="Cambria" w:hAnsi="Cambria" w:cs="Cambria"/>
    </w:rPr>
    <w:tblPr>
      <w:tblStyleRowBandSize w:val="1"/>
      <w:tblStyleColBandSize w:val="1"/>
      <w:tblCellMar>
        <w:top w:w="57" w:type="dxa"/>
        <w:bottom w:w="57" w:type="dxa"/>
      </w:tblCellMar>
    </w:tblPr>
    <w:tblStylePr w:type="firstRow">
      <w:tblPr/>
      <w:tcPr>
        <w:tcBorders>
          <w:top w:val="nil"/>
          <w:left w:val="single" w:sz="4" w:space="0" w:color="DA291C"/>
          <w:bottom w:val="nil"/>
          <w:right w:val="nil"/>
          <w:insideH w:val="single" w:sz="4" w:space="0" w:color="9DA4A9"/>
          <w:insideV w:val="single" w:sz="8" w:space="0" w:color="9DA4A9"/>
        </w:tcBorders>
        <w:shd w:val="clear" w:color="auto" w:fill="DA291C"/>
      </w:tcPr>
    </w:tblStyle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pPr>
      <w:spacing w:before="0" w:after="0" w:line="240" w:lineRule="auto"/>
    </w:pPr>
    <w:rPr>
      <w:rFonts w:ascii="Cambria" w:eastAsia="Cambria" w:hAnsi="Cambria" w:cs="Cambria"/>
    </w:rPr>
    <w:tblPr>
      <w:tblStyleRowBandSize w:val="1"/>
      <w:tblStyleColBandSize w:val="1"/>
      <w:tblCellMar>
        <w:top w:w="57" w:type="dxa"/>
        <w:bottom w:w="57"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pPr>
      <w:spacing w:before="0" w:after="0" w:line="240" w:lineRule="auto"/>
    </w:pPr>
    <w:rPr>
      <w:rFonts w:ascii="Cambria" w:eastAsia="Cambria" w:hAnsi="Cambria" w:cs="Cambria"/>
    </w:rPr>
    <w:tblPr>
      <w:tblStyleRowBandSize w:val="1"/>
      <w:tblStyleColBandSize w:val="1"/>
      <w:tblCellMar>
        <w:top w:w="100" w:type="dxa"/>
        <w:left w:w="100" w:type="dxa"/>
        <w:bottom w:w="100" w:type="dxa"/>
        <w:right w:w="100" w:type="dxa"/>
      </w:tblCellMar>
    </w:tblPr>
  </w:style>
  <w:style w:type="table" w:customStyle="1" w:styleId="ad">
    <w:basedOn w:val="TableNormal"/>
    <w:pPr>
      <w:spacing w:before="0" w:after="0" w:line="240" w:lineRule="auto"/>
    </w:pPr>
    <w:rPr>
      <w:rFonts w:ascii="Cambria" w:eastAsia="Cambria" w:hAnsi="Cambria" w:cs="Cambria"/>
    </w:rPr>
    <w:tblPr>
      <w:tblStyleRowBandSize w:val="1"/>
      <w:tblStyleColBandSize w:val="1"/>
      <w:tblCellMar>
        <w:top w:w="100" w:type="dxa"/>
        <w:left w:w="100" w:type="dxa"/>
        <w:bottom w:w="100" w:type="dxa"/>
        <w:right w:w="100" w:type="dxa"/>
      </w:tblCellMar>
    </w:tblPr>
  </w:style>
  <w:style w:type="table" w:customStyle="1" w:styleId="ae">
    <w:basedOn w:val="TableNormal"/>
    <w:pPr>
      <w:spacing w:before="0" w:after="0" w:line="240" w:lineRule="auto"/>
    </w:pPr>
    <w:rPr>
      <w:rFonts w:ascii="Cambria" w:eastAsia="Cambria" w:hAnsi="Cambria" w:cs="Cambria"/>
    </w:rPr>
    <w:tblPr>
      <w:tblStyleRowBandSize w:val="1"/>
      <w:tblStyleColBandSize w:val="1"/>
      <w:tblCellMar>
        <w:top w:w="100" w:type="dxa"/>
        <w:left w:w="100" w:type="dxa"/>
        <w:bottom w:w="100" w:type="dxa"/>
        <w:right w:w="100" w:type="dxa"/>
      </w:tblCellMar>
    </w:tblPr>
  </w:style>
  <w:style w:type="table" w:customStyle="1" w:styleId="af">
    <w:basedOn w:val="TableNormal"/>
    <w:pPr>
      <w:spacing w:before="0" w:after="0" w:line="240" w:lineRule="auto"/>
    </w:pPr>
    <w:rPr>
      <w:rFonts w:ascii="Cambria" w:eastAsia="Cambria" w:hAnsi="Cambria" w:cs="Cambria"/>
    </w:rPr>
    <w:tblPr>
      <w:tblStyleRowBandSize w:val="1"/>
      <w:tblStyleColBandSize w:val="1"/>
      <w:tblCellMar>
        <w:top w:w="100" w:type="dxa"/>
        <w:left w:w="100" w:type="dxa"/>
        <w:bottom w:w="100" w:type="dxa"/>
        <w:right w:w="100" w:type="dxa"/>
      </w:tblCellMar>
    </w:tblPr>
  </w:style>
  <w:style w:type="table" w:customStyle="1" w:styleId="af0">
    <w:basedOn w:val="TableNormal"/>
    <w:pPr>
      <w:spacing w:before="0" w:after="0" w:line="240" w:lineRule="auto"/>
    </w:pPr>
    <w:rPr>
      <w:rFonts w:ascii="Cambria" w:eastAsia="Cambria" w:hAnsi="Cambria" w:cs="Cambria"/>
    </w:rPr>
    <w:tblPr>
      <w:tblStyleRowBandSize w:val="1"/>
      <w:tblStyleColBandSize w:val="1"/>
      <w:tblCellMar>
        <w:top w:w="100" w:type="dxa"/>
        <w:left w:w="100" w:type="dxa"/>
        <w:bottom w:w="100" w:type="dxa"/>
        <w:right w:w="100" w:type="dxa"/>
      </w:tblCellMar>
    </w:tblPr>
  </w:style>
  <w:style w:type="table" w:customStyle="1" w:styleId="af1">
    <w:basedOn w:val="TableNormal"/>
    <w:pPr>
      <w:spacing w:before="0" w:after="0" w:line="240" w:lineRule="auto"/>
    </w:pPr>
    <w:rPr>
      <w:rFonts w:ascii="Cambria" w:eastAsia="Cambria" w:hAnsi="Cambria" w:cs="Cambria"/>
    </w:rPr>
    <w:tblPr>
      <w:tblStyleRowBandSize w:val="1"/>
      <w:tblStyleColBandSize w:val="1"/>
      <w:tblCellMar>
        <w:top w:w="100" w:type="dxa"/>
        <w:left w:w="100" w:type="dxa"/>
        <w:bottom w:w="100" w:type="dxa"/>
        <w:right w:w="100" w:type="dxa"/>
      </w:tblCellMar>
    </w:tblPr>
  </w:style>
  <w:style w:type="table" w:customStyle="1" w:styleId="af2">
    <w:basedOn w:val="TableNormal"/>
    <w:pPr>
      <w:spacing w:before="0" w:after="0" w:line="240" w:lineRule="auto"/>
    </w:pPr>
    <w:rPr>
      <w:rFonts w:ascii="Cambria" w:eastAsia="Cambria" w:hAnsi="Cambria" w:cs="Cambria"/>
    </w:rPr>
    <w:tblPr>
      <w:tblStyleRowBandSize w:val="1"/>
      <w:tblStyleColBandSize w:val="1"/>
      <w:tblCellMar>
        <w:top w:w="100" w:type="dxa"/>
        <w:left w:w="100" w:type="dxa"/>
        <w:bottom w:w="100" w:type="dxa"/>
        <w:right w:w="100" w:type="dxa"/>
      </w:tblCellMar>
    </w:tblPr>
  </w:style>
  <w:style w:type="table" w:customStyle="1" w:styleId="af3">
    <w:basedOn w:val="TableNormal"/>
    <w:pPr>
      <w:spacing w:before="0" w:after="0" w:line="240" w:lineRule="auto"/>
    </w:pPr>
    <w:rPr>
      <w:rFonts w:ascii="Cambria" w:eastAsia="Cambria" w:hAnsi="Cambria" w:cs="Cambria"/>
    </w:rPr>
    <w:tblPr>
      <w:tblStyleRowBandSize w:val="1"/>
      <w:tblStyleColBandSize w:val="1"/>
      <w:tblCellMar>
        <w:top w:w="100" w:type="dxa"/>
        <w:left w:w="100" w:type="dxa"/>
        <w:bottom w:w="100" w:type="dxa"/>
        <w:right w:w="100" w:type="dxa"/>
      </w:tblCellMar>
    </w:tblPr>
    <w:tblStylePr w:type="firstRow">
      <w:tblPr/>
      <w:tcPr>
        <w:tcBorders>
          <w:top w:val="nil"/>
          <w:left w:val="single" w:sz="4" w:space="0" w:color="DA291C"/>
          <w:bottom w:val="nil"/>
          <w:right w:val="nil"/>
          <w:insideH w:val="single" w:sz="4" w:space="0" w:color="9DA4A9"/>
          <w:insideV w:val="single" w:sz="8" w:space="0" w:color="9DA4A9"/>
        </w:tcBorders>
        <w:shd w:val="clear" w:color="auto" w:fill="DA291C"/>
      </w:tcPr>
    </w:tblStylePr>
  </w:style>
  <w:style w:type="table" w:customStyle="1" w:styleId="af4">
    <w:basedOn w:val="TableNormal"/>
    <w:pPr>
      <w:spacing w:before="0" w:after="0" w:line="240" w:lineRule="auto"/>
    </w:pPr>
    <w:rPr>
      <w:rFonts w:ascii="Cambria" w:eastAsia="Cambria" w:hAnsi="Cambria" w:cs="Cambria"/>
    </w:rPr>
    <w:tblPr>
      <w:tblStyleRowBandSize w:val="1"/>
      <w:tblStyleColBandSize w:val="1"/>
      <w:tblCellMar>
        <w:top w:w="100" w:type="dxa"/>
        <w:left w:w="100" w:type="dxa"/>
        <w:bottom w:w="100" w:type="dxa"/>
        <w:right w:w="100" w:type="dxa"/>
      </w:tblCellMar>
    </w:tblPr>
    <w:tblStylePr w:type="firstRow">
      <w:tblPr/>
      <w:tcPr>
        <w:tcBorders>
          <w:top w:val="nil"/>
          <w:left w:val="single" w:sz="4" w:space="0" w:color="DA291C"/>
          <w:bottom w:val="nil"/>
          <w:right w:val="nil"/>
          <w:insideH w:val="single" w:sz="4" w:space="0" w:color="9DA4A9"/>
          <w:insideV w:val="single" w:sz="8" w:space="0" w:color="9DA4A9"/>
        </w:tcBorders>
        <w:shd w:val="clear" w:color="auto" w:fill="DA291C"/>
      </w:tcPr>
    </w:tblStylePr>
  </w:style>
  <w:style w:type="table" w:customStyle="1" w:styleId="af5">
    <w:basedOn w:val="TableNormal"/>
    <w:pPr>
      <w:spacing w:before="0" w:after="0" w:line="240" w:lineRule="auto"/>
    </w:pPr>
    <w:rPr>
      <w:rFonts w:ascii="Cambria" w:eastAsia="Cambria" w:hAnsi="Cambria" w:cs="Cambria"/>
    </w:rPr>
    <w:tblPr>
      <w:tblStyleRowBandSize w:val="1"/>
      <w:tblStyleColBandSize w:val="1"/>
      <w:tblCellMar>
        <w:top w:w="100" w:type="dxa"/>
        <w:left w:w="100" w:type="dxa"/>
        <w:bottom w:w="100" w:type="dxa"/>
        <w:right w:w="100" w:type="dxa"/>
      </w:tblCellMar>
    </w:tblPr>
  </w:style>
  <w:style w:type="table" w:customStyle="1" w:styleId="af6">
    <w:basedOn w:val="TableNormal"/>
    <w:pPr>
      <w:spacing w:before="0" w:after="0" w:line="240" w:lineRule="auto"/>
    </w:pPr>
    <w:rPr>
      <w:rFonts w:ascii="Cambria" w:eastAsia="Cambria" w:hAnsi="Cambria" w:cs="Cambria"/>
    </w:rPr>
    <w:tblPr>
      <w:tblStyleRowBandSize w:val="1"/>
      <w:tblStyleColBandSize w:val="1"/>
      <w:tblCellMar>
        <w:top w:w="100" w:type="dxa"/>
        <w:left w:w="100" w:type="dxa"/>
        <w:bottom w:w="100" w:type="dxa"/>
        <w:right w:w="100" w:type="dxa"/>
      </w:tblCellMar>
    </w:tblPr>
  </w:style>
  <w:style w:type="table" w:customStyle="1" w:styleId="af7">
    <w:basedOn w:val="TableNormal"/>
    <w:pPr>
      <w:spacing w:before="0" w:after="0" w:line="240" w:lineRule="auto"/>
    </w:pPr>
    <w:rPr>
      <w:rFonts w:ascii="Cambria" w:eastAsia="Cambria" w:hAnsi="Cambria" w:cs="Cambria"/>
    </w:rPr>
    <w:tblPr>
      <w:tblStyleRowBandSize w:val="1"/>
      <w:tblStyleColBandSize w:val="1"/>
      <w:tblCellMar>
        <w:top w:w="100" w:type="dxa"/>
        <w:left w:w="100" w:type="dxa"/>
        <w:bottom w:w="100" w:type="dxa"/>
        <w:right w:w="100" w:type="dxa"/>
      </w:tblCellMar>
    </w:tblPr>
  </w:style>
  <w:style w:type="table" w:customStyle="1" w:styleId="af8">
    <w:basedOn w:val="TableNormal"/>
    <w:pPr>
      <w:spacing w:before="0" w:after="0" w:line="240" w:lineRule="auto"/>
    </w:pPr>
    <w:rPr>
      <w:rFonts w:ascii="Cambria" w:eastAsia="Cambria" w:hAnsi="Cambria" w:cs="Cambria"/>
    </w:rPr>
    <w:tblPr>
      <w:tblStyleRowBandSize w:val="1"/>
      <w:tblStyleColBandSize w:val="1"/>
      <w:tblCellMar>
        <w:top w:w="100" w:type="dxa"/>
        <w:left w:w="100" w:type="dxa"/>
        <w:bottom w:w="100" w:type="dxa"/>
        <w:right w:w="100" w:type="dxa"/>
      </w:tblCellMar>
    </w:tblPr>
  </w:style>
  <w:style w:type="table" w:customStyle="1" w:styleId="af9">
    <w:basedOn w:val="TableNormal"/>
    <w:pPr>
      <w:spacing w:before="0" w:after="0" w:line="240" w:lineRule="auto"/>
    </w:pPr>
    <w:rPr>
      <w:rFonts w:ascii="Cambria" w:eastAsia="Cambria" w:hAnsi="Cambria" w:cs="Cambria"/>
    </w:rPr>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emf"/><Relationship Id="rId18" Type="http://schemas.openxmlformats.org/officeDocument/2006/relationships/image" Target="media/image10.jpe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emf"/><Relationship Id="rId10" Type="http://schemas.openxmlformats.org/officeDocument/2006/relationships/image" Target="media/image3.png"/><Relationship Id="rId19" Type="http://schemas.openxmlformats.org/officeDocument/2006/relationships/hyperlink" Target="https://www.ukri.org/manage-your-award/publishing-your-research-findings/"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emf"/></Relationships>
</file>

<file path=word/_rels/footnotes.xml.rels><?xml version="1.0" encoding="UTF-8" standalone="yes"?>
<Relationships xmlns="http://schemas.openxmlformats.org/package/2006/relationships"><Relationship Id="rId1" Type="http://schemas.openxmlformats.org/officeDocument/2006/relationships/hyperlink" Target="https://www.ukri.org/manage-your-award/publishing-your-research-findings/making-your-research-data-op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v6f2kIm979RjeZRb6PIS9LM+6Vw==">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</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405</TotalTime>
  <Pages>5</Pages>
  <Words>1524</Words>
  <Characters>8690</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10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len Rogers (ESRC, RPI)</dc:creator>
  <cp:lastModifiedBy>Lin Wang</cp:lastModifiedBy>
  <cp:revision>659</cp:revision>
  <cp:lastPrinted>2023-02-22T22:30:00Z</cp:lastPrinted>
  <dcterms:created xsi:type="dcterms:W3CDTF">2022-03-22T14:45:00Z</dcterms:created>
  <dcterms:modified xsi:type="dcterms:W3CDTF">2023-02-27T1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310623A2AADA44970F4EA404853872</vt:lpwstr>
  </property>
  <property fmtid="{D5CDD505-2E9C-101B-9397-08002B2CF9AE}" pid="3" name="_dlc_DocIdItemGuid">
    <vt:lpwstr>39f6818b-f4f7-4ed3-9aae-4f172244bee5</vt:lpwstr>
  </property>
  <property fmtid="{D5CDD505-2E9C-101B-9397-08002B2CF9AE}" pid="4" name="GrammarlyDocumentId">
    <vt:lpwstr>fcde851e7b9a08d0628718af0bc47366a2b1c45f26942d126b57d8bd1db68266</vt:lpwstr>
  </property>
</Properties>
</file>